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A7281" w14:textId="77777777"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14:paraId="5A4782E6" w14:textId="77777777" w:rsidR="007E30AB" w:rsidRDefault="000E0458" w:rsidP="007E30AB">
      <w:pPr>
        <w:pStyle w:val="Subtitle"/>
        <w:pBdr>
          <w:bottom w:val="single" w:sz="6" w:space="1" w:color="auto"/>
        </w:pBdr>
      </w:pPr>
      <w:r>
        <w:t>Fall</w:t>
      </w:r>
      <w:r w:rsidR="00A63019">
        <w:t xml:space="preserve"> 2019</w:t>
      </w:r>
      <w:r w:rsidR="00961EDE">
        <w:t xml:space="preserve"> Assignment 1</w:t>
      </w:r>
    </w:p>
    <w:p w14:paraId="047588B3" w14:textId="77777777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14:paraId="2C09F805" w14:textId="77777777" w:rsidR="00FC5616" w:rsidRPr="005113BE" w:rsidRDefault="00FC7BDF" w:rsidP="00FC5616">
      <w:pPr>
        <w:rPr>
          <w:b/>
          <w:bCs/>
        </w:rPr>
      </w:pPr>
      <w:r w:rsidRPr="005113BE">
        <w:rPr>
          <w:b/>
          <w:bCs/>
        </w:rPr>
        <w:t>Write a Python program to calculate the density estimator of a histogram</w:t>
      </w:r>
      <w:r w:rsidR="00FC5616" w:rsidRPr="005113BE">
        <w:rPr>
          <w:b/>
          <w:bCs/>
        </w:rPr>
        <w:t>.</w:t>
      </w:r>
      <w:r w:rsidRPr="005113BE">
        <w:rPr>
          <w:b/>
          <w:bCs/>
        </w:rPr>
        <w:t xml:space="preserve">  Use the field </w:t>
      </w:r>
      <w:r w:rsidRPr="005113BE">
        <w:rPr>
          <w:b/>
          <w:bCs/>
          <w:i/>
        </w:rPr>
        <w:t>x</w:t>
      </w:r>
      <w:r w:rsidRPr="005113BE">
        <w:rPr>
          <w:b/>
          <w:bCs/>
        </w:rPr>
        <w:t xml:space="preserve"> in the NormalSample.csv file. </w:t>
      </w:r>
    </w:p>
    <w:p w14:paraId="157CAC1D" w14:textId="0AE2A4F9" w:rsidR="00FC5616" w:rsidRPr="005D24AE" w:rsidRDefault="00626B2E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5D24AE">
        <w:rPr>
          <w:b/>
          <w:bCs/>
        </w:rPr>
        <w:t>(</w:t>
      </w:r>
      <w:r w:rsidR="00BB6ED1" w:rsidRPr="005D24AE">
        <w:rPr>
          <w:b/>
          <w:bCs/>
        </w:rPr>
        <w:t>5</w:t>
      </w:r>
      <w:r w:rsidR="00610454" w:rsidRPr="005D24AE">
        <w:rPr>
          <w:b/>
          <w:bCs/>
        </w:rPr>
        <w:t xml:space="preserve"> point</w:t>
      </w:r>
      <w:r w:rsidR="00E574A6" w:rsidRPr="005D24AE">
        <w:rPr>
          <w:b/>
          <w:bCs/>
        </w:rPr>
        <w:t>s</w:t>
      </w:r>
      <w:r w:rsidR="00FC5616" w:rsidRPr="005D24AE">
        <w:rPr>
          <w:b/>
          <w:bCs/>
        </w:rPr>
        <w:t xml:space="preserve">) </w:t>
      </w:r>
      <w:r w:rsidR="00FC7BDF" w:rsidRPr="005D24AE">
        <w:rPr>
          <w:b/>
          <w:bCs/>
        </w:rPr>
        <w:t xml:space="preserve">According to </w:t>
      </w:r>
      <w:proofErr w:type="spellStart"/>
      <w:r w:rsidR="00FC7BDF" w:rsidRPr="005D24AE">
        <w:rPr>
          <w:b/>
          <w:bCs/>
        </w:rPr>
        <w:t>Izenman</w:t>
      </w:r>
      <w:proofErr w:type="spellEnd"/>
      <w:r w:rsidR="00FC7BDF" w:rsidRPr="005D24AE">
        <w:rPr>
          <w:b/>
          <w:bCs/>
        </w:rPr>
        <w:t xml:space="preserve"> (1991) method, what is the recommended bin-width for the histogram of x</w:t>
      </w:r>
      <w:r w:rsidR="00FC5616" w:rsidRPr="005D24AE">
        <w:rPr>
          <w:b/>
          <w:bCs/>
        </w:rPr>
        <w:t>?</w:t>
      </w:r>
    </w:p>
    <w:p w14:paraId="33DF98D5" w14:textId="6B8C2542" w:rsidR="00EC0D3B" w:rsidRDefault="00EC0D3B" w:rsidP="00EC0D3B">
      <w:pPr>
        <w:ind w:left="720"/>
      </w:pPr>
      <w:r>
        <w:t>h = 2</w:t>
      </w:r>
      <w:r w:rsidR="00375D5E">
        <w:t>*</w:t>
      </w:r>
      <w:r>
        <w:t>(IQR)</w:t>
      </w:r>
      <w:r w:rsidR="00375D5E">
        <w:t>*</w:t>
      </w:r>
      <w:r>
        <w:t>N</w:t>
      </w:r>
      <w:proofErr w:type="gramStart"/>
      <w:r w:rsidR="003A7DC3">
        <w:t>^(</w:t>
      </w:r>
      <w:proofErr w:type="gramEnd"/>
      <w:r>
        <w:t>-1/3)</w:t>
      </w:r>
    </w:p>
    <w:p w14:paraId="352FBFB0" w14:textId="4020A8C0" w:rsidR="00EC0D3B" w:rsidRDefault="00EC0D3B" w:rsidP="00EC0D3B">
      <w:pPr>
        <w:ind w:left="720"/>
      </w:pPr>
      <w:r>
        <w:t>h = bin-width</w:t>
      </w:r>
    </w:p>
    <w:p w14:paraId="3FF6B6BA" w14:textId="3FBB7970" w:rsidR="00EC0D3B" w:rsidRDefault="00EC0D3B" w:rsidP="00EC0D3B">
      <w:pPr>
        <w:ind w:left="720"/>
      </w:pPr>
      <w:r>
        <w:t>IQR = interquartile range</w:t>
      </w:r>
    </w:p>
    <w:p w14:paraId="162EA40B" w14:textId="5338F58E" w:rsidR="00EC0D3B" w:rsidRDefault="00EC0D3B" w:rsidP="00EC0D3B">
      <w:pPr>
        <w:ind w:left="720"/>
      </w:pPr>
      <w:r>
        <w:t xml:space="preserve">N = total number of </w:t>
      </w:r>
      <w:r w:rsidR="003A7DC3">
        <w:t>observations</w:t>
      </w:r>
    </w:p>
    <w:p w14:paraId="6AE39545" w14:textId="77777777" w:rsidR="00656591" w:rsidRDefault="00656591" w:rsidP="00E311F1">
      <w:pPr>
        <w:pStyle w:val="ListParagraph"/>
        <w:ind w:left="0"/>
      </w:pPr>
    </w:p>
    <w:p w14:paraId="37E275DF" w14:textId="5BAC9FBC" w:rsidR="00BB6ED1" w:rsidRPr="005D24AE" w:rsidRDefault="00626B2E" w:rsidP="00BB6ED1">
      <w:pPr>
        <w:pStyle w:val="ListParagraph"/>
        <w:numPr>
          <w:ilvl w:val="0"/>
          <w:numId w:val="2"/>
        </w:numPr>
        <w:rPr>
          <w:b/>
          <w:bCs/>
        </w:rPr>
      </w:pPr>
      <w:r w:rsidRPr="005D24AE">
        <w:rPr>
          <w:b/>
          <w:bCs/>
        </w:rPr>
        <w:t>(</w:t>
      </w:r>
      <w:r w:rsidR="00BB6ED1" w:rsidRPr="005D24AE">
        <w:rPr>
          <w:b/>
          <w:bCs/>
        </w:rPr>
        <w:t>5</w:t>
      </w:r>
      <w:r w:rsidR="00370DA4" w:rsidRPr="005D24AE">
        <w:rPr>
          <w:b/>
          <w:bCs/>
        </w:rPr>
        <w:t xml:space="preserve"> points) </w:t>
      </w:r>
      <w:r w:rsidR="00BB6ED1" w:rsidRPr="005D24AE">
        <w:rPr>
          <w:b/>
          <w:bCs/>
        </w:rPr>
        <w:t>What are the minimum and the maximum values of the field x</w:t>
      </w:r>
      <w:r w:rsidR="00E574A6" w:rsidRPr="005D24AE">
        <w:rPr>
          <w:b/>
          <w:bCs/>
        </w:rPr>
        <w:t>?</w:t>
      </w:r>
    </w:p>
    <w:p w14:paraId="0878E2C4" w14:textId="05FAAAA3" w:rsidR="002066E6" w:rsidRDefault="002066E6" w:rsidP="002066E6">
      <w:pPr>
        <w:ind w:left="720"/>
      </w:pPr>
      <w:r>
        <w:t xml:space="preserve">Minimum value of x is </w:t>
      </w:r>
      <w:r w:rsidRPr="002066E6">
        <w:t>26.300000</w:t>
      </w:r>
      <w:r>
        <w:t xml:space="preserve"> and maximum value of x is </w:t>
      </w:r>
      <w:r w:rsidRPr="002066E6">
        <w:t>35.400000</w:t>
      </w:r>
      <w:r>
        <w:t>.</w:t>
      </w:r>
    </w:p>
    <w:p w14:paraId="05D0C4F5" w14:textId="77777777" w:rsidR="00BB6ED1" w:rsidRDefault="00BB6ED1" w:rsidP="00BB6ED1">
      <w:pPr>
        <w:pStyle w:val="ListParagraph"/>
      </w:pPr>
    </w:p>
    <w:p w14:paraId="35208F6C" w14:textId="75B94474" w:rsidR="00BB6ED1" w:rsidRPr="005D24AE" w:rsidRDefault="00BB6ED1" w:rsidP="00BB6ED1">
      <w:pPr>
        <w:pStyle w:val="ListParagraph"/>
        <w:numPr>
          <w:ilvl w:val="0"/>
          <w:numId w:val="2"/>
        </w:numPr>
        <w:rPr>
          <w:b/>
          <w:bCs/>
        </w:rPr>
      </w:pPr>
      <w:r w:rsidRPr="005D24AE">
        <w:rPr>
          <w:b/>
          <w:bCs/>
        </w:rPr>
        <w:t>(5 points) Let a be the largest integer less than the minimum value of the field x, and b be the smallest integer greater than the maximum value of the field x.  What are the values of a and b?</w:t>
      </w:r>
    </w:p>
    <w:p w14:paraId="5F84015D" w14:textId="6ED85FD5" w:rsidR="00796DBB" w:rsidRDefault="00796DBB" w:rsidP="00796DBB">
      <w:pPr>
        <w:ind w:left="720"/>
      </w:pPr>
      <w:r>
        <w:t>a = 26</w:t>
      </w:r>
    </w:p>
    <w:p w14:paraId="731CB091" w14:textId="4C8CF99A" w:rsidR="00796DBB" w:rsidRDefault="00796DBB" w:rsidP="00796DBB">
      <w:pPr>
        <w:ind w:left="720"/>
      </w:pPr>
      <w:r>
        <w:t>b = 36</w:t>
      </w:r>
    </w:p>
    <w:p w14:paraId="3D2AE05A" w14:textId="77777777" w:rsidR="00FF7E11" w:rsidRDefault="00FF7E11" w:rsidP="00FF7E11">
      <w:pPr>
        <w:pStyle w:val="ListParagraph"/>
      </w:pPr>
    </w:p>
    <w:p w14:paraId="30EDA66D" w14:textId="57506914" w:rsidR="00BB6ED1" w:rsidRPr="005D24AE" w:rsidRDefault="00BB6ED1" w:rsidP="00BB6ED1">
      <w:pPr>
        <w:pStyle w:val="ListParagraph"/>
        <w:numPr>
          <w:ilvl w:val="0"/>
          <w:numId w:val="2"/>
        </w:numPr>
        <w:rPr>
          <w:b/>
          <w:bCs/>
        </w:rPr>
      </w:pPr>
      <w:r w:rsidRPr="005D24AE">
        <w:rPr>
          <w:b/>
          <w:bCs/>
        </w:rPr>
        <w:t>(5 points) Use h = 0.1, minimum = a and maximum = b. List the coordinates of the density estimator.  Paste the histogram drawn using Python or your favorite graphing tools.</w:t>
      </w:r>
    </w:p>
    <w:p w14:paraId="5864FA6B" w14:textId="22441605" w:rsidR="0045390E" w:rsidRDefault="000C6C3B" w:rsidP="0045390E">
      <w:pPr>
        <w:ind w:left="720"/>
      </w:pPr>
      <w:r>
        <w:t>Coordinates of the density estimator are</w:t>
      </w:r>
      <w:r w:rsidR="0045390E">
        <w:t xml:space="preserve"> as follow,</w:t>
      </w:r>
    </w:p>
    <w:p w14:paraId="183C3F95" w14:textId="77777777" w:rsidR="00DA055E" w:rsidRDefault="00DA055E" w:rsidP="00DA055E">
      <w:pPr>
        <w:ind w:left="720"/>
      </w:pPr>
      <w:r>
        <w:t>(</w:t>
      </w:r>
      <w:proofErr w:type="gramStart"/>
      <w:r>
        <w:t>26.05 ,</w:t>
      </w:r>
      <w:proofErr w:type="gramEnd"/>
      <w:r>
        <w:t xml:space="preserve"> 0.0)</w:t>
      </w:r>
    </w:p>
    <w:p w14:paraId="5A5FE549" w14:textId="77777777" w:rsidR="00DA055E" w:rsidRDefault="00DA055E" w:rsidP="00DA055E">
      <w:pPr>
        <w:ind w:left="720"/>
      </w:pPr>
      <w:r>
        <w:t>(</w:t>
      </w:r>
      <w:proofErr w:type="gramStart"/>
      <w:r>
        <w:t>26.150000000000002 ,</w:t>
      </w:r>
      <w:proofErr w:type="gramEnd"/>
      <w:r>
        <w:t xml:space="preserve"> 0.0)</w:t>
      </w:r>
    </w:p>
    <w:p w14:paraId="2BEBF72A" w14:textId="77777777" w:rsidR="00DA055E" w:rsidRDefault="00DA055E" w:rsidP="00DA055E">
      <w:pPr>
        <w:ind w:left="720"/>
      </w:pPr>
      <w:r>
        <w:t>(</w:t>
      </w:r>
      <w:proofErr w:type="gramStart"/>
      <w:r>
        <w:t>26.250000000000004 ,</w:t>
      </w:r>
      <w:proofErr w:type="gramEnd"/>
      <w:r>
        <w:t xml:space="preserve"> 0.00999000999000999)</w:t>
      </w:r>
    </w:p>
    <w:p w14:paraId="1675D157" w14:textId="77777777" w:rsidR="00DA055E" w:rsidRDefault="00DA055E" w:rsidP="00DA055E">
      <w:pPr>
        <w:ind w:left="720"/>
      </w:pPr>
      <w:r>
        <w:t>(</w:t>
      </w:r>
      <w:proofErr w:type="gramStart"/>
      <w:r>
        <w:t>26.350000000000005 ,</w:t>
      </w:r>
      <w:proofErr w:type="gramEnd"/>
      <w:r>
        <w:t xml:space="preserve"> 0.0)</w:t>
      </w:r>
    </w:p>
    <w:p w14:paraId="40ECAA3B" w14:textId="77777777" w:rsidR="00DA055E" w:rsidRDefault="00DA055E" w:rsidP="00DA055E">
      <w:pPr>
        <w:ind w:left="720"/>
      </w:pPr>
      <w:r>
        <w:t>(</w:t>
      </w:r>
      <w:proofErr w:type="gramStart"/>
      <w:r>
        <w:t>26.450000000000006 ,</w:t>
      </w:r>
      <w:proofErr w:type="gramEnd"/>
      <w:r>
        <w:t xml:space="preserve"> 0.0)</w:t>
      </w:r>
    </w:p>
    <w:p w14:paraId="524B790B" w14:textId="77777777" w:rsidR="00DA055E" w:rsidRDefault="00DA055E" w:rsidP="00DA055E">
      <w:pPr>
        <w:ind w:left="720"/>
      </w:pPr>
      <w:r>
        <w:t>(</w:t>
      </w:r>
      <w:proofErr w:type="gramStart"/>
      <w:r>
        <w:t>26.550000000000008 ,</w:t>
      </w:r>
      <w:proofErr w:type="gramEnd"/>
      <w:r>
        <w:t xml:space="preserve"> 0.0)</w:t>
      </w:r>
    </w:p>
    <w:p w14:paraId="346F6C25" w14:textId="77777777" w:rsidR="00DA055E" w:rsidRDefault="00DA055E" w:rsidP="00DA055E">
      <w:pPr>
        <w:ind w:left="720"/>
      </w:pPr>
      <w:r>
        <w:t>(</w:t>
      </w:r>
      <w:proofErr w:type="gramStart"/>
      <w:r>
        <w:t>26.65000000000001 ,</w:t>
      </w:r>
      <w:proofErr w:type="gramEnd"/>
      <w:r>
        <w:t xml:space="preserve"> 0.0)</w:t>
      </w:r>
    </w:p>
    <w:p w14:paraId="3194966B" w14:textId="77777777" w:rsidR="00DA055E" w:rsidRDefault="00DA055E" w:rsidP="00DA055E">
      <w:pPr>
        <w:ind w:left="720"/>
      </w:pPr>
      <w:r>
        <w:lastRenderedPageBreak/>
        <w:t>(</w:t>
      </w:r>
      <w:proofErr w:type="gramStart"/>
      <w:r>
        <w:t>26.75000000000001 ,</w:t>
      </w:r>
      <w:proofErr w:type="gramEnd"/>
      <w:r>
        <w:t xml:space="preserve"> 0.0)</w:t>
      </w:r>
    </w:p>
    <w:p w14:paraId="2C5B4B95" w14:textId="77777777" w:rsidR="00DA055E" w:rsidRDefault="00DA055E" w:rsidP="00DA055E">
      <w:pPr>
        <w:ind w:left="720"/>
      </w:pPr>
      <w:r>
        <w:t>(</w:t>
      </w:r>
      <w:proofErr w:type="gramStart"/>
      <w:r>
        <w:t>26.850000000000012 ,</w:t>
      </w:r>
      <w:proofErr w:type="gramEnd"/>
      <w:r>
        <w:t xml:space="preserve"> 0.0)</w:t>
      </w:r>
    </w:p>
    <w:p w14:paraId="456F5C42" w14:textId="77777777" w:rsidR="00DA055E" w:rsidRDefault="00DA055E" w:rsidP="00DA055E">
      <w:pPr>
        <w:ind w:left="720"/>
      </w:pPr>
      <w:r>
        <w:t>(</w:t>
      </w:r>
      <w:proofErr w:type="gramStart"/>
      <w:r>
        <w:t>26.950000000000014 ,</w:t>
      </w:r>
      <w:proofErr w:type="gramEnd"/>
      <w:r>
        <w:t xml:space="preserve"> 0.0)</w:t>
      </w:r>
    </w:p>
    <w:p w14:paraId="5C33349B" w14:textId="77777777" w:rsidR="00DA055E" w:rsidRDefault="00DA055E" w:rsidP="00DA055E">
      <w:pPr>
        <w:ind w:left="720"/>
      </w:pPr>
      <w:r>
        <w:t>(</w:t>
      </w:r>
      <w:proofErr w:type="gramStart"/>
      <w:r>
        <w:t>27.050000000000015 ,</w:t>
      </w:r>
      <w:proofErr w:type="gramEnd"/>
      <w:r>
        <w:t xml:space="preserve"> 0.0)</w:t>
      </w:r>
    </w:p>
    <w:p w14:paraId="3375F5FA" w14:textId="77777777" w:rsidR="00DA055E" w:rsidRDefault="00DA055E" w:rsidP="00DA055E">
      <w:pPr>
        <w:ind w:left="720"/>
      </w:pPr>
      <w:r>
        <w:t>(</w:t>
      </w:r>
      <w:proofErr w:type="gramStart"/>
      <w:r>
        <w:t>27.150000000000016 ,</w:t>
      </w:r>
      <w:proofErr w:type="gramEnd"/>
      <w:r>
        <w:t xml:space="preserve"> 0.00999000999000999)</w:t>
      </w:r>
    </w:p>
    <w:p w14:paraId="4F6A3F3A" w14:textId="77777777" w:rsidR="00DA055E" w:rsidRDefault="00DA055E" w:rsidP="00DA055E">
      <w:pPr>
        <w:ind w:left="720"/>
      </w:pPr>
      <w:r>
        <w:t>(</w:t>
      </w:r>
      <w:proofErr w:type="gramStart"/>
      <w:r>
        <w:t>27.250000000000018 ,</w:t>
      </w:r>
      <w:proofErr w:type="gramEnd"/>
      <w:r>
        <w:t xml:space="preserve"> 0.0)</w:t>
      </w:r>
    </w:p>
    <w:p w14:paraId="3A0871E2" w14:textId="77777777" w:rsidR="00DA055E" w:rsidRDefault="00DA055E" w:rsidP="00DA055E">
      <w:pPr>
        <w:ind w:left="720"/>
      </w:pPr>
      <w:r>
        <w:t>(</w:t>
      </w:r>
      <w:proofErr w:type="gramStart"/>
      <w:r>
        <w:t>27.35000000000002 ,</w:t>
      </w:r>
      <w:proofErr w:type="gramEnd"/>
      <w:r>
        <w:t xml:space="preserve"> 0.0)</w:t>
      </w:r>
    </w:p>
    <w:p w14:paraId="7105AE76" w14:textId="77777777" w:rsidR="00DA055E" w:rsidRDefault="00DA055E" w:rsidP="00DA055E">
      <w:pPr>
        <w:ind w:left="720"/>
      </w:pPr>
      <w:r>
        <w:t>(</w:t>
      </w:r>
      <w:proofErr w:type="gramStart"/>
      <w:r>
        <w:t>27.45000000000002 ,</w:t>
      </w:r>
      <w:proofErr w:type="gramEnd"/>
      <w:r>
        <w:t xml:space="preserve"> 0.0)</w:t>
      </w:r>
    </w:p>
    <w:p w14:paraId="0202CA06" w14:textId="77777777" w:rsidR="00DA055E" w:rsidRDefault="00DA055E" w:rsidP="00DA055E">
      <w:pPr>
        <w:ind w:left="720"/>
      </w:pPr>
      <w:r>
        <w:t>(</w:t>
      </w:r>
      <w:proofErr w:type="gramStart"/>
      <w:r>
        <w:t>27.550000000000022 ,</w:t>
      </w:r>
      <w:proofErr w:type="gramEnd"/>
      <w:r>
        <w:t xml:space="preserve"> 0.0)</w:t>
      </w:r>
    </w:p>
    <w:p w14:paraId="400D040C" w14:textId="77777777" w:rsidR="00DA055E" w:rsidRDefault="00DA055E" w:rsidP="00DA055E">
      <w:pPr>
        <w:ind w:left="720"/>
      </w:pPr>
      <w:r>
        <w:t>(</w:t>
      </w:r>
      <w:proofErr w:type="gramStart"/>
      <w:r>
        <w:t>27.650000000000023 ,</w:t>
      </w:r>
      <w:proofErr w:type="gramEnd"/>
      <w:r>
        <w:t xml:space="preserve"> 0.01998001998001998)</w:t>
      </w:r>
    </w:p>
    <w:p w14:paraId="4E611F38" w14:textId="77777777" w:rsidR="00DA055E" w:rsidRDefault="00DA055E" w:rsidP="00DA055E">
      <w:pPr>
        <w:ind w:left="720"/>
      </w:pPr>
      <w:r>
        <w:t>(</w:t>
      </w:r>
      <w:proofErr w:type="gramStart"/>
      <w:r>
        <w:t>27.750000000000025 ,</w:t>
      </w:r>
      <w:proofErr w:type="gramEnd"/>
      <w:r>
        <w:t xml:space="preserve"> 0.0)</w:t>
      </w:r>
    </w:p>
    <w:p w14:paraId="7EF79689" w14:textId="77777777" w:rsidR="00DA055E" w:rsidRDefault="00DA055E" w:rsidP="00DA055E">
      <w:pPr>
        <w:ind w:left="720"/>
      </w:pPr>
      <w:r>
        <w:t>(</w:t>
      </w:r>
      <w:proofErr w:type="gramStart"/>
      <w:r>
        <w:t>27.850000000000026 ,</w:t>
      </w:r>
      <w:proofErr w:type="gramEnd"/>
      <w:r>
        <w:t xml:space="preserve"> 0.02997002997002997)</w:t>
      </w:r>
    </w:p>
    <w:p w14:paraId="7B56F4E3" w14:textId="77777777" w:rsidR="00DA055E" w:rsidRDefault="00DA055E" w:rsidP="00DA055E">
      <w:pPr>
        <w:ind w:left="720"/>
      </w:pPr>
      <w:r>
        <w:t>(</w:t>
      </w:r>
      <w:proofErr w:type="gramStart"/>
      <w:r>
        <w:t>27.950000000000028 ,</w:t>
      </w:r>
      <w:proofErr w:type="gramEnd"/>
      <w:r>
        <w:t xml:space="preserve"> 0.00999000999000999)</w:t>
      </w:r>
    </w:p>
    <w:p w14:paraId="51FD90B0" w14:textId="77777777" w:rsidR="00DA055E" w:rsidRDefault="00DA055E" w:rsidP="00DA055E">
      <w:pPr>
        <w:ind w:left="720"/>
      </w:pPr>
      <w:r>
        <w:t>(</w:t>
      </w:r>
      <w:proofErr w:type="gramStart"/>
      <w:r>
        <w:t>28.05000000000003 ,</w:t>
      </w:r>
      <w:proofErr w:type="gramEnd"/>
      <w:r>
        <w:t xml:space="preserve"> 0.00999000999000999)</w:t>
      </w:r>
    </w:p>
    <w:p w14:paraId="07A4A342" w14:textId="77777777" w:rsidR="00DA055E" w:rsidRDefault="00DA055E" w:rsidP="00DA055E">
      <w:pPr>
        <w:ind w:left="720"/>
      </w:pPr>
      <w:r>
        <w:t>(</w:t>
      </w:r>
      <w:proofErr w:type="gramStart"/>
      <w:r>
        <w:t>28.15000000000003 ,</w:t>
      </w:r>
      <w:proofErr w:type="gramEnd"/>
      <w:r>
        <w:t xml:space="preserve"> 0.049950049950049945)</w:t>
      </w:r>
    </w:p>
    <w:p w14:paraId="5217BCFE" w14:textId="77777777" w:rsidR="00DA055E" w:rsidRDefault="00DA055E" w:rsidP="00DA055E">
      <w:pPr>
        <w:ind w:left="720"/>
      </w:pPr>
      <w:r>
        <w:t>(</w:t>
      </w:r>
      <w:proofErr w:type="gramStart"/>
      <w:r>
        <w:t>28.250000000000032 ,</w:t>
      </w:r>
      <w:proofErr w:type="gramEnd"/>
      <w:r>
        <w:t xml:space="preserve"> 0.02997002997002997)</w:t>
      </w:r>
    </w:p>
    <w:p w14:paraId="73BA47F1" w14:textId="77777777" w:rsidR="00DA055E" w:rsidRDefault="00DA055E" w:rsidP="00DA055E">
      <w:pPr>
        <w:ind w:left="720"/>
      </w:pPr>
      <w:r>
        <w:t>(</w:t>
      </w:r>
      <w:proofErr w:type="gramStart"/>
      <w:r>
        <w:t>28.350000000000033 ,</w:t>
      </w:r>
      <w:proofErr w:type="gramEnd"/>
      <w:r>
        <w:t xml:space="preserve"> 0.01998001998001998)</w:t>
      </w:r>
    </w:p>
    <w:p w14:paraId="4C66E96D" w14:textId="77777777" w:rsidR="00DA055E" w:rsidRDefault="00DA055E" w:rsidP="00DA055E">
      <w:pPr>
        <w:ind w:left="720"/>
      </w:pPr>
      <w:r>
        <w:t>(</w:t>
      </w:r>
      <w:proofErr w:type="gramStart"/>
      <w:r>
        <w:t>28.450000000000035 ,</w:t>
      </w:r>
      <w:proofErr w:type="gramEnd"/>
      <w:r>
        <w:t xml:space="preserve"> 0.03996003996003996)</w:t>
      </w:r>
    </w:p>
    <w:p w14:paraId="2315E4A0" w14:textId="77777777" w:rsidR="00DA055E" w:rsidRDefault="00DA055E" w:rsidP="00DA055E">
      <w:pPr>
        <w:ind w:left="720"/>
      </w:pPr>
      <w:r>
        <w:t>(</w:t>
      </w:r>
      <w:proofErr w:type="gramStart"/>
      <w:r>
        <w:t>28.550000000000036 ,</w:t>
      </w:r>
      <w:proofErr w:type="gramEnd"/>
      <w:r>
        <w:t xml:space="preserve"> 0.03996003996003996)</w:t>
      </w:r>
    </w:p>
    <w:p w14:paraId="19F0826D" w14:textId="77777777" w:rsidR="00DA055E" w:rsidRDefault="00DA055E" w:rsidP="00DA055E">
      <w:pPr>
        <w:ind w:left="720"/>
      </w:pPr>
      <w:r>
        <w:t>(</w:t>
      </w:r>
      <w:proofErr w:type="gramStart"/>
      <w:r>
        <w:t>28.650000000000038 ,</w:t>
      </w:r>
      <w:proofErr w:type="gramEnd"/>
      <w:r>
        <w:t xml:space="preserve"> 0.049950049950049945)</w:t>
      </w:r>
    </w:p>
    <w:p w14:paraId="3AC86132" w14:textId="77777777" w:rsidR="00DA055E" w:rsidRDefault="00DA055E" w:rsidP="00DA055E">
      <w:pPr>
        <w:ind w:left="720"/>
      </w:pPr>
      <w:r>
        <w:t>(</w:t>
      </w:r>
      <w:proofErr w:type="gramStart"/>
      <w:r>
        <w:t>28.75000000000004 ,</w:t>
      </w:r>
      <w:proofErr w:type="gramEnd"/>
      <w:r>
        <w:t xml:space="preserve"> 0.07992007992007992)</w:t>
      </w:r>
    </w:p>
    <w:p w14:paraId="34458D96" w14:textId="77777777" w:rsidR="00DA055E" w:rsidRDefault="00DA055E" w:rsidP="00DA055E">
      <w:pPr>
        <w:ind w:left="720"/>
      </w:pPr>
      <w:r>
        <w:t>(</w:t>
      </w:r>
      <w:proofErr w:type="gramStart"/>
      <w:r>
        <w:t>28.85000000000004 ,</w:t>
      </w:r>
      <w:proofErr w:type="gramEnd"/>
      <w:r>
        <w:t xml:space="preserve"> 0.049950049950049945)</w:t>
      </w:r>
    </w:p>
    <w:p w14:paraId="6B5585D6" w14:textId="77777777" w:rsidR="00DA055E" w:rsidRDefault="00DA055E" w:rsidP="00DA055E">
      <w:pPr>
        <w:ind w:left="720"/>
      </w:pPr>
      <w:r>
        <w:t>(</w:t>
      </w:r>
      <w:proofErr w:type="gramStart"/>
      <w:r>
        <w:t>28.950000000000042 ,</w:t>
      </w:r>
      <w:proofErr w:type="gramEnd"/>
      <w:r>
        <w:t xml:space="preserve"> 0.049950049950049945)</w:t>
      </w:r>
    </w:p>
    <w:p w14:paraId="4AFC547C" w14:textId="77777777" w:rsidR="00DA055E" w:rsidRDefault="00DA055E" w:rsidP="00DA055E">
      <w:pPr>
        <w:ind w:left="720"/>
      </w:pPr>
      <w:r>
        <w:t>(</w:t>
      </w:r>
      <w:proofErr w:type="gramStart"/>
      <w:r>
        <w:t>29.050000000000043 ,</w:t>
      </w:r>
      <w:proofErr w:type="gramEnd"/>
      <w:r>
        <w:t xml:space="preserve"> 0.03996003996003996)</w:t>
      </w:r>
    </w:p>
    <w:p w14:paraId="4D41E8B2" w14:textId="77777777" w:rsidR="00DA055E" w:rsidRDefault="00DA055E" w:rsidP="00DA055E">
      <w:pPr>
        <w:ind w:left="720"/>
      </w:pPr>
      <w:r>
        <w:t>(</w:t>
      </w:r>
      <w:proofErr w:type="gramStart"/>
      <w:r>
        <w:t>29.150000000000045 ,</w:t>
      </w:r>
      <w:proofErr w:type="gramEnd"/>
      <w:r>
        <w:t xml:space="preserve"> 0.10989010989010987)</w:t>
      </w:r>
    </w:p>
    <w:p w14:paraId="7488D1B9" w14:textId="77777777" w:rsidR="00DA055E" w:rsidRDefault="00DA055E" w:rsidP="00DA055E">
      <w:pPr>
        <w:ind w:left="720"/>
      </w:pPr>
      <w:r>
        <w:t>(</w:t>
      </w:r>
      <w:proofErr w:type="gramStart"/>
      <w:r>
        <w:t>29.250000000000046 ,</w:t>
      </w:r>
      <w:proofErr w:type="gramEnd"/>
      <w:r>
        <w:t xml:space="preserve"> 0.14985014985014983)</w:t>
      </w:r>
    </w:p>
    <w:p w14:paraId="3FE296F9" w14:textId="77777777" w:rsidR="00DA055E" w:rsidRDefault="00DA055E" w:rsidP="00DA055E">
      <w:pPr>
        <w:ind w:left="720"/>
      </w:pPr>
      <w:r>
        <w:t>(</w:t>
      </w:r>
      <w:proofErr w:type="gramStart"/>
      <w:r>
        <w:t>29.350000000000048 ,</w:t>
      </w:r>
      <w:proofErr w:type="gramEnd"/>
      <w:r>
        <w:t xml:space="preserve"> 0.07992007992007992)</w:t>
      </w:r>
    </w:p>
    <w:p w14:paraId="72C6B688" w14:textId="77777777" w:rsidR="00DA055E" w:rsidRDefault="00DA055E" w:rsidP="00DA055E">
      <w:pPr>
        <w:ind w:left="720"/>
      </w:pPr>
      <w:r>
        <w:t>(</w:t>
      </w:r>
      <w:proofErr w:type="gramStart"/>
      <w:r>
        <w:t>29.45000000000005 ,</w:t>
      </w:r>
      <w:proofErr w:type="gramEnd"/>
      <w:r>
        <w:t xml:space="preserve"> 0.13986013986013984)</w:t>
      </w:r>
    </w:p>
    <w:p w14:paraId="4C5564B5" w14:textId="77777777" w:rsidR="00DA055E" w:rsidRDefault="00DA055E" w:rsidP="00DA055E">
      <w:pPr>
        <w:ind w:left="720"/>
      </w:pPr>
      <w:r>
        <w:t>(</w:t>
      </w:r>
      <w:proofErr w:type="gramStart"/>
      <w:r>
        <w:t>29.55000000000005 ,</w:t>
      </w:r>
      <w:proofErr w:type="gramEnd"/>
      <w:r>
        <w:t xml:space="preserve"> 0.1898101898101898)</w:t>
      </w:r>
    </w:p>
    <w:p w14:paraId="030563C7" w14:textId="77777777" w:rsidR="00DA055E" w:rsidRDefault="00DA055E" w:rsidP="00DA055E">
      <w:pPr>
        <w:ind w:left="720"/>
      </w:pPr>
      <w:r>
        <w:lastRenderedPageBreak/>
        <w:t>(</w:t>
      </w:r>
      <w:proofErr w:type="gramStart"/>
      <w:r>
        <w:t>29.650000000000052 ,</w:t>
      </w:r>
      <w:proofErr w:type="gramEnd"/>
      <w:r>
        <w:t xml:space="preserve"> 0.0899100899100899)</w:t>
      </w:r>
    </w:p>
    <w:p w14:paraId="00D16B9D" w14:textId="77777777" w:rsidR="00DA055E" w:rsidRDefault="00DA055E" w:rsidP="00DA055E">
      <w:pPr>
        <w:ind w:left="720"/>
      </w:pPr>
      <w:r>
        <w:t>(</w:t>
      </w:r>
      <w:proofErr w:type="gramStart"/>
      <w:r>
        <w:t>29.750000000000053 ,</w:t>
      </w:r>
      <w:proofErr w:type="gramEnd"/>
      <w:r>
        <w:t xml:space="preserve"> 0.09990009990009989)</w:t>
      </w:r>
    </w:p>
    <w:p w14:paraId="7D1A20DA" w14:textId="77777777" w:rsidR="00DA055E" w:rsidRDefault="00DA055E" w:rsidP="00DA055E">
      <w:pPr>
        <w:ind w:left="720"/>
      </w:pPr>
      <w:r>
        <w:t>(</w:t>
      </w:r>
      <w:proofErr w:type="gramStart"/>
      <w:r>
        <w:t>29.850000000000055 ,</w:t>
      </w:r>
      <w:proofErr w:type="gramEnd"/>
      <w:r>
        <w:t xml:space="preserve"> 0.20979020979020976)</w:t>
      </w:r>
    </w:p>
    <w:p w14:paraId="6E6B5295" w14:textId="77777777" w:rsidR="00DA055E" w:rsidRDefault="00DA055E" w:rsidP="00DA055E">
      <w:pPr>
        <w:ind w:left="720"/>
      </w:pPr>
      <w:r>
        <w:t>(</w:t>
      </w:r>
      <w:proofErr w:type="gramStart"/>
      <w:r>
        <w:t>29.950000000000056 ,</w:t>
      </w:r>
      <w:proofErr w:type="gramEnd"/>
      <w:r>
        <w:t xml:space="preserve"> 0.15984015984015984)</w:t>
      </w:r>
    </w:p>
    <w:p w14:paraId="264C13D8" w14:textId="77777777" w:rsidR="00DA055E" w:rsidRDefault="00DA055E" w:rsidP="00DA055E">
      <w:pPr>
        <w:ind w:left="720"/>
      </w:pPr>
      <w:r>
        <w:t>(</w:t>
      </w:r>
      <w:proofErr w:type="gramStart"/>
      <w:r>
        <w:t>30.050000000000058 ,</w:t>
      </w:r>
      <w:proofErr w:type="gramEnd"/>
      <w:r>
        <w:t xml:space="preserve"> 0.14985014985014983)</w:t>
      </w:r>
    </w:p>
    <w:p w14:paraId="4FA206BB" w14:textId="77777777" w:rsidR="00DA055E" w:rsidRDefault="00DA055E" w:rsidP="00DA055E">
      <w:pPr>
        <w:ind w:left="720"/>
      </w:pPr>
      <w:r>
        <w:t>(</w:t>
      </w:r>
      <w:proofErr w:type="gramStart"/>
      <w:r>
        <w:t>30.15000000000006 ,</w:t>
      </w:r>
      <w:proofErr w:type="gramEnd"/>
      <w:r>
        <w:t xml:space="preserve"> 0.21978021978021975)</w:t>
      </w:r>
    </w:p>
    <w:p w14:paraId="15E915CB" w14:textId="77777777" w:rsidR="00DA055E" w:rsidRDefault="00DA055E" w:rsidP="00DA055E">
      <w:pPr>
        <w:ind w:left="720"/>
      </w:pPr>
      <w:r>
        <w:t>(</w:t>
      </w:r>
      <w:proofErr w:type="gramStart"/>
      <w:r>
        <w:t>30.25000000000006 ,</w:t>
      </w:r>
      <w:proofErr w:type="gramEnd"/>
      <w:r>
        <w:t xml:space="preserve"> 0.14985014985014983)</w:t>
      </w:r>
    </w:p>
    <w:p w14:paraId="29F5C8C4" w14:textId="77777777" w:rsidR="00DA055E" w:rsidRDefault="00DA055E" w:rsidP="00DA055E">
      <w:pPr>
        <w:ind w:left="720"/>
      </w:pPr>
      <w:r>
        <w:t>(</w:t>
      </w:r>
      <w:proofErr w:type="gramStart"/>
      <w:r>
        <w:t>30.350000000000062 ,</w:t>
      </w:r>
      <w:proofErr w:type="gramEnd"/>
      <w:r>
        <w:t xml:space="preserve"> 0.2797202797202797)</w:t>
      </w:r>
    </w:p>
    <w:p w14:paraId="5523CDA2" w14:textId="77777777" w:rsidR="00DA055E" w:rsidRDefault="00DA055E" w:rsidP="00DA055E">
      <w:pPr>
        <w:ind w:left="720"/>
      </w:pPr>
      <w:r>
        <w:t>(</w:t>
      </w:r>
      <w:proofErr w:type="gramStart"/>
      <w:r>
        <w:t>30.450000000000063 ,</w:t>
      </w:r>
      <w:proofErr w:type="gramEnd"/>
      <w:r>
        <w:t xml:space="preserve"> 0.23976023976023975)</w:t>
      </w:r>
    </w:p>
    <w:p w14:paraId="5994B629" w14:textId="77777777" w:rsidR="00DA055E" w:rsidRDefault="00DA055E" w:rsidP="00DA055E">
      <w:pPr>
        <w:ind w:left="720"/>
      </w:pPr>
      <w:r>
        <w:t>(</w:t>
      </w:r>
      <w:proofErr w:type="gramStart"/>
      <w:r>
        <w:t>30.550000000000065 ,</w:t>
      </w:r>
      <w:proofErr w:type="gramEnd"/>
      <w:r>
        <w:t xml:space="preserve"> 0.1898101898101898)</w:t>
      </w:r>
    </w:p>
    <w:p w14:paraId="391D3BD4" w14:textId="77777777" w:rsidR="00DA055E" w:rsidRDefault="00DA055E" w:rsidP="00DA055E">
      <w:pPr>
        <w:ind w:left="720"/>
      </w:pPr>
      <w:r>
        <w:t>(</w:t>
      </w:r>
      <w:proofErr w:type="gramStart"/>
      <w:r>
        <w:t>30.650000000000066 ,</w:t>
      </w:r>
      <w:proofErr w:type="gramEnd"/>
      <w:r>
        <w:t xml:space="preserve"> 0.2697302697302697)</w:t>
      </w:r>
    </w:p>
    <w:p w14:paraId="318D144D" w14:textId="77777777" w:rsidR="00DA055E" w:rsidRDefault="00DA055E" w:rsidP="00DA055E">
      <w:pPr>
        <w:ind w:left="720"/>
      </w:pPr>
      <w:r>
        <w:t>(</w:t>
      </w:r>
      <w:proofErr w:type="gramStart"/>
      <w:r>
        <w:t>30.750000000000068 ,</w:t>
      </w:r>
      <w:proofErr w:type="gramEnd"/>
      <w:r>
        <w:t xml:space="preserve"> 0.19980019980019978)</w:t>
      </w:r>
    </w:p>
    <w:p w14:paraId="0C50911D" w14:textId="77777777" w:rsidR="00DA055E" w:rsidRDefault="00DA055E" w:rsidP="00DA055E">
      <w:pPr>
        <w:ind w:left="720"/>
      </w:pPr>
      <w:r>
        <w:t>(</w:t>
      </w:r>
      <w:proofErr w:type="gramStart"/>
      <w:r>
        <w:t>30.85000000000007 ,</w:t>
      </w:r>
      <w:proofErr w:type="gramEnd"/>
      <w:r>
        <w:t xml:space="preserve"> 0.19980019980019978)</w:t>
      </w:r>
    </w:p>
    <w:p w14:paraId="09DBAF6C" w14:textId="77777777" w:rsidR="00DA055E" w:rsidRDefault="00DA055E" w:rsidP="00DA055E">
      <w:pPr>
        <w:ind w:left="720"/>
      </w:pPr>
      <w:r>
        <w:t>(</w:t>
      </w:r>
      <w:proofErr w:type="gramStart"/>
      <w:r>
        <w:t>30.95000000000007 ,</w:t>
      </w:r>
      <w:proofErr w:type="gramEnd"/>
      <w:r>
        <w:t xml:space="preserve"> 0.16983016983016982)</w:t>
      </w:r>
    </w:p>
    <w:p w14:paraId="4BE58A51" w14:textId="77777777" w:rsidR="00DA055E" w:rsidRDefault="00DA055E" w:rsidP="00DA055E">
      <w:pPr>
        <w:ind w:left="720"/>
      </w:pPr>
      <w:r>
        <w:t>(</w:t>
      </w:r>
      <w:proofErr w:type="gramStart"/>
      <w:r>
        <w:t>31.05000000000007 ,</w:t>
      </w:r>
      <w:proofErr w:type="gramEnd"/>
      <w:r>
        <w:t xml:space="preserve"> 0.15984015984015984)</w:t>
      </w:r>
    </w:p>
    <w:p w14:paraId="3FF8153A" w14:textId="77777777" w:rsidR="00DA055E" w:rsidRDefault="00DA055E" w:rsidP="00DA055E">
      <w:pPr>
        <w:ind w:left="720"/>
      </w:pPr>
      <w:r>
        <w:t>(</w:t>
      </w:r>
      <w:proofErr w:type="gramStart"/>
      <w:r>
        <w:t>31.150000000000073 ,</w:t>
      </w:r>
      <w:proofErr w:type="gramEnd"/>
      <w:r>
        <w:t xml:space="preserve"> 0.2797202797202797)</w:t>
      </w:r>
    </w:p>
    <w:p w14:paraId="2B5316B5" w14:textId="77777777" w:rsidR="00DA055E" w:rsidRDefault="00DA055E" w:rsidP="00DA055E">
      <w:pPr>
        <w:ind w:left="720"/>
      </w:pPr>
      <w:r>
        <w:t>(</w:t>
      </w:r>
      <w:proofErr w:type="gramStart"/>
      <w:r>
        <w:t>31.250000000000075 ,</w:t>
      </w:r>
      <w:proofErr w:type="gramEnd"/>
      <w:r>
        <w:t xml:space="preserve"> 0.20979020979020976)</w:t>
      </w:r>
    </w:p>
    <w:p w14:paraId="2D9ADFEB" w14:textId="77777777" w:rsidR="00DA055E" w:rsidRDefault="00DA055E" w:rsidP="00DA055E">
      <w:pPr>
        <w:ind w:left="720"/>
      </w:pPr>
      <w:r>
        <w:t>(</w:t>
      </w:r>
      <w:proofErr w:type="gramStart"/>
      <w:r>
        <w:t>31.350000000000076 ,</w:t>
      </w:r>
      <w:proofErr w:type="gramEnd"/>
      <w:r>
        <w:t xml:space="preserve"> 0.2797202797202797)</w:t>
      </w:r>
    </w:p>
    <w:p w14:paraId="298CFCC2" w14:textId="77777777" w:rsidR="00DA055E" w:rsidRDefault="00DA055E" w:rsidP="00DA055E">
      <w:pPr>
        <w:ind w:left="720"/>
      </w:pPr>
      <w:r>
        <w:t>(</w:t>
      </w:r>
      <w:proofErr w:type="gramStart"/>
      <w:r>
        <w:t>31.450000000000077 ,</w:t>
      </w:r>
      <w:proofErr w:type="gramEnd"/>
      <w:r>
        <w:t xml:space="preserve"> 0.33966033966033965)</w:t>
      </w:r>
    </w:p>
    <w:p w14:paraId="20C975C5" w14:textId="77777777" w:rsidR="00DA055E" w:rsidRDefault="00DA055E" w:rsidP="00DA055E">
      <w:pPr>
        <w:ind w:left="720"/>
      </w:pPr>
      <w:r>
        <w:t>(</w:t>
      </w:r>
      <w:proofErr w:type="gramStart"/>
      <w:r>
        <w:t>31.55000000000008 ,</w:t>
      </w:r>
      <w:proofErr w:type="gramEnd"/>
      <w:r>
        <w:t xml:space="preserve"> 0.2597402597402597)</w:t>
      </w:r>
    </w:p>
    <w:p w14:paraId="6BB7D17E" w14:textId="77777777" w:rsidR="00DA055E" w:rsidRDefault="00DA055E" w:rsidP="00DA055E">
      <w:pPr>
        <w:ind w:left="720"/>
      </w:pPr>
      <w:r>
        <w:t>(</w:t>
      </w:r>
      <w:proofErr w:type="gramStart"/>
      <w:r>
        <w:t>31.65000000000008 ,</w:t>
      </w:r>
      <w:proofErr w:type="gramEnd"/>
      <w:r>
        <w:t xml:space="preserve"> 0.33966033966033965)</w:t>
      </w:r>
    </w:p>
    <w:p w14:paraId="05ECC131" w14:textId="77777777" w:rsidR="00DA055E" w:rsidRDefault="00DA055E" w:rsidP="00DA055E">
      <w:pPr>
        <w:ind w:left="720"/>
      </w:pPr>
      <w:r>
        <w:t>(</w:t>
      </w:r>
      <w:proofErr w:type="gramStart"/>
      <w:r>
        <w:t>31.75000000000008 ,</w:t>
      </w:r>
      <w:proofErr w:type="gramEnd"/>
      <w:r>
        <w:t xml:space="preserve"> 0.2697302697302697)</w:t>
      </w:r>
    </w:p>
    <w:p w14:paraId="66BC365C" w14:textId="77777777" w:rsidR="00DA055E" w:rsidRDefault="00DA055E" w:rsidP="00DA055E">
      <w:pPr>
        <w:ind w:left="720"/>
      </w:pPr>
      <w:r>
        <w:t>(</w:t>
      </w:r>
      <w:proofErr w:type="gramStart"/>
      <w:r>
        <w:t>31.850000000000083 ,</w:t>
      </w:r>
      <w:proofErr w:type="gramEnd"/>
      <w:r>
        <w:t xml:space="preserve"> 0.19980019980019978)</w:t>
      </w:r>
    </w:p>
    <w:p w14:paraId="5D7E6526" w14:textId="77777777" w:rsidR="00DA055E" w:rsidRDefault="00DA055E" w:rsidP="00DA055E">
      <w:pPr>
        <w:ind w:left="720"/>
      </w:pPr>
      <w:r>
        <w:t>(</w:t>
      </w:r>
      <w:proofErr w:type="gramStart"/>
      <w:r>
        <w:t>31.950000000000085 ,</w:t>
      </w:r>
      <w:proofErr w:type="gramEnd"/>
      <w:r>
        <w:t xml:space="preserve"> 0.33966033966033965)</w:t>
      </w:r>
    </w:p>
    <w:p w14:paraId="54FB5B10" w14:textId="77777777" w:rsidR="00DA055E" w:rsidRDefault="00DA055E" w:rsidP="00DA055E">
      <w:pPr>
        <w:ind w:left="720"/>
      </w:pPr>
      <w:r>
        <w:t>(</w:t>
      </w:r>
      <w:proofErr w:type="gramStart"/>
      <w:r>
        <w:t>32.05000000000008 ,</w:t>
      </w:r>
      <w:proofErr w:type="gramEnd"/>
      <w:r>
        <w:t xml:space="preserve"> 0.24975024975024973)</w:t>
      </w:r>
    </w:p>
    <w:p w14:paraId="49E1631B" w14:textId="77777777" w:rsidR="00DA055E" w:rsidRDefault="00DA055E" w:rsidP="00DA055E">
      <w:pPr>
        <w:ind w:left="720"/>
      </w:pPr>
      <w:r>
        <w:t>(</w:t>
      </w:r>
      <w:proofErr w:type="gramStart"/>
      <w:r>
        <w:t>32.150000000000084 ,</w:t>
      </w:r>
      <w:proofErr w:type="gramEnd"/>
      <w:r>
        <w:t xml:space="preserve"> 0.3196803196803197)</w:t>
      </w:r>
    </w:p>
    <w:p w14:paraId="66A3EB08" w14:textId="77777777" w:rsidR="00DA055E" w:rsidRDefault="00DA055E" w:rsidP="00DA055E">
      <w:pPr>
        <w:ind w:left="720"/>
      </w:pPr>
      <w:r>
        <w:t>(</w:t>
      </w:r>
      <w:proofErr w:type="gramStart"/>
      <w:r>
        <w:t>32.250000000000085 ,</w:t>
      </w:r>
      <w:proofErr w:type="gramEnd"/>
      <w:r>
        <w:t xml:space="preserve"> 0.1898101898101898)</w:t>
      </w:r>
    </w:p>
    <w:p w14:paraId="397C8526" w14:textId="77777777" w:rsidR="00DA055E" w:rsidRDefault="00DA055E" w:rsidP="00DA055E">
      <w:pPr>
        <w:ind w:left="720"/>
      </w:pPr>
      <w:r>
        <w:t>(</w:t>
      </w:r>
      <w:proofErr w:type="gramStart"/>
      <w:r>
        <w:t>32.35000000000009 ,</w:t>
      </w:r>
      <w:proofErr w:type="gramEnd"/>
      <w:r>
        <w:t xml:space="preserve"> 0.23976023976023975)</w:t>
      </w:r>
    </w:p>
    <w:p w14:paraId="790CC437" w14:textId="77777777" w:rsidR="00DA055E" w:rsidRDefault="00DA055E" w:rsidP="00DA055E">
      <w:pPr>
        <w:ind w:left="720"/>
      </w:pPr>
      <w:r>
        <w:t>(</w:t>
      </w:r>
      <w:proofErr w:type="gramStart"/>
      <w:r>
        <w:t>32.45000000000009 ,</w:t>
      </w:r>
      <w:proofErr w:type="gramEnd"/>
      <w:r>
        <w:t xml:space="preserve"> 0.2797202797202797)</w:t>
      </w:r>
    </w:p>
    <w:p w14:paraId="79D061C5" w14:textId="77777777" w:rsidR="00DA055E" w:rsidRDefault="00DA055E" w:rsidP="00DA055E">
      <w:pPr>
        <w:ind w:left="720"/>
      </w:pPr>
      <w:r>
        <w:lastRenderedPageBreak/>
        <w:t>(</w:t>
      </w:r>
      <w:proofErr w:type="gramStart"/>
      <w:r>
        <w:t>32.55000000000009 ,</w:t>
      </w:r>
      <w:proofErr w:type="gramEnd"/>
      <w:r>
        <w:t xml:space="preserve"> 0.22977022977022976)</w:t>
      </w:r>
    </w:p>
    <w:p w14:paraId="4A43C311" w14:textId="77777777" w:rsidR="00DA055E" w:rsidRDefault="00DA055E" w:rsidP="00DA055E">
      <w:pPr>
        <w:ind w:left="720"/>
      </w:pPr>
      <w:r>
        <w:t>(</w:t>
      </w:r>
      <w:proofErr w:type="gramStart"/>
      <w:r>
        <w:t>32.65000000000009 ,</w:t>
      </w:r>
      <w:proofErr w:type="gramEnd"/>
      <w:r>
        <w:t xml:space="preserve"> 0.29970029970029965)</w:t>
      </w:r>
    </w:p>
    <w:p w14:paraId="249F50CC" w14:textId="77777777" w:rsidR="00DA055E" w:rsidRDefault="00DA055E" w:rsidP="00DA055E">
      <w:pPr>
        <w:ind w:left="720"/>
      </w:pPr>
      <w:r>
        <w:t>(</w:t>
      </w:r>
      <w:proofErr w:type="gramStart"/>
      <w:r>
        <w:t>32.75000000000009 ,</w:t>
      </w:r>
      <w:proofErr w:type="gramEnd"/>
      <w:r>
        <w:t xml:space="preserve"> 0.21978021978021975)</w:t>
      </w:r>
    </w:p>
    <w:p w14:paraId="0EEB71FC" w14:textId="77777777" w:rsidR="00DA055E" w:rsidRDefault="00DA055E" w:rsidP="00DA055E">
      <w:pPr>
        <w:ind w:left="720"/>
      </w:pPr>
      <w:r>
        <w:t>(</w:t>
      </w:r>
      <w:proofErr w:type="gramStart"/>
      <w:r>
        <w:t>32.850000000000094 ,</w:t>
      </w:r>
      <w:proofErr w:type="gramEnd"/>
      <w:r>
        <w:t xml:space="preserve"> 0.15984015984015984)</w:t>
      </w:r>
    </w:p>
    <w:p w14:paraId="79809C25" w14:textId="77777777" w:rsidR="00DA055E" w:rsidRDefault="00DA055E" w:rsidP="00DA055E">
      <w:pPr>
        <w:ind w:left="720"/>
      </w:pPr>
      <w:r>
        <w:t>(</w:t>
      </w:r>
      <w:proofErr w:type="gramStart"/>
      <w:r>
        <w:t>32.950000000000095 ,</w:t>
      </w:r>
      <w:proofErr w:type="gramEnd"/>
      <w:r>
        <w:t xml:space="preserve"> 0.1898101898101898)</w:t>
      </w:r>
    </w:p>
    <w:p w14:paraId="55F34235" w14:textId="77777777" w:rsidR="00DA055E" w:rsidRDefault="00DA055E" w:rsidP="00DA055E">
      <w:pPr>
        <w:ind w:left="720"/>
      </w:pPr>
      <w:r>
        <w:t>(</w:t>
      </w:r>
      <w:proofErr w:type="gramStart"/>
      <w:r>
        <w:t>33.0500000000001 ,</w:t>
      </w:r>
      <w:proofErr w:type="gramEnd"/>
      <w:r>
        <w:t xml:space="preserve"> 0.13986013986013984)</w:t>
      </w:r>
    </w:p>
    <w:p w14:paraId="703FD460" w14:textId="77777777" w:rsidR="00DA055E" w:rsidRDefault="00DA055E" w:rsidP="00DA055E">
      <w:pPr>
        <w:ind w:left="720"/>
      </w:pPr>
      <w:r>
        <w:t>(</w:t>
      </w:r>
      <w:proofErr w:type="gramStart"/>
      <w:r>
        <w:t>33.1500000000001 ,</w:t>
      </w:r>
      <w:proofErr w:type="gramEnd"/>
      <w:r>
        <w:t xml:space="preserve"> 0.12987012987012986)</w:t>
      </w:r>
    </w:p>
    <w:p w14:paraId="5BC36102" w14:textId="77777777" w:rsidR="00DA055E" w:rsidRDefault="00DA055E" w:rsidP="00DA055E">
      <w:pPr>
        <w:ind w:left="720"/>
      </w:pPr>
      <w:r>
        <w:t>(</w:t>
      </w:r>
      <w:proofErr w:type="gramStart"/>
      <w:r>
        <w:t>33.2500000000001 ,</w:t>
      </w:r>
      <w:proofErr w:type="gramEnd"/>
      <w:r>
        <w:t xml:space="preserve"> 0.15984015984015984)</w:t>
      </w:r>
    </w:p>
    <w:p w14:paraId="716D668F" w14:textId="77777777" w:rsidR="00DA055E" w:rsidRDefault="00DA055E" w:rsidP="00DA055E">
      <w:pPr>
        <w:ind w:left="720"/>
      </w:pPr>
      <w:r>
        <w:t>(</w:t>
      </w:r>
      <w:proofErr w:type="gramStart"/>
      <w:r>
        <w:t>33.3500000000001 ,</w:t>
      </w:r>
      <w:proofErr w:type="gramEnd"/>
      <w:r>
        <w:t xml:space="preserve"> 0.05994005994005994)</w:t>
      </w:r>
    </w:p>
    <w:p w14:paraId="0D047E2E" w14:textId="77777777" w:rsidR="00DA055E" w:rsidRDefault="00DA055E" w:rsidP="00DA055E">
      <w:pPr>
        <w:ind w:left="720"/>
      </w:pPr>
      <w:r>
        <w:t>(</w:t>
      </w:r>
      <w:proofErr w:type="gramStart"/>
      <w:r>
        <w:t>33.4500000000001 ,</w:t>
      </w:r>
      <w:proofErr w:type="gramEnd"/>
      <w:r>
        <w:t xml:space="preserve"> 0.10989010989010987)</w:t>
      </w:r>
    </w:p>
    <w:p w14:paraId="00695281" w14:textId="77777777" w:rsidR="00DA055E" w:rsidRDefault="00DA055E" w:rsidP="00DA055E">
      <w:pPr>
        <w:ind w:left="720"/>
      </w:pPr>
      <w:r>
        <w:t>(</w:t>
      </w:r>
      <w:proofErr w:type="gramStart"/>
      <w:r>
        <w:t>33.550000000000104 ,</w:t>
      </w:r>
      <w:proofErr w:type="gramEnd"/>
      <w:r>
        <w:t xml:space="preserve"> 0.05994005994005994)</w:t>
      </w:r>
    </w:p>
    <w:p w14:paraId="638EBD48" w14:textId="77777777" w:rsidR="00DA055E" w:rsidRDefault="00DA055E" w:rsidP="00DA055E">
      <w:pPr>
        <w:ind w:left="720"/>
      </w:pPr>
      <w:r>
        <w:t>(</w:t>
      </w:r>
      <w:proofErr w:type="gramStart"/>
      <w:r>
        <w:t>33.650000000000105 ,</w:t>
      </w:r>
      <w:proofErr w:type="gramEnd"/>
      <w:r>
        <w:t xml:space="preserve"> 0.06993006993006992)</w:t>
      </w:r>
    </w:p>
    <w:p w14:paraId="7600699E" w14:textId="77777777" w:rsidR="00DA055E" w:rsidRDefault="00DA055E" w:rsidP="00DA055E">
      <w:pPr>
        <w:ind w:left="720"/>
      </w:pPr>
      <w:r>
        <w:t>(</w:t>
      </w:r>
      <w:proofErr w:type="gramStart"/>
      <w:r>
        <w:t>33.75000000000011 ,</w:t>
      </w:r>
      <w:proofErr w:type="gramEnd"/>
      <w:r>
        <w:t xml:space="preserve"> 0.05994005994005994)</w:t>
      </w:r>
    </w:p>
    <w:p w14:paraId="08E0C14C" w14:textId="77777777" w:rsidR="00DA055E" w:rsidRDefault="00DA055E" w:rsidP="00DA055E">
      <w:pPr>
        <w:ind w:left="720"/>
      </w:pPr>
      <w:r>
        <w:t>(</w:t>
      </w:r>
      <w:proofErr w:type="gramStart"/>
      <w:r>
        <w:t>33.85000000000011 ,</w:t>
      </w:r>
      <w:proofErr w:type="gramEnd"/>
      <w:r>
        <w:t xml:space="preserve"> 0.06993006993006992)</w:t>
      </w:r>
    </w:p>
    <w:p w14:paraId="31642D7E" w14:textId="77777777" w:rsidR="00DA055E" w:rsidRDefault="00DA055E" w:rsidP="00DA055E">
      <w:pPr>
        <w:ind w:left="720"/>
      </w:pPr>
      <w:r>
        <w:t>(</w:t>
      </w:r>
      <w:proofErr w:type="gramStart"/>
      <w:r>
        <w:t>33.95000000000011 ,</w:t>
      </w:r>
      <w:proofErr w:type="gramEnd"/>
      <w:r>
        <w:t xml:space="preserve"> 0.02997002997002997)</w:t>
      </w:r>
    </w:p>
    <w:p w14:paraId="6B320D0B" w14:textId="77777777" w:rsidR="00DA055E" w:rsidRDefault="00DA055E" w:rsidP="00DA055E">
      <w:pPr>
        <w:ind w:left="720"/>
      </w:pPr>
      <w:r>
        <w:t>(</w:t>
      </w:r>
      <w:proofErr w:type="gramStart"/>
      <w:r>
        <w:t>34.05000000000011 ,</w:t>
      </w:r>
      <w:proofErr w:type="gramEnd"/>
      <w:r>
        <w:t xml:space="preserve"> 0.03996003996003996)</w:t>
      </w:r>
    </w:p>
    <w:p w14:paraId="7A2B49C4" w14:textId="77777777" w:rsidR="00DA055E" w:rsidRDefault="00DA055E" w:rsidP="00DA055E">
      <w:pPr>
        <w:ind w:left="720"/>
      </w:pPr>
      <w:r>
        <w:t>(</w:t>
      </w:r>
      <w:proofErr w:type="gramStart"/>
      <w:r>
        <w:t>34.15000000000011 ,</w:t>
      </w:r>
      <w:proofErr w:type="gramEnd"/>
      <w:r>
        <w:t xml:space="preserve"> 0.049950049950049945)</w:t>
      </w:r>
    </w:p>
    <w:p w14:paraId="69B9DE42" w14:textId="77777777" w:rsidR="00DA055E" w:rsidRDefault="00DA055E" w:rsidP="00DA055E">
      <w:pPr>
        <w:ind w:left="720"/>
      </w:pPr>
      <w:r>
        <w:t>(</w:t>
      </w:r>
      <w:proofErr w:type="gramStart"/>
      <w:r>
        <w:t>34.250000000000114 ,</w:t>
      </w:r>
      <w:proofErr w:type="gramEnd"/>
      <w:r>
        <w:t xml:space="preserve"> 0.02997002997002997)</w:t>
      </w:r>
    </w:p>
    <w:p w14:paraId="1A908623" w14:textId="77777777" w:rsidR="00DA055E" w:rsidRDefault="00DA055E" w:rsidP="00DA055E">
      <w:pPr>
        <w:ind w:left="720"/>
      </w:pPr>
      <w:r>
        <w:t>(</w:t>
      </w:r>
      <w:proofErr w:type="gramStart"/>
      <w:r>
        <w:t>34.350000000000115 ,</w:t>
      </w:r>
      <w:proofErr w:type="gramEnd"/>
      <w:r>
        <w:t xml:space="preserve"> 0.00999000999000999)</w:t>
      </w:r>
    </w:p>
    <w:p w14:paraId="35769F5E" w14:textId="77777777" w:rsidR="00DA055E" w:rsidRDefault="00DA055E" w:rsidP="00DA055E">
      <w:pPr>
        <w:ind w:left="720"/>
      </w:pPr>
      <w:r>
        <w:t>(</w:t>
      </w:r>
      <w:proofErr w:type="gramStart"/>
      <w:r>
        <w:t>34.45000000000012 ,</w:t>
      </w:r>
      <w:proofErr w:type="gramEnd"/>
      <w:r>
        <w:t xml:space="preserve"> 0.01998001998001998)</w:t>
      </w:r>
    </w:p>
    <w:p w14:paraId="22CCAAE6" w14:textId="77777777" w:rsidR="00DA055E" w:rsidRDefault="00DA055E" w:rsidP="00DA055E">
      <w:pPr>
        <w:ind w:left="720"/>
      </w:pPr>
      <w:r>
        <w:t>(</w:t>
      </w:r>
      <w:proofErr w:type="gramStart"/>
      <w:r>
        <w:t>34.55000000000012 ,</w:t>
      </w:r>
      <w:proofErr w:type="gramEnd"/>
      <w:r>
        <w:t xml:space="preserve"> 0.01998001998001998)</w:t>
      </w:r>
    </w:p>
    <w:p w14:paraId="20C4F38D" w14:textId="77777777" w:rsidR="00DA055E" w:rsidRDefault="00DA055E" w:rsidP="00DA055E">
      <w:pPr>
        <w:ind w:left="720"/>
      </w:pPr>
      <w:r>
        <w:t>(</w:t>
      </w:r>
      <w:proofErr w:type="gramStart"/>
      <w:r>
        <w:t>34.65000000000012 ,</w:t>
      </w:r>
      <w:proofErr w:type="gramEnd"/>
      <w:r>
        <w:t xml:space="preserve"> 0.00999000999000999)</w:t>
      </w:r>
    </w:p>
    <w:p w14:paraId="3EC03254" w14:textId="77777777" w:rsidR="00DA055E" w:rsidRDefault="00DA055E" w:rsidP="00DA055E">
      <w:pPr>
        <w:ind w:left="720"/>
      </w:pPr>
      <w:r>
        <w:t>(</w:t>
      </w:r>
      <w:proofErr w:type="gramStart"/>
      <w:r>
        <w:t>34.75000000000012 ,</w:t>
      </w:r>
      <w:proofErr w:type="gramEnd"/>
      <w:r>
        <w:t xml:space="preserve"> 0.00999000999000999)</w:t>
      </w:r>
    </w:p>
    <w:p w14:paraId="6E578CA4" w14:textId="77777777" w:rsidR="00DA055E" w:rsidRDefault="00DA055E" w:rsidP="00DA055E">
      <w:pPr>
        <w:ind w:left="720"/>
      </w:pPr>
      <w:r>
        <w:t>(</w:t>
      </w:r>
      <w:proofErr w:type="gramStart"/>
      <w:r>
        <w:t>34.85000000000012 ,</w:t>
      </w:r>
      <w:proofErr w:type="gramEnd"/>
      <w:r>
        <w:t xml:space="preserve"> 0.00999000999000999)</w:t>
      </w:r>
    </w:p>
    <w:p w14:paraId="2FBB5E66" w14:textId="77777777" w:rsidR="00DA055E" w:rsidRDefault="00DA055E" w:rsidP="00DA055E">
      <w:pPr>
        <w:ind w:left="720"/>
      </w:pPr>
      <w:r>
        <w:t>(</w:t>
      </w:r>
      <w:proofErr w:type="gramStart"/>
      <w:r>
        <w:t>34.950000000000124 ,</w:t>
      </w:r>
      <w:proofErr w:type="gramEnd"/>
      <w:r>
        <w:t xml:space="preserve"> 0.0)</w:t>
      </w:r>
    </w:p>
    <w:p w14:paraId="42213B68" w14:textId="77777777" w:rsidR="00DA055E" w:rsidRDefault="00DA055E" w:rsidP="00DA055E">
      <w:pPr>
        <w:ind w:left="720"/>
      </w:pPr>
      <w:r>
        <w:t>(</w:t>
      </w:r>
      <w:proofErr w:type="gramStart"/>
      <w:r>
        <w:t>35.050000000000125 ,</w:t>
      </w:r>
      <w:proofErr w:type="gramEnd"/>
      <w:r>
        <w:t xml:space="preserve"> 0.0)</w:t>
      </w:r>
    </w:p>
    <w:p w14:paraId="0FF0E225" w14:textId="77777777" w:rsidR="00DA055E" w:rsidRDefault="00DA055E" w:rsidP="00DA055E">
      <w:pPr>
        <w:ind w:left="720"/>
      </w:pPr>
      <w:r>
        <w:t>(</w:t>
      </w:r>
      <w:proofErr w:type="gramStart"/>
      <w:r>
        <w:t>35.15000000000013 ,</w:t>
      </w:r>
      <w:proofErr w:type="gramEnd"/>
      <w:r>
        <w:t xml:space="preserve"> 0.0)</w:t>
      </w:r>
    </w:p>
    <w:p w14:paraId="2720655B" w14:textId="77777777" w:rsidR="00DA055E" w:rsidRDefault="00DA055E" w:rsidP="00DA055E">
      <w:pPr>
        <w:ind w:left="720"/>
      </w:pPr>
      <w:r>
        <w:t>(</w:t>
      </w:r>
      <w:proofErr w:type="gramStart"/>
      <w:r>
        <w:t>35.25000000000013 ,</w:t>
      </w:r>
      <w:proofErr w:type="gramEnd"/>
      <w:r>
        <w:t xml:space="preserve"> 0.00999000999000999)</w:t>
      </w:r>
    </w:p>
    <w:p w14:paraId="20DD2B94" w14:textId="77777777" w:rsidR="00DA055E" w:rsidRDefault="00DA055E" w:rsidP="00DA055E">
      <w:pPr>
        <w:ind w:left="720"/>
      </w:pPr>
      <w:r>
        <w:t>(</w:t>
      </w:r>
      <w:proofErr w:type="gramStart"/>
      <w:r>
        <w:t>35.35000000000013 ,</w:t>
      </w:r>
      <w:proofErr w:type="gramEnd"/>
      <w:r>
        <w:t xml:space="preserve"> 0.00999000999000999)</w:t>
      </w:r>
    </w:p>
    <w:p w14:paraId="5FDD863C" w14:textId="77777777" w:rsidR="00DA055E" w:rsidRDefault="00DA055E" w:rsidP="00DA055E">
      <w:pPr>
        <w:ind w:left="720"/>
      </w:pPr>
      <w:r>
        <w:lastRenderedPageBreak/>
        <w:t>(</w:t>
      </w:r>
      <w:proofErr w:type="gramStart"/>
      <w:r>
        <w:t>35.45000000000013 ,</w:t>
      </w:r>
      <w:proofErr w:type="gramEnd"/>
      <w:r>
        <w:t xml:space="preserve"> 0.0)</w:t>
      </w:r>
    </w:p>
    <w:p w14:paraId="507391D9" w14:textId="77777777" w:rsidR="00DA055E" w:rsidRDefault="00DA055E" w:rsidP="00DA055E">
      <w:pPr>
        <w:ind w:left="720"/>
      </w:pPr>
      <w:r>
        <w:t>(</w:t>
      </w:r>
      <w:proofErr w:type="gramStart"/>
      <w:r>
        <w:t>35.55000000000013 ,</w:t>
      </w:r>
      <w:proofErr w:type="gramEnd"/>
      <w:r>
        <w:t xml:space="preserve"> 0.0)</w:t>
      </w:r>
    </w:p>
    <w:p w14:paraId="7CAF1ACE" w14:textId="77777777" w:rsidR="00DA055E" w:rsidRDefault="00DA055E" w:rsidP="00DA055E">
      <w:pPr>
        <w:ind w:left="720"/>
      </w:pPr>
      <w:r>
        <w:t>(</w:t>
      </w:r>
      <w:proofErr w:type="gramStart"/>
      <w:r>
        <w:t>35.650000000000134 ,</w:t>
      </w:r>
      <w:proofErr w:type="gramEnd"/>
      <w:r>
        <w:t xml:space="preserve"> 0.0)</w:t>
      </w:r>
    </w:p>
    <w:p w14:paraId="64A43D08" w14:textId="77777777" w:rsidR="00DA055E" w:rsidRDefault="00DA055E" w:rsidP="00DA055E">
      <w:pPr>
        <w:ind w:left="720"/>
      </w:pPr>
      <w:r>
        <w:t>(</w:t>
      </w:r>
      <w:proofErr w:type="gramStart"/>
      <w:r>
        <w:t>35.750000000000135 ,</w:t>
      </w:r>
      <w:proofErr w:type="gramEnd"/>
      <w:r>
        <w:t xml:space="preserve"> 0.0)</w:t>
      </w:r>
    </w:p>
    <w:p w14:paraId="0BC640D7" w14:textId="77777777" w:rsidR="00DA055E" w:rsidRDefault="00DA055E" w:rsidP="00DA055E">
      <w:pPr>
        <w:ind w:left="720"/>
      </w:pPr>
      <w:r>
        <w:t>(</w:t>
      </w:r>
      <w:proofErr w:type="gramStart"/>
      <w:r>
        <w:t>35.850000000000136 ,</w:t>
      </w:r>
      <w:proofErr w:type="gramEnd"/>
      <w:r>
        <w:t xml:space="preserve"> 0.0)</w:t>
      </w:r>
    </w:p>
    <w:p w14:paraId="290D84B3" w14:textId="4FB21EEB" w:rsidR="0045390E" w:rsidRDefault="00DA055E" w:rsidP="00DA055E">
      <w:pPr>
        <w:ind w:left="720"/>
      </w:pPr>
      <w:r>
        <w:t>(</w:t>
      </w:r>
      <w:proofErr w:type="gramStart"/>
      <w:r>
        <w:t>35.95000000000014 ,</w:t>
      </w:r>
      <w:proofErr w:type="gramEnd"/>
      <w:r>
        <w:t xml:space="preserve"> 0.0)</w:t>
      </w:r>
    </w:p>
    <w:p w14:paraId="25D28B6A" w14:textId="74AB80C3" w:rsidR="005B22A9" w:rsidRDefault="00FE72D7" w:rsidP="00796DBB">
      <w:pPr>
        <w:ind w:left="720"/>
      </w:pPr>
      <w:r>
        <w:rPr>
          <w:noProof/>
        </w:rPr>
        <w:drawing>
          <wp:inline distT="0" distB="0" distL="0" distR="0" wp14:anchorId="7277B119" wp14:editId="21623A88">
            <wp:extent cx="5943600" cy="50577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=0.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67340" w14:textId="77777777" w:rsidR="00BB6ED1" w:rsidRDefault="00BB6ED1" w:rsidP="00BB6ED1">
      <w:pPr>
        <w:pStyle w:val="ListParagraph"/>
      </w:pPr>
    </w:p>
    <w:p w14:paraId="005014F4" w14:textId="44F903CD" w:rsidR="00370DA4" w:rsidRPr="0027387C" w:rsidRDefault="00FC7BDF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27387C">
        <w:rPr>
          <w:b/>
          <w:bCs/>
        </w:rPr>
        <w:t>(</w:t>
      </w:r>
      <w:r w:rsidR="00BB6ED1" w:rsidRPr="0027387C">
        <w:rPr>
          <w:b/>
          <w:bCs/>
        </w:rPr>
        <w:t>5</w:t>
      </w:r>
      <w:r w:rsidR="00370DA4" w:rsidRPr="0027387C">
        <w:rPr>
          <w:b/>
          <w:bCs/>
        </w:rPr>
        <w:t xml:space="preserve"> points) </w:t>
      </w:r>
      <w:r w:rsidRPr="0027387C">
        <w:rPr>
          <w:b/>
          <w:bCs/>
        </w:rPr>
        <w:t xml:space="preserve">Use h = 0.5, minimum = </w:t>
      </w:r>
      <w:r w:rsidR="00BB6ED1" w:rsidRPr="0027387C">
        <w:rPr>
          <w:b/>
          <w:bCs/>
        </w:rPr>
        <w:t>a</w:t>
      </w:r>
      <w:r w:rsidRPr="0027387C">
        <w:rPr>
          <w:b/>
          <w:bCs/>
        </w:rPr>
        <w:t xml:space="preserve"> and maximum = </w:t>
      </w:r>
      <w:r w:rsidR="00BB6ED1" w:rsidRPr="0027387C">
        <w:rPr>
          <w:b/>
          <w:bCs/>
        </w:rPr>
        <w:t>b</w:t>
      </w:r>
      <w:r w:rsidR="00370DA4" w:rsidRPr="0027387C">
        <w:rPr>
          <w:b/>
          <w:bCs/>
        </w:rPr>
        <w:t>.</w:t>
      </w:r>
      <w:r w:rsidRPr="0027387C">
        <w:rPr>
          <w:b/>
          <w:bCs/>
        </w:rPr>
        <w:t xml:space="preserve"> List the coordinates of the density estimator.  Paste the histogram drawn using Python or your favorite graphing tools.</w:t>
      </w:r>
    </w:p>
    <w:p w14:paraId="6B1A32E6" w14:textId="77777777" w:rsidR="000C6C3B" w:rsidRDefault="000C6C3B" w:rsidP="000C6C3B">
      <w:pPr>
        <w:pStyle w:val="ListParagraph"/>
      </w:pPr>
    </w:p>
    <w:p w14:paraId="18CF466B" w14:textId="6FBF135C" w:rsidR="00E4378C" w:rsidRDefault="000C6C3B" w:rsidP="000C6C3B">
      <w:pPr>
        <w:pStyle w:val="ListParagraph"/>
      </w:pPr>
      <w:r>
        <w:t xml:space="preserve">Coordinates of the density estimator are </w:t>
      </w:r>
      <w:r w:rsidR="00E4378C">
        <w:t>as follow,</w:t>
      </w:r>
    </w:p>
    <w:p w14:paraId="2D2D3952" w14:textId="77777777" w:rsidR="00E4378C" w:rsidRDefault="0012567D" w:rsidP="00E4378C">
      <w:pPr>
        <w:pStyle w:val="ListParagraph"/>
      </w:pPr>
      <w:r>
        <w:t xml:space="preserve"> </w:t>
      </w:r>
      <w:r w:rsidR="00E4378C">
        <w:t>(</w:t>
      </w:r>
      <w:proofErr w:type="gramStart"/>
      <w:r w:rsidR="00E4378C">
        <w:t>26.25 ,</w:t>
      </w:r>
      <w:proofErr w:type="gramEnd"/>
      <w:r w:rsidR="00E4378C">
        <w:t xml:space="preserve"> 0.001998001998001998)</w:t>
      </w:r>
    </w:p>
    <w:p w14:paraId="3AFCD4E2" w14:textId="77777777" w:rsidR="00E4378C" w:rsidRDefault="00E4378C" w:rsidP="00E4378C">
      <w:pPr>
        <w:pStyle w:val="ListParagraph"/>
      </w:pPr>
      <w:r>
        <w:t>(</w:t>
      </w:r>
      <w:proofErr w:type="gramStart"/>
      <w:r>
        <w:t>26.75 ,</w:t>
      </w:r>
      <w:proofErr w:type="gramEnd"/>
      <w:r>
        <w:t xml:space="preserve"> 0.0)</w:t>
      </w:r>
    </w:p>
    <w:p w14:paraId="107FB0A1" w14:textId="77777777" w:rsidR="00E4378C" w:rsidRDefault="00E4378C" w:rsidP="00E4378C">
      <w:pPr>
        <w:pStyle w:val="ListParagraph"/>
      </w:pPr>
      <w:r>
        <w:lastRenderedPageBreak/>
        <w:t>(</w:t>
      </w:r>
      <w:proofErr w:type="gramStart"/>
      <w:r>
        <w:t>27.25 ,</w:t>
      </w:r>
      <w:proofErr w:type="gramEnd"/>
      <w:r>
        <w:t xml:space="preserve"> 0.001998001998001998)</w:t>
      </w:r>
    </w:p>
    <w:p w14:paraId="0DA7D1C1" w14:textId="77777777" w:rsidR="00E4378C" w:rsidRDefault="00E4378C" w:rsidP="00E4378C">
      <w:pPr>
        <w:pStyle w:val="ListParagraph"/>
      </w:pPr>
      <w:r>
        <w:t>(</w:t>
      </w:r>
      <w:proofErr w:type="gramStart"/>
      <w:r>
        <w:t>27.75 ,</w:t>
      </w:r>
      <w:proofErr w:type="gramEnd"/>
      <w:r>
        <w:t xml:space="preserve"> 0.011988011988011988)</w:t>
      </w:r>
    </w:p>
    <w:p w14:paraId="7A26949A" w14:textId="77777777" w:rsidR="00E4378C" w:rsidRDefault="00E4378C" w:rsidP="00E4378C">
      <w:pPr>
        <w:pStyle w:val="ListParagraph"/>
      </w:pPr>
      <w:r>
        <w:t>(</w:t>
      </w:r>
      <w:proofErr w:type="gramStart"/>
      <w:r>
        <w:t>28.25 ,</w:t>
      </w:r>
      <w:proofErr w:type="gramEnd"/>
      <w:r>
        <w:t xml:space="preserve"> 0.029970029970029972)</w:t>
      </w:r>
    </w:p>
    <w:p w14:paraId="351FE0B1" w14:textId="77777777" w:rsidR="00E4378C" w:rsidRDefault="00E4378C" w:rsidP="00E4378C">
      <w:pPr>
        <w:pStyle w:val="ListParagraph"/>
      </w:pPr>
      <w:r>
        <w:t>(</w:t>
      </w:r>
      <w:proofErr w:type="gramStart"/>
      <w:r>
        <w:t>28.75 ,</w:t>
      </w:r>
      <w:proofErr w:type="gramEnd"/>
      <w:r>
        <w:t xml:space="preserve"> 0.053946053946053944)</w:t>
      </w:r>
    </w:p>
    <w:p w14:paraId="22FBACCF" w14:textId="77777777" w:rsidR="00E4378C" w:rsidRDefault="00E4378C" w:rsidP="00E4378C">
      <w:pPr>
        <w:pStyle w:val="ListParagraph"/>
      </w:pPr>
      <w:r>
        <w:t>(</w:t>
      </w:r>
      <w:proofErr w:type="gramStart"/>
      <w:r>
        <w:t>29.25 ,</w:t>
      </w:r>
      <w:proofErr w:type="gramEnd"/>
      <w:r>
        <w:t xml:space="preserve"> 0.1038961038961039)</w:t>
      </w:r>
    </w:p>
    <w:p w14:paraId="2C21581E" w14:textId="77777777" w:rsidR="00E4378C" w:rsidRDefault="00E4378C" w:rsidP="00E4378C">
      <w:pPr>
        <w:pStyle w:val="ListParagraph"/>
      </w:pPr>
      <w:r>
        <w:t>(</w:t>
      </w:r>
      <w:proofErr w:type="gramStart"/>
      <w:r>
        <w:t>29.75 ,</w:t>
      </w:r>
      <w:proofErr w:type="gramEnd"/>
      <w:r>
        <w:t xml:space="preserve"> 0.14985014985014986)</w:t>
      </w:r>
    </w:p>
    <w:p w14:paraId="163E455A" w14:textId="77777777" w:rsidR="00E4378C" w:rsidRDefault="00E4378C" w:rsidP="00E4378C">
      <w:pPr>
        <w:pStyle w:val="ListParagraph"/>
      </w:pPr>
      <w:r>
        <w:t>(</w:t>
      </w:r>
      <w:proofErr w:type="gramStart"/>
      <w:r>
        <w:t>30.25 ,</w:t>
      </w:r>
      <w:proofErr w:type="gramEnd"/>
      <w:r>
        <w:t xml:space="preserve"> 0.2077922077922078)</w:t>
      </w:r>
    </w:p>
    <w:p w14:paraId="6DF747FD" w14:textId="77777777" w:rsidR="00E4378C" w:rsidRDefault="00E4378C" w:rsidP="00E4378C">
      <w:pPr>
        <w:pStyle w:val="ListParagraph"/>
      </w:pPr>
      <w:r>
        <w:t>(</w:t>
      </w:r>
      <w:proofErr w:type="gramStart"/>
      <w:r>
        <w:t>30.75 ,</w:t>
      </w:r>
      <w:proofErr w:type="gramEnd"/>
      <w:r>
        <w:t xml:space="preserve"> 0.2057942057942058)</w:t>
      </w:r>
    </w:p>
    <w:p w14:paraId="42919AE3" w14:textId="77777777" w:rsidR="00E4378C" w:rsidRDefault="00E4378C" w:rsidP="00E4378C">
      <w:pPr>
        <w:pStyle w:val="ListParagraph"/>
      </w:pPr>
      <w:r>
        <w:t>(</w:t>
      </w:r>
      <w:proofErr w:type="gramStart"/>
      <w:r>
        <w:t>31.25 ,</w:t>
      </w:r>
      <w:proofErr w:type="gramEnd"/>
      <w:r>
        <w:t xml:space="preserve"> 0.25374625374625376)</w:t>
      </w:r>
    </w:p>
    <w:p w14:paraId="66EFD88B" w14:textId="77777777" w:rsidR="00E4378C" w:rsidRDefault="00E4378C" w:rsidP="00E4378C">
      <w:pPr>
        <w:pStyle w:val="ListParagraph"/>
      </w:pPr>
      <w:r>
        <w:t>(</w:t>
      </w:r>
      <w:proofErr w:type="gramStart"/>
      <w:r>
        <w:t>31.75 ,</w:t>
      </w:r>
      <w:proofErr w:type="gramEnd"/>
      <w:r>
        <w:t xml:space="preserve"> 0.2817182817182817)</w:t>
      </w:r>
    </w:p>
    <w:p w14:paraId="1A5343C9" w14:textId="77777777" w:rsidR="00E4378C" w:rsidRDefault="00E4378C" w:rsidP="00E4378C">
      <w:pPr>
        <w:pStyle w:val="ListParagraph"/>
      </w:pPr>
      <w:r>
        <w:t>(</w:t>
      </w:r>
      <w:proofErr w:type="gramStart"/>
      <w:r>
        <w:t>32.25 ,</w:t>
      </w:r>
      <w:proofErr w:type="gramEnd"/>
      <w:r>
        <w:t xml:space="preserve"> 0.25574425574425574)</w:t>
      </w:r>
    </w:p>
    <w:p w14:paraId="075C3018" w14:textId="77777777" w:rsidR="00E4378C" w:rsidRDefault="00E4378C" w:rsidP="00E4378C">
      <w:pPr>
        <w:pStyle w:val="ListParagraph"/>
      </w:pPr>
      <w:r>
        <w:t>(</w:t>
      </w:r>
      <w:proofErr w:type="gramStart"/>
      <w:r>
        <w:t>32.75 ,</w:t>
      </w:r>
      <w:proofErr w:type="gramEnd"/>
      <w:r>
        <w:t xml:space="preserve"> 0.21978021978021978)</w:t>
      </w:r>
    </w:p>
    <w:p w14:paraId="76ADB36D" w14:textId="77777777" w:rsidR="00E4378C" w:rsidRDefault="00E4378C" w:rsidP="00E4378C">
      <w:pPr>
        <w:pStyle w:val="ListParagraph"/>
      </w:pPr>
      <w:r>
        <w:t>(</w:t>
      </w:r>
      <w:proofErr w:type="gramStart"/>
      <w:r>
        <w:t>33.25 ,</w:t>
      </w:r>
      <w:proofErr w:type="gramEnd"/>
      <w:r>
        <w:t xml:space="preserve"> 0.11988011988011989)</w:t>
      </w:r>
    </w:p>
    <w:p w14:paraId="00C94AF9" w14:textId="77777777" w:rsidR="00E4378C" w:rsidRDefault="00E4378C" w:rsidP="00E4378C">
      <w:pPr>
        <w:pStyle w:val="ListParagraph"/>
      </w:pPr>
      <w:r>
        <w:t>(</w:t>
      </w:r>
      <w:proofErr w:type="gramStart"/>
      <w:r>
        <w:t>33.75 ,</w:t>
      </w:r>
      <w:proofErr w:type="gramEnd"/>
      <w:r>
        <w:t xml:space="preserve"> 0.057942057942057944)</w:t>
      </w:r>
    </w:p>
    <w:p w14:paraId="454DD500" w14:textId="77777777" w:rsidR="00E4378C" w:rsidRDefault="00E4378C" w:rsidP="00E4378C">
      <w:pPr>
        <w:pStyle w:val="ListParagraph"/>
      </w:pPr>
      <w:r>
        <w:t>(</w:t>
      </w:r>
      <w:proofErr w:type="gramStart"/>
      <w:r>
        <w:t>34.25 ,</w:t>
      </w:r>
      <w:proofErr w:type="gramEnd"/>
      <w:r>
        <w:t xml:space="preserve"> 0.029970029970029972)</w:t>
      </w:r>
    </w:p>
    <w:p w14:paraId="55F130B9" w14:textId="77777777" w:rsidR="00E4378C" w:rsidRDefault="00E4378C" w:rsidP="00E4378C">
      <w:pPr>
        <w:pStyle w:val="ListParagraph"/>
      </w:pPr>
      <w:r>
        <w:t>(</w:t>
      </w:r>
      <w:proofErr w:type="gramStart"/>
      <w:r>
        <w:t>34.75 ,</w:t>
      </w:r>
      <w:proofErr w:type="gramEnd"/>
      <w:r>
        <w:t xml:space="preserve"> 0.00999000999000999)</w:t>
      </w:r>
    </w:p>
    <w:p w14:paraId="20E718B4" w14:textId="77777777" w:rsidR="00E4378C" w:rsidRDefault="00E4378C" w:rsidP="00E4378C">
      <w:pPr>
        <w:pStyle w:val="ListParagraph"/>
      </w:pPr>
      <w:r>
        <w:t>(</w:t>
      </w:r>
      <w:proofErr w:type="gramStart"/>
      <w:r>
        <w:t>35.25 ,</w:t>
      </w:r>
      <w:proofErr w:type="gramEnd"/>
      <w:r>
        <w:t xml:space="preserve"> 0.003996003996003996)</w:t>
      </w:r>
    </w:p>
    <w:p w14:paraId="2013A4E5" w14:textId="5CAB6FA8" w:rsidR="000C6C3B" w:rsidRDefault="00E4378C" w:rsidP="00E4378C">
      <w:pPr>
        <w:pStyle w:val="ListParagraph"/>
      </w:pPr>
      <w:r>
        <w:t>(</w:t>
      </w:r>
      <w:proofErr w:type="gramStart"/>
      <w:r>
        <w:t>35.75 ,</w:t>
      </w:r>
      <w:proofErr w:type="gramEnd"/>
      <w:r>
        <w:t xml:space="preserve"> 0.0)</w:t>
      </w:r>
    </w:p>
    <w:p w14:paraId="726EBA5D" w14:textId="2DFB00E4" w:rsidR="005B22A9" w:rsidRDefault="00FE72D7" w:rsidP="000C6C3B">
      <w:pPr>
        <w:pStyle w:val="ListParagraph"/>
      </w:pPr>
      <w:r>
        <w:rPr>
          <w:noProof/>
        </w:rPr>
        <w:lastRenderedPageBreak/>
        <w:drawing>
          <wp:inline distT="0" distB="0" distL="0" distR="0" wp14:anchorId="115DF5C2" wp14:editId="6DCF80F2">
            <wp:extent cx="5943600" cy="5057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=0.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78AF" w14:textId="77777777" w:rsidR="00F11628" w:rsidRDefault="00F11628" w:rsidP="005B22A9"/>
    <w:p w14:paraId="13629337" w14:textId="0AECAF1E" w:rsidR="00370DA4" w:rsidRPr="007C23F2" w:rsidRDefault="00FC7BDF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7C23F2">
        <w:rPr>
          <w:b/>
          <w:bCs/>
        </w:rPr>
        <w:t>(</w:t>
      </w:r>
      <w:r w:rsidR="00BB6ED1" w:rsidRPr="007C23F2">
        <w:rPr>
          <w:b/>
          <w:bCs/>
        </w:rPr>
        <w:t>5</w:t>
      </w:r>
      <w:r w:rsidR="00370DA4" w:rsidRPr="007C23F2">
        <w:rPr>
          <w:b/>
          <w:bCs/>
        </w:rPr>
        <w:t xml:space="preserve"> points) </w:t>
      </w:r>
      <w:r w:rsidRPr="007C23F2">
        <w:rPr>
          <w:b/>
          <w:bCs/>
        </w:rPr>
        <w:t xml:space="preserve">Use h = 1, minimum = </w:t>
      </w:r>
      <w:r w:rsidR="00BB6ED1" w:rsidRPr="007C23F2">
        <w:rPr>
          <w:b/>
          <w:bCs/>
        </w:rPr>
        <w:t>a</w:t>
      </w:r>
      <w:r w:rsidRPr="007C23F2">
        <w:rPr>
          <w:b/>
          <w:bCs/>
        </w:rPr>
        <w:t xml:space="preserve"> and maximum = </w:t>
      </w:r>
      <w:r w:rsidR="00BB6ED1" w:rsidRPr="007C23F2">
        <w:rPr>
          <w:b/>
          <w:bCs/>
        </w:rPr>
        <w:t>b</w:t>
      </w:r>
      <w:r w:rsidRPr="007C23F2">
        <w:rPr>
          <w:b/>
          <w:bCs/>
        </w:rPr>
        <w:t>. List the coordinates of the density estimator</w:t>
      </w:r>
      <w:r w:rsidR="00370DA4" w:rsidRPr="007C23F2">
        <w:rPr>
          <w:b/>
          <w:bCs/>
        </w:rPr>
        <w:t>.</w:t>
      </w:r>
      <w:r w:rsidRPr="007C23F2">
        <w:rPr>
          <w:b/>
          <w:bCs/>
        </w:rPr>
        <w:t xml:space="preserve"> Paste the histogram drawn using Python or your favorite graphing tools.</w:t>
      </w:r>
    </w:p>
    <w:p w14:paraId="713E82F5" w14:textId="77777777" w:rsidR="000C6C3B" w:rsidRDefault="000C6C3B" w:rsidP="000C6C3B">
      <w:pPr>
        <w:pStyle w:val="ListParagraph"/>
      </w:pPr>
    </w:p>
    <w:p w14:paraId="73EA1E38" w14:textId="177133C4" w:rsidR="000C6C3B" w:rsidRDefault="000C6C3B" w:rsidP="000C6C3B">
      <w:pPr>
        <w:pStyle w:val="ListParagraph"/>
      </w:pPr>
      <w:r>
        <w:t xml:space="preserve">Coordinates of the density estimator are </w:t>
      </w:r>
      <w:r w:rsidR="0036527A">
        <w:t>as follow,</w:t>
      </w:r>
    </w:p>
    <w:p w14:paraId="7BD227AE" w14:textId="77777777" w:rsidR="0036527A" w:rsidRDefault="0036527A" w:rsidP="0036527A">
      <w:pPr>
        <w:pStyle w:val="ListParagraph"/>
      </w:pPr>
      <w:r>
        <w:t>(</w:t>
      </w:r>
      <w:proofErr w:type="gramStart"/>
      <w:r>
        <w:t>26.5 ,</w:t>
      </w:r>
      <w:proofErr w:type="gramEnd"/>
      <w:r>
        <w:t xml:space="preserve"> 0.000999000999000999)</w:t>
      </w:r>
    </w:p>
    <w:p w14:paraId="48493F3D" w14:textId="77777777" w:rsidR="0036527A" w:rsidRDefault="0036527A" w:rsidP="0036527A">
      <w:pPr>
        <w:pStyle w:val="ListParagraph"/>
      </w:pPr>
      <w:r>
        <w:t>(</w:t>
      </w:r>
      <w:proofErr w:type="gramStart"/>
      <w:r>
        <w:t>27.5 ,</w:t>
      </w:r>
      <w:proofErr w:type="gramEnd"/>
      <w:r>
        <w:t xml:space="preserve"> 0.006993006993006993)</w:t>
      </w:r>
    </w:p>
    <w:p w14:paraId="3D0BD8E8" w14:textId="77777777" w:rsidR="0036527A" w:rsidRDefault="0036527A" w:rsidP="0036527A">
      <w:pPr>
        <w:pStyle w:val="ListParagraph"/>
      </w:pPr>
      <w:r>
        <w:t>(</w:t>
      </w:r>
      <w:proofErr w:type="gramStart"/>
      <w:r>
        <w:t>28.5 ,</w:t>
      </w:r>
      <w:proofErr w:type="gramEnd"/>
      <w:r>
        <w:t xml:space="preserve"> 0.04195804195804196)</w:t>
      </w:r>
    </w:p>
    <w:p w14:paraId="0A8D1CA5" w14:textId="77777777" w:rsidR="0036527A" w:rsidRDefault="0036527A" w:rsidP="0036527A">
      <w:pPr>
        <w:pStyle w:val="ListParagraph"/>
      </w:pPr>
      <w:r>
        <w:t>(</w:t>
      </w:r>
      <w:proofErr w:type="gramStart"/>
      <w:r>
        <w:t>29.5 ,</w:t>
      </w:r>
      <w:proofErr w:type="gramEnd"/>
      <w:r>
        <w:t xml:space="preserve"> 0.12687312687312688)</w:t>
      </w:r>
    </w:p>
    <w:p w14:paraId="629089AE" w14:textId="77777777" w:rsidR="0036527A" w:rsidRDefault="0036527A" w:rsidP="0036527A">
      <w:pPr>
        <w:pStyle w:val="ListParagraph"/>
      </w:pPr>
      <w:r>
        <w:t>(</w:t>
      </w:r>
      <w:proofErr w:type="gramStart"/>
      <w:r>
        <w:t>30.5 ,</w:t>
      </w:r>
      <w:proofErr w:type="gramEnd"/>
      <w:r>
        <w:t xml:space="preserve"> 0.20679320679320679)</w:t>
      </w:r>
    </w:p>
    <w:p w14:paraId="5DFECAB3" w14:textId="77777777" w:rsidR="0036527A" w:rsidRDefault="0036527A" w:rsidP="0036527A">
      <w:pPr>
        <w:pStyle w:val="ListParagraph"/>
      </w:pPr>
      <w:r>
        <w:t>(</w:t>
      </w:r>
      <w:proofErr w:type="gramStart"/>
      <w:r>
        <w:t>31.5 ,</w:t>
      </w:r>
      <w:proofErr w:type="gramEnd"/>
      <w:r>
        <w:t xml:space="preserve"> 0.2677322677322677)</w:t>
      </w:r>
    </w:p>
    <w:p w14:paraId="12B323D9" w14:textId="77777777" w:rsidR="0036527A" w:rsidRDefault="0036527A" w:rsidP="0036527A">
      <w:pPr>
        <w:pStyle w:val="ListParagraph"/>
      </w:pPr>
      <w:r>
        <w:t>(</w:t>
      </w:r>
      <w:proofErr w:type="gramStart"/>
      <w:r>
        <w:t>32.5 ,</w:t>
      </w:r>
      <w:proofErr w:type="gramEnd"/>
      <w:r>
        <w:t xml:space="preserve"> 0.23776223776223776)</w:t>
      </w:r>
    </w:p>
    <w:p w14:paraId="7D73081B" w14:textId="77777777" w:rsidR="0036527A" w:rsidRDefault="0036527A" w:rsidP="0036527A">
      <w:pPr>
        <w:pStyle w:val="ListParagraph"/>
      </w:pPr>
      <w:r>
        <w:t>(</w:t>
      </w:r>
      <w:proofErr w:type="gramStart"/>
      <w:r>
        <w:t>33.5 ,</w:t>
      </w:r>
      <w:proofErr w:type="gramEnd"/>
      <w:r>
        <w:t xml:space="preserve"> 0.08891108891108891)</w:t>
      </w:r>
    </w:p>
    <w:p w14:paraId="410AF091" w14:textId="77777777" w:rsidR="0036527A" w:rsidRDefault="0036527A" w:rsidP="0036527A">
      <w:pPr>
        <w:pStyle w:val="ListParagraph"/>
      </w:pPr>
      <w:r>
        <w:t>(</w:t>
      </w:r>
      <w:proofErr w:type="gramStart"/>
      <w:r>
        <w:t>34.5 ,</w:t>
      </w:r>
      <w:proofErr w:type="gramEnd"/>
      <w:r>
        <w:t xml:space="preserve"> 0.01998001998001998)</w:t>
      </w:r>
    </w:p>
    <w:p w14:paraId="6CDBAB36" w14:textId="5BBBAEC9" w:rsidR="0036527A" w:rsidRDefault="0036527A" w:rsidP="0036527A">
      <w:pPr>
        <w:pStyle w:val="ListParagraph"/>
      </w:pPr>
      <w:r>
        <w:t>(</w:t>
      </w:r>
      <w:proofErr w:type="gramStart"/>
      <w:r>
        <w:t>35.5 ,</w:t>
      </w:r>
      <w:proofErr w:type="gramEnd"/>
      <w:r>
        <w:t xml:space="preserve"> 0.001998001998001998)</w:t>
      </w:r>
    </w:p>
    <w:p w14:paraId="3506CCF1" w14:textId="1AFD82B4" w:rsidR="000C6C3B" w:rsidRDefault="00FE72D7" w:rsidP="000C6C3B">
      <w:pPr>
        <w:ind w:left="720"/>
      </w:pPr>
      <w:r>
        <w:rPr>
          <w:noProof/>
        </w:rPr>
        <w:lastRenderedPageBreak/>
        <w:drawing>
          <wp:inline distT="0" distB="0" distL="0" distR="0" wp14:anchorId="0A8BEBAA" wp14:editId="5B543AE9">
            <wp:extent cx="5943600" cy="50552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=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66B57" w14:textId="77777777" w:rsidR="00F11628" w:rsidRDefault="00F11628" w:rsidP="00F11628">
      <w:pPr>
        <w:pStyle w:val="ListParagraph"/>
      </w:pPr>
    </w:p>
    <w:p w14:paraId="3C40B196" w14:textId="460B0001" w:rsidR="00370DA4" w:rsidRPr="00134A22" w:rsidRDefault="00FC7BDF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134A22">
        <w:rPr>
          <w:b/>
          <w:bCs/>
        </w:rPr>
        <w:t>(</w:t>
      </w:r>
      <w:r w:rsidR="00BB6ED1" w:rsidRPr="00134A22">
        <w:rPr>
          <w:b/>
          <w:bCs/>
        </w:rPr>
        <w:t>5</w:t>
      </w:r>
      <w:r w:rsidR="00370DA4" w:rsidRPr="00134A22">
        <w:rPr>
          <w:b/>
          <w:bCs/>
        </w:rPr>
        <w:t xml:space="preserve"> points) </w:t>
      </w:r>
      <w:r w:rsidRPr="00134A22">
        <w:rPr>
          <w:b/>
          <w:bCs/>
        </w:rPr>
        <w:t xml:space="preserve">Use h = 2, minimum = </w:t>
      </w:r>
      <w:r w:rsidR="00BB6ED1" w:rsidRPr="00134A22">
        <w:rPr>
          <w:b/>
          <w:bCs/>
        </w:rPr>
        <w:t>a</w:t>
      </w:r>
      <w:r w:rsidRPr="00134A22">
        <w:rPr>
          <w:b/>
          <w:bCs/>
        </w:rPr>
        <w:t xml:space="preserve"> and maximum = </w:t>
      </w:r>
      <w:r w:rsidR="000D6D80" w:rsidRPr="00134A22">
        <w:rPr>
          <w:b/>
          <w:bCs/>
        </w:rPr>
        <w:t>b</w:t>
      </w:r>
      <w:r w:rsidRPr="00134A22">
        <w:rPr>
          <w:b/>
          <w:bCs/>
        </w:rPr>
        <w:t>. List the coordinates of the density estimator</w:t>
      </w:r>
      <w:r w:rsidR="00370DA4" w:rsidRPr="00134A22">
        <w:rPr>
          <w:b/>
          <w:bCs/>
        </w:rPr>
        <w:t>.</w:t>
      </w:r>
      <w:r w:rsidRPr="00134A22">
        <w:rPr>
          <w:b/>
          <w:bCs/>
        </w:rPr>
        <w:t xml:space="preserve"> Paste the histogram drawn using Python or your favorite graphing tools.</w:t>
      </w:r>
    </w:p>
    <w:p w14:paraId="27518863" w14:textId="77777777" w:rsidR="000C6C3B" w:rsidRDefault="000C6C3B" w:rsidP="000C6C3B">
      <w:pPr>
        <w:pStyle w:val="ListParagraph"/>
      </w:pPr>
    </w:p>
    <w:p w14:paraId="3A5F1E1A" w14:textId="235BF0FA" w:rsidR="000C6C3B" w:rsidRDefault="000C6C3B" w:rsidP="000C6C3B">
      <w:pPr>
        <w:pStyle w:val="ListParagraph"/>
      </w:pPr>
      <w:r>
        <w:t>Coordinates of the density estimator are</w:t>
      </w:r>
      <w:r w:rsidR="002A1749">
        <w:t xml:space="preserve"> as follow,</w:t>
      </w:r>
    </w:p>
    <w:p w14:paraId="2EF826C5" w14:textId="77777777" w:rsidR="002A1749" w:rsidRDefault="002A1749" w:rsidP="002A1749">
      <w:pPr>
        <w:pStyle w:val="ListParagraph"/>
      </w:pPr>
      <w:r>
        <w:t>(</w:t>
      </w:r>
      <w:proofErr w:type="gramStart"/>
      <w:r>
        <w:t>27.0 ,</w:t>
      </w:r>
      <w:proofErr w:type="gramEnd"/>
      <w:r>
        <w:t xml:space="preserve"> 0.003996003996003996)</w:t>
      </w:r>
    </w:p>
    <w:p w14:paraId="00F418E1" w14:textId="77777777" w:rsidR="002A1749" w:rsidRDefault="002A1749" w:rsidP="002A1749">
      <w:pPr>
        <w:pStyle w:val="ListParagraph"/>
      </w:pPr>
      <w:r>
        <w:t>(</w:t>
      </w:r>
      <w:proofErr w:type="gramStart"/>
      <w:r>
        <w:t>29.0 ,</w:t>
      </w:r>
      <w:proofErr w:type="gramEnd"/>
      <w:r>
        <w:t xml:space="preserve"> 0.08441558441558442)</w:t>
      </w:r>
    </w:p>
    <w:p w14:paraId="2F6B23E4" w14:textId="77777777" w:rsidR="002A1749" w:rsidRDefault="002A1749" w:rsidP="002A1749">
      <w:pPr>
        <w:pStyle w:val="ListParagraph"/>
      </w:pPr>
      <w:r>
        <w:t>(</w:t>
      </w:r>
      <w:proofErr w:type="gramStart"/>
      <w:r>
        <w:t>31.0 ,</w:t>
      </w:r>
      <w:proofErr w:type="gramEnd"/>
      <w:r>
        <w:t xml:space="preserve"> 0.23726273726273725)</w:t>
      </w:r>
    </w:p>
    <w:p w14:paraId="3C4CA57D" w14:textId="77777777" w:rsidR="002A1749" w:rsidRDefault="002A1749" w:rsidP="002A1749">
      <w:pPr>
        <w:pStyle w:val="ListParagraph"/>
      </w:pPr>
      <w:r>
        <w:t>(</w:t>
      </w:r>
      <w:proofErr w:type="gramStart"/>
      <w:r>
        <w:t>33.0 ,</w:t>
      </w:r>
      <w:proofErr w:type="gramEnd"/>
      <w:r>
        <w:t xml:space="preserve"> 0.16333666333666333)</w:t>
      </w:r>
    </w:p>
    <w:p w14:paraId="19385E45" w14:textId="63759293" w:rsidR="002A1749" w:rsidRDefault="002A1749" w:rsidP="002A1749">
      <w:pPr>
        <w:pStyle w:val="ListParagraph"/>
      </w:pPr>
      <w:r>
        <w:t>(</w:t>
      </w:r>
      <w:proofErr w:type="gramStart"/>
      <w:r>
        <w:t>35.0 ,</w:t>
      </w:r>
      <w:proofErr w:type="gramEnd"/>
      <w:r>
        <w:t xml:space="preserve"> 0.01098901098901099)</w:t>
      </w:r>
    </w:p>
    <w:p w14:paraId="2F0C0347" w14:textId="7D96FDCF" w:rsidR="000C6C3B" w:rsidRDefault="00FE72D7" w:rsidP="000C6C3B">
      <w:pPr>
        <w:ind w:left="720"/>
      </w:pPr>
      <w:r>
        <w:rPr>
          <w:noProof/>
        </w:rPr>
        <w:lastRenderedPageBreak/>
        <w:drawing>
          <wp:inline distT="0" distB="0" distL="0" distR="0" wp14:anchorId="2493DAB3" wp14:editId="5B281FBE">
            <wp:extent cx="5943600" cy="50838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=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99E30" w14:textId="77777777" w:rsidR="00476112" w:rsidRDefault="00476112" w:rsidP="00476112">
      <w:pPr>
        <w:pStyle w:val="ListParagraph"/>
      </w:pPr>
    </w:p>
    <w:p w14:paraId="556650FB" w14:textId="041AE659" w:rsidR="00FC7BDF" w:rsidRPr="002E56F4" w:rsidRDefault="00626B2E" w:rsidP="00FC5616">
      <w:pPr>
        <w:pStyle w:val="ListParagraph"/>
        <w:numPr>
          <w:ilvl w:val="0"/>
          <w:numId w:val="2"/>
        </w:numPr>
        <w:rPr>
          <w:b/>
          <w:bCs/>
        </w:rPr>
      </w:pPr>
      <w:r w:rsidRPr="002E56F4">
        <w:rPr>
          <w:b/>
          <w:bCs/>
        </w:rPr>
        <w:t>(</w:t>
      </w:r>
      <w:r w:rsidR="00BB6ED1" w:rsidRPr="002E56F4">
        <w:rPr>
          <w:b/>
          <w:bCs/>
        </w:rPr>
        <w:t>5</w:t>
      </w:r>
      <w:r w:rsidR="00FC7BDF" w:rsidRPr="002E56F4">
        <w:rPr>
          <w:b/>
          <w:bCs/>
        </w:rPr>
        <w:t xml:space="preserve"> points) Among the </w:t>
      </w:r>
      <w:r w:rsidR="00BB6ED1" w:rsidRPr="002E56F4">
        <w:rPr>
          <w:b/>
          <w:bCs/>
        </w:rPr>
        <w:t>four</w:t>
      </w:r>
      <w:r w:rsidR="00FC7BDF" w:rsidRPr="002E56F4">
        <w:rPr>
          <w:b/>
          <w:bCs/>
        </w:rPr>
        <w:t xml:space="preserve"> histograms, which one, in your</w:t>
      </w:r>
      <w:r w:rsidR="00D47645" w:rsidRPr="002E56F4">
        <w:rPr>
          <w:b/>
          <w:bCs/>
        </w:rPr>
        <w:t xml:space="preserve"> honest</w:t>
      </w:r>
      <w:r w:rsidR="00FC7BDF" w:rsidRPr="002E56F4">
        <w:rPr>
          <w:b/>
          <w:bCs/>
        </w:rPr>
        <w:t xml:space="preserve"> opinions, can best </w:t>
      </w:r>
      <w:r w:rsidR="00BB6ED1" w:rsidRPr="002E56F4">
        <w:rPr>
          <w:b/>
          <w:bCs/>
        </w:rPr>
        <w:t xml:space="preserve">provide your insights </w:t>
      </w:r>
      <w:r w:rsidR="0005689A" w:rsidRPr="002E56F4">
        <w:rPr>
          <w:b/>
          <w:bCs/>
        </w:rPr>
        <w:t xml:space="preserve">into </w:t>
      </w:r>
      <w:r w:rsidR="00FC7BDF" w:rsidRPr="002E56F4">
        <w:rPr>
          <w:b/>
          <w:bCs/>
        </w:rPr>
        <w:t xml:space="preserve">the </w:t>
      </w:r>
      <w:r w:rsidR="00BB6ED1" w:rsidRPr="002E56F4">
        <w:rPr>
          <w:b/>
          <w:bCs/>
        </w:rPr>
        <w:t xml:space="preserve">shape and the spread of the </w:t>
      </w:r>
      <w:r w:rsidR="00FC7BDF" w:rsidRPr="002E56F4">
        <w:rPr>
          <w:b/>
          <w:bCs/>
        </w:rPr>
        <w:t>distribution of the field x?</w:t>
      </w:r>
      <w:r w:rsidR="00D47645" w:rsidRPr="002E56F4">
        <w:rPr>
          <w:b/>
          <w:bCs/>
        </w:rPr>
        <w:t xml:space="preserve">  Please state your arguments.</w:t>
      </w:r>
    </w:p>
    <w:p w14:paraId="1703A8AB" w14:textId="58497D7A" w:rsidR="00375D5E" w:rsidRDefault="00375D5E" w:rsidP="00375D5E">
      <w:pPr>
        <w:ind w:left="720"/>
      </w:pPr>
      <w:r>
        <w:t xml:space="preserve">According to </w:t>
      </w:r>
      <w:proofErr w:type="spellStart"/>
      <w:r>
        <w:t>izenman</w:t>
      </w:r>
      <w:proofErr w:type="spellEnd"/>
      <w:r>
        <w:t xml:space="preserve"> bin-width equation h=2*(IQR)*N</w:t>
      </w:r>
      <w:proofErr w:type="gramStart"/>
      <w:r>
        <w:t>^(</w:t>
      </w:r>
      <w:proofErr w:type="gramEnd"/>
      <w:r>
        <w:t>-1/3)</w:t>
      </w:r>
    </w:p>
    <w:p w14:paraId="2B2E6A5D" w14:textId="625932A0" w:rsidR="00375D5E" w:rsidRDefault="00375D5E" w:rsidP="00375D5E">
      <w:pPr>
        <w:ind w:left="720"/>
      </w:pPr>
      <w:r>
        <w:t>Here N = 1001</w:t>
      </w:r>
    </w:p>
    <w:p w14:paraId="12F802D6" w14:textId="105C1057" w:rsidR="00375D5E" w:rsidRDefault="00375D5E" w:rsidP="00375D5E">
      <w:pPr>
        <w:ind w:left="720"/>
      </w:pPr>
      <w:r>
        <w:t xml:space="preserve">IQR = Q3-Q1 = </w:t>
      </w:r>
      <w:r w:rsidR="00227C41">
        <w:t>32.4000-30.4000</w:t>
      </w:r>
    </w:p>
    <w:p w14:paraId="65501BF6" w14:textId="2C2F7ED3" w:rsidR="00375D5E" w:rsidRDefault="00375D5E" w:rsidP="00375D5E">
      <w:pPr>
        <w:ind w:left="720"/>
      </w:pPr>
      <w:r>
        <w:t xml:space="preserve">Bin-width h </w:t>
      </w:r>
      <w:r w:rsidR="00227C41">
        <w:t>=</w:t>
      </w:r>
      <w:r>
        <w:t xml:space="preserve"> 0.399</w:t>
      </w:r>
      <w:r w:rsidR="00227C41">
        <w:t>8 = 0.4</w:t>
      </w:r>
    </w:p>
    <w:p w14:paraId="5FE208E7" w14:textId="45618A39" w:rsidR="007C06F6" w:rsidRDefault="007C06F6" w:rsidP="007C06F6">
      <w:pPr>
        <w:ind w:left="720"/>
      </w:pPr>
      <w:r>
        <w:t>According to nice bin-width</w:t>
      </w:r>
      <w:r w:rsidR="00A020F3">
        <w:t xml:space="preserve"> nice bin-width is 0.1.</w:t>
      </w:r>
    </w:p>
    <w:p w14:paraId="4351A1BF" w14:textId="0489A004" w:rsidR="00C25A48" w:rsidRDefault="00A658B0" w:rsidP="000F1CBF">
      <w:pPr>
        <w:ind w:left="720"/>
      </w:pPr>
      <w:r>
        <w:t>According to</w:t>
      </w:r>
      <w:r w:rsidR="00A020F3">
        <w:t xml:space="preserve"> </w:t>
      </w:r>
      <w:r>
        <w:t xml:space="preserve">shape and spread </w:t>
      </w:r>
      <w:r w:rsidR="00A020F3">
        <w:t>first</w:t>
      </w:r>
      <w:r>
        <w:t xml:space="preserve"> histogram with bin-width h=</w:t>
      </w:r>
      <w:r w:rsidR="00E33AE3">
        <w:t>0.</w:t>
      </w:r>
      <w:r w:rsidR="00A020F3">
        <w:t>1</w:t>
      </w:r>
      <w:r>
        <w:t xml:space="preserve"> provides better information. </w:t>
      </w:r>
      <w:r w:rsidR="00E33AE3">
        <w:t>Some</w:t>
      </w:r>
      <w:r>
        <w:t xml:space="preserve"> histograms ha</w:t>
      </w:r>
      <w:r w:rsidR="00202F34">
        <w:t>ve</w:t>
      </w:r>
      <w:r>
        <w:t xml:space="preserve"> center shifted to right which shows that they don’t show us a proper spread of data at both side of center like mirror image.</w:t>
      </w:r>
      <w:r w:rsidR="009678D2">
        <w:t xml:space="preserve"> But histogram with bin-width h=</w:t>
      </w:r>
      <w:r w:rsidR="00E33AE3">
        <w:t>0.</w:t>
      </w:r>
      <w:r w:rsidR="00A020F3">
        <w:t>1</w:t>
      </w:r>
      <w:r w:rsidR="009678D2">
        <w:t xml:space="preserve"> </w:t>
      </w:r>
      <w:r w:rsidR="00202F34">
        <w:t>is showing</w:t>
      </w:r>
      <w:r w:rsidR="009678D2">
        <w:t xml:space="preserve"> </w:t>
      </w:r>
      <w:r w:rsidR="00202F34">
        <w:t xml:space="preserve">some </w:t>
      </w:r>
      <w:r w:rsidR="00184CCA">
        <w:t xml:space="preserve">kind of </w:t>
      </w:r>
      <w:r w:rsidR="009678D2">
        <w:t>mirror image</w:t>
      </w:r>
      <w:r w:rsidR="0042662E">
        <w:t>(symmetric)</w:t>
      </w:r>
      <w:r w:rsidR="00184CCA">
        <w:t xml:space="preserve"> at both </w:t>
      </w:r>
      <w:proofErr w:type="gramStart"/>
      <w:r w:rsidR="00184CCA">
        <w:t>end</w:t>
      </w:r>
      <w:proofErr w:type="gramEnd"/>
      <w:r w:rsidR="009678D2">
        <w:t>.</w:t>
      </w:r>
    </w:p>
    <w:p w14:paraId="2ECC6C8E" w14:textId="77777777" w:rsidR="000F1CBF" w:rsidRPr="000F1CBF" w:rsidRDefault="000F1CBF" w:rsidP="000F1CBF">
      <w:pPr>
        <w:ind w:left="720"/>
      </w:pPr>
      <w:bookmarkStart w:id="0" w:name="_GoBack"/>
      <w:bookmarkEnd w:id="0"/>
    </w:p>
    <w:p w14:paraId="2DB6E299" w14:textId="77777777" w:rsidR="00EB2917" w:rsidRDefault="00A974B9" w:rsidP="00EB2917">
      <w:pPr>
        <w:pStyle w:val="Heading1"/>
      </w:pPr>
      <w:r>
        <w:t>Question 2 (2</w:t>
      </w:r>
      <w:r w:rsidR="00EB2917">
        <w:t>0 points)</w:t>
      </w:r>
    </w:p>
    <w:p w14:paraId="5C1FC2A0" w14:textId="77777777" w:rsidR="00EB2917" w:rsidRPr="005113BE" w:rsidRDefault="00A974B9" w:rsidP="00A974B9">
      <w:pPr>
        <w:pStyle w:val="ListParagraph"/>
        <w:ind w:left="0"/>
        <w:rPr>
          <w:b/>
          <w:bCs/>
        </w:rPr>
      </w:pPr>
      <w:r w:rsidRPr="005113BE">
        <w:rPr>
          <w:b/>
          <w:bCs/>
        </w:rPr>
        <w:t xml:space="preserve">Use in the NormalSample.csv to generate box-plots for </w:t>
      </w:r>
      <w:r w:rsidR="00EB2917" w:rsidRPr="005113BE">
        <w:rPr>
          <w:b/>
          <w:bCs/>
        </w:rPr>
        <w:t>answer</w:t>
      </w:r>
      <w:r w:rsidRPr="005113BE">
        <w:rPr>
          <w:b/>
          <w:bCs/>
        </w:rPr>
        <w:t>ing</w:t>
      </w:r>
      <w:r w:rsidR="00EB2917" w:rsidRPr="005113BE">
        <w:rPr>
          <w:b/>
          <w:bCs/>
        </w:rPr>
        <w:t xml:space="preserve"> the following questions.</w:t>
      </w:r>
    </w:p>
    <w:p w14:paraId="497A530F" w14:textId="77777777" w:rsidR="00D47645" w:rsidRDefault="00D47645" w:rsidP="00A974B9">
      <w:pPr>
        <w:pStyle w:val="ListParagraph"/>
        <w:ind w:left="0"/>
      </w:pPr>
    </w:p>
    <w:p w14:paraId="74D1459B" w14:textId="37655FE9" w:rsidR="00AE6864" w:rsidRPr="00FE39CD" w:rsidRDefault="00EB2917" w:rsidP="00AE6864">
      <w:pPr>
        <w:pStyle w:val="ListParagraph"/>
        <w:numPr>
          <w:ilvl w:val="0"/>
          <w:numId w:val="4"/>
        </w:numPr>
        <w:rPr>
          <w:b/>
          <w:bCs/>
        </w:rPr>
      </w:pPr>
      <w:r w:rsidRPr="00FE39CD">
        <w:rPr>
          <w:b/>
          <w:bCs/>
        </w:rPr>
        <w:t>(</w:t>
      </w:r>
      <w:r w:rsidR="00D47645" w:rsidRPr="00FE39CD">
        <w:rPr>
          <w:b/>
          <w:bCs/>
        </w:rPr>
        <w:t>5</w:t>
      </w:r>
      <w:r w:rsidRPr="00FE39CD">
        <w:rPr>
          <w:b/>
          <w:bCs/>
        </w:rPr>
        <w:t xml:space="preserve"> points) </w:t>
      </w:r>
      <w:r w:rsidR="00A974B9" w:rsidRPr="00FE39CD">
        <w:rPr>
          <w:b/>
          <w:bCs/>
        </w:rPr>
        <w:t xml:space="preserve">What </w:t>
      </w:r>
      <w:r w:rsidR="001248BE" w:rsidRPr="00FE39CD">
        <w:rPr>
          <w:b/>
          <w:bCs/>
        </w:rPr>
        <w:t>is</w:t>
      </w:r>
      <w:r w:rsidR="00A974B9" w:rsidRPr="00FE39CD">
        <w:rPr>
          <w:b/>
          <w:bCs/>
        </w:rPr>
        <w:t xml:space="preserve"> the five-number summary of x</w:t>
      </w:r>
      <w:r w:rsidRPr="00FE39CD">
        <w:rPr>
          <w:b/>
          <w:bCs/>
        </w:rPr>
        <w:t>?</w:t>
      </w:r>
      <w:r w:rsidR="00D47645" w:rsidRPr="00FE39CD">
        <w:rPr>
          <w:b/>
          <w:bCs/>
        </w:rPr>
        <w:t xml:space="preserve">  What are the values of the 1.5 IQR whiskers?</w:t>
      </w:r>
    </w:p>
    <w:p w14:paraId="0CB1AA1D" w14:textId="73357D81" w:rsidR="004E506A" w:rsidRDefault="004E506A" w:rsidP="004E506A">
      <w:pPr>
        <w:ind w:left="720"/>
      </w:pPr>
      <w:r>
        <w:t>Minimum: 26.300000</w:t>
      </w:r>
    </w:p>
    <w:p w14:paraId="471D3CD8" w14:textId="41E46380" w:rsidR="004E506A" w:rsidRDefault="004E506A" w:rsidP="004E506A">
      <w:pPr>
        <w:ind w:left="720"/>
      </w:pPr>
      <w:r>
        <w:t>First quartile: 30.400000</w:t>
      </w:r>
    </w:p>
    <w:p w14:paraId="0924E12F" w14:textId="1DBE015B" w:rsidR="004E506A" w:rsidRDefault="004E506A" w:rsidP="004E506A">
      <w:pPr>
        <w:ind w:left="720"/>
      </w:pPr>
      <w:r>
        <w:t>Median: 31.500000</w:t>
      </w:r>
    </w:p>
    <w:p w14:paraId="750B2C95" w14:textId="62C6805B" w:rsidR="004E506A" w:rsidRDefault="004E506A" w:rsidP="004E506A">
      <w:pPr>
        <w:ind w:left="720"/>
      </w:pPr>
      <w:r>
        <w:t>Third quartile: 32.400000</w:t>
      </w:r>
    </w:p>
    <w:p w14:paraId="596D1C46" w14:textId="6B3E161B" w:rsidR="004E506A" w:rsidRDefault="004E506A" w:rsidP="004E506A">
      <w:pPr>
        <w:ind w:left="720"/>
      </w:pPr>
      <w:r>
        <w:t>Maximum: 35.400000</w:t>
      </w:r>
    </w:p>
    <w:p w14:paraId="47E30451" w14:textId="74FE8D37" w:rsidR="00D17D08" w:rsidRDefault="00D17D08" w:rsidP="004E506A">
      <w:pPr>
        <w:ind w:left="720"/>
      </w:pPr>
      <w:r>
        <w:t>Interquartile range IQR is (Q3-Q1) 2.000000</w:t>
      </w:r>
    </w:p>
    <w:p w14:paraId="647C6F77" w14:textId="1A66CE91" w:rsidR="00D17D08" w:rsidRDefault="00D17D08" w:rsidP="004E506A">
      <w:pPr>
        <w:ind w:left="720"/>
      </w:pPr>
      <w:r>
        <w:t>Lower whisker (max value of minimum and Q1-1.5IQR) is 27.400000</w:t>
      </w:r>
    </w:p>
    <w:p w14:paraId="3CE66E93" w14:textId="750F4B6B" w:rsidR="00D17D08" w:rsidRDefault="00D17D08" w:rsidP="004E506A">
      <w:pPr>
        <w:ind w:left="720"/>
      </w:pPr>
      <w:r>
        <w:t>Upper whisker (min value of maximum and Q3+1.5IQR) is 35.400000</w:t>
      </w:r>
    </w:p>
    <w:p w14:paraId="1B683F60" w14:textId="77777777" w:rsidR="007A1D79" w:rsidRDefault="007A1D79" w:rsidP="007A1D79">
      <w:pPr>
        <w:pStyle w:val="ListParagraph"/>
      </w:pPr>
    </w:p>
    <w:p w14:paraId="0954074B" w14:textId="12488C46" w:rsidR="007A1D79" w:rsidRPr="00FE39CD" w:rsidRDefault="00E0350E" w:rsidP="007A1D79">
      <w:pPr>
        <w:pStyle w:val="ListParagraph"/>
        <w:numPr>
          <w:ilvl w:val="0"/>
          <w:numId w:val="4"/>
        </w:numPr>
        <w:rPr>
          <w:b/>
          <w:bCs/>
        </w:rPr>
      </w:pPr>
      <w:r w:rsidRPr="00FE39CD">
        <w:rPr>
          <w:b/>
          <w:bCs/>
        </w:rPr>
        <w:t>(</w:t>
      </w:r>
      <w:r w:rsidR="00D47645" w:rsidRPr="00FE39CD">
        <w:rPr>
          <w:b/>
          <w:bCs/>
        </w:rPr>
        <w:t>5</w:t>
      </w:r>
      <w:r w:rsidR="00A974B9" w:rsidRPr="00FE39CD">
        <w:rPr>
          <w:b/>
          <w:bCs/>
        </w:rPr>
        <w:t xml:space="preserve"> points) What </w:t>
      </w:r>
      <w:r w:rsidR="001248BE" w:rsidRPr="00FE39CD">
        <w:rPr>
          <w:b/>
          <w:bCs/>
        </w:rPr>
        <w:t>is</w:t>
      </w:r>
      <w:r w:rsidR="00A974B9" w:rsidRPr="00FE39CD">
        <w:rPr>
          <w:b/>
          <w:bCs/>
        </w:rPr>
        <w:t xml:space="preserve"> the five-number summary </w:t>
      </w:r>
      <w:r w:rsidR="007A1D79" w:rsidRPr="00FE39CD">
        <w:rPr>
          <w:b/>
          <w:bCs/>
        </w:rPr>
        <w:t xml:space="preserve">of x for each category of </w:t>
      </w:r>
      <w:r w:rsidR="0005689A" w:rsidRPr="00FE39CD">
        <w:rPr>
          <w:b/>
          <w:bCs/>
        </w:rPr>
        <w:t xml:space="preserve">the </w:t>
      </w:r>
      <w:r w:rsidR="00D47645" w:rsidRPr="00FE39CD">
        <w:rPr>
          <w:b/>
          <w:bCs/>
        </w:rPr>
        <w:t>g</w:t>
      </w:r>
      <w:r w:rsidR="007A1D79" w:rsidRPr="00FE39CD">
        <w:rPr>
          <w:b/>
          <w:bCs/>
        </w:rPr>
        <w:t>roup?</w:t>
      </w:r>
      <w:r w:rsidR="00D47645" w:rsidRPr="00FE39CD">
        <w:rPr>
          <w:b/>
          <w:bCs/>
        </w:rPr>
        <w:t xml:space="preserve"> What are the values of the 1.5 IQR whiskers for each category of </w:t>
      </w:r>
      <w:r w:rsidR="0005689A" w:rsidRPr="00FE39CD">
        <w:rPr>
          <w:b/>
          <w:bCs/>
        </w:rPr>
        <w:t xml:space="preserve">the </w:t>
      </w:r>
      <w:r w:rsidR="00D47645" w:rsidRPr="00FE39CD">
        <w:rPr>
          <w:b/>
          <w:bCs/>
        </w:rPr>
        <w:t>group?</w:t>
      </w:r>
    </w:p>
    <w:p w14:paraId="043A2530" w14:textId="435E3C56" w:rsidR="00CC1BC9" w:rsidRPr="00B54F31" w:rsidRDefault="00B754FB" w:rsidP="00CC1BC9">
      <w:pPr>
        <w:ind w:left="720"/>
        <w:rPr>
          <w:b/>
          <w:bCs/>
        </w:rPr>
      </w:pPr>
      <w:r w:rsidRPr="00B54F31">
        <w:rPr>
          <w:b/>
          <w:bCs/>
        </w:rPr>
        <w:t>For category 0:</w:t>
      </w:r>
    </w:p>
    <w:p w14:paraId="017E73C5" w14:textId="77777777" w:rsidR="00B754FB" w:rsidRDefault="00B754FB" w:rsidP="00B754FB">
      <w:pPr>
        <w:ind w:left="720"/>
      </w:pPr>
      <w:r>
        <w:t>Minimum: 26.300000</w:t>
      </w:r>
    </w:p>
    <w:p w14:paraId="6B2BFC25" w14:textId="736000D9" w:rsidR="00B754FB" w:rsidRDefault="00B754FB" w:rsidP="00B754FB">
      <w:pPr>
        <w:ind w:left="720"/>
      </w:pPr>
      <w:r>
        <w:t xml:space="preserve">First quartile: </w:t>
      </w:r>
      <w:r w:rsidR="00B54F31">
        <w:t>29</w:t>
      </w:r>
      <w:r>
        <w:t>.400000</w:t>
      </w:r>
    </w:p>
    <w:p w14:paraId="1174FE66" w14:textId="495194A5" w:rsidR="00B754FB" w:rsidRDefault="00B754FB" w:rsidP="00B754FB">
      <w:pPr>
        <w:ind w:left="720"/>
      </w:pPr>
      <w:r>
        <w:t>Median: 3</w:t>
      </w:r>
      <w:r w:rsidR="00B54F31">
        <w:t>0</w:t>
      </w:r>
      <w:r>
        <w:t>.</w:t>
      </w:r>
      <w:r w:rsidR="00B54F31">
        <w:t>0</w:t>
      </w:r>
      <w:r>
        <w:t>00000</w:t>
      </w:r>
    </w:p>
    <w:p w14:paraId="50503DBC" w14:textId="41507C4C" w:rsidR="00B754FB" w:rsidRDefault="00B754FB" w:rsidP="00B754FB">
      <w:pPr>
        <w:ind w:left="720"/>
      </w:pPr>
      <w:r>
        <w:t>Third quartile: 3</w:t>
      </w:r>
      <w:r w:rsidR="00B54F31">
        <w:t>0</w:t>
      </w:r>
      <w:r>
        <w:t>.</w:t>
      </w:r>
      <w:r w:rsidR="00B54F31">
        <w:t>6</w:t>
      </w:r>
      <w:r>
        <w:t>00000</w:t>
      </w:r>
    </w:p>
    <w:p w14:paraId="315D355B" w14:textId="118DEC1A" w:rsidR="00B754FB" w:rsidRDefault="00B754FB" w:rsidP="00B754FB">
      <w:pPr>
        <w:ind w:left="720"/>
      </w:pPr>
      <w:r>
        <w:t>Maximum: 3</w:t>
      </w:r>
      <w:r w:rsidR="00B54F31">
        <w:t>2</w:t>
      </w:r>
      <w:r>
        <w:t>.</w:t>
      </w:r>
      <w:r w:rsidR="00B54F31">
        <w:t>2</w:t>
      </w:r>
      <w:r>
        <w:t>00000</w:t>
      </w:r>
    </w:p>
    <w:p w14:paraId="5FD4B8A7" w14:textId="26E90412" w:rsidR="00B754FB" w:rsidRDefault="00B754FB" w:rsidP="00B754FB">
      <w:pPr>
        <w:ind w:left="720"/>
      </w:pPr>
      <w:r>
        <w:t xml:space="preserve">Interquartile range IQR is (Q3-Q1) </w:t>
      </w:r>
      <w:r w:rsidR="004338BC">
        <w:t>1</w:t>
      </w:r>
      <w:r>
        <w:t>.</w:t>
      </w:r>
      <w:r w:rsidR="004338BC">
        <w:t>2</w:t>
      </w:r>
      <w:r>
        <w:t>00000</w:t>
      </w:r>
    </w:p>
    <w:p w14:paraId="7EBCBB47" w14:textId="4EED20DC" w:rsidR="00B754FB" w:rsidRDefault="00B754FB" w:rsidP="00B754FB">
      <w:pPr>
        <w:ind w:left="720"/>
      </w:pPr>
      <w:r>
        <w:t>Lower whiskers (max value of minimum and Q1-1.5IQR) is 27.</w:t>
      </w:r>
      <w:r w:rsidR="004338BC">
        <w:t>6</w:t>
      </w:r>
      <w:r>
        <w:t>00000</w:t>
      </w:r>
    </w:p>
    <w:p w14:paraId="113D8E08" w14:textId="126D44DB" w:rsidR="00B754FB" w:rsidRDefault="00B754FB" w:rsidP="00B754FB">
      <w:pPr>
        <w:ind w:left="720"/>
      </w:pPr>
      <w:r>
        <w:t>Upper whiskers (min value of maximum and Q3+1.5IQR) is 3</w:t>
      </w:r>
      <w:r w:rsidR="004338BC">
        <w:t>2</w:t>
      </w:r>
      <w:r>
        <w:t>.</w:t>
      </w:r>
      <w:r w:rsidR="004338BC">
        <w:t>2</w:t>
      </w:r>
      <w:r>
        <w:t>00000</w:t>
      </w:r>
    </w:p>
    <w:p w14:paraId="67293937" w14:textId="6532DD83" w:rsidR="00B754FB" w:rsidRPr="00B54F31" w:rsidRDefault="00B754FB" w:rsidP="00CC1BC9">
      <w:pPr>
        <w:ind w:left="720"/>
        <w:rPr>
          <w:b/>
          <w:bCs/>
        </w:rPr>
      </w:pPr>
      <w:r w:rsidRPr="00B54F31">
        <w:rPr>
          <w:b/>
          <w:bCs/>
        </w:rPr>
        <w:t>For category 1:</w:t>
      </w:r>
    </w:p>
    <w:p w14:paraId="2E023919" w14:textId="20194F9B" w:rsidR="00B754FB" w:rsidRDefault="00B754FB" w:rsidP="00B754FB">
      <w:pPr>
        <w:ind w:left="720"/>
      </w:pPr>
      <w:r>
        <w:t>Minimum: 2</w:t>
      </w:r>
      <w:r w:rsidR="00B54F31">
        <w:t>9</w:t>
      </w:r>
      <w:r>
        <w:t>.</w:t>
      </w:r>
      <w:r w:rsidR="00B54F31">
        <w:t>1</w:t>
      </w:r>
      <w:r>
        <w:t>00000</w:t>
      </w:r>
    </w:p>
    <w:p w14:paraId="26554A07" w14:textId="208C9136" w:rsidR="00B754FB" w:rsidRDefault="00B754FB" w:rsidP="00B754FB">
      <w:pPr>
        <w:ind w:left="720"/>
      </w:pPr>
      <w:r>
        <w:t>First quartile: 3</w:t>
      </w:r>
      <w:r w:rsidR="00B54F31">
        <w:t>1</w:t>
      </w:r>
      <w:r>
        <w:t>.400000</w:t>
      </w:r>
    </w:p>
    <w:p w14:paraId="3105AF22" w14:textId="23EC5F77" w:rsidR="00B754FB" w:rsidRDefault="00B754FB" w:rsidP="00B754FB">
      <w:pPr>
        <w:ind w:left="720"/>
      </w:pPr>
      <w:r>
        <w:t>Median: 3</w:t>
      </w:r>
      <w:r w:rsidR="00B54F31">
        <w:t>2</w:t>
      </w:r>
      <w:r>
        <w:t>.</w:t>
      </w:r>
      <w:r w:rsidR="00B54F31">
        <w:t>1</w:t>
      </w:r>
      <w:r>
        <w:t>00000</w:t>
      </w:r>
    </w:p>
    <w:p w14:paraId="421C74DB" w14:textId="1517B134" w:rsidR="00B754FB" w:rsidRDefault="00B754FB" w:rsidP="00B754FB">
      <w:pPr>
        <w:ind w:left="720"/>
      </w:pPr>
      <w:r>
        <w:lastRenderedPageBreak/>
        <w:t>Third quartile: 32.</w:t>
      </w:r>
      <w:r w:rsidR="00B54F31">
        <w:t>7</w:t>
      </w:r>
      <w:r>
        <w:t>00000</w:t>
      </w:r>
    </w:p>
    <w:p w14:paraId="58BBD6AA" w14:textId="77777777" w:rsidR="00B754FB" w:rsidRDefault="00B754FB" w:rsidP="00B754FB">
      <w:pPr>
        <w:ind w:left="720"/>
      </w:pPr>
      <w:r>
        <w:t>Maximum: 35.400000</w:t>
      </w:r>
    </w:p>
    <w:p w14:paraId="3927212F" w14:textId="343F8464" w:rsidR="00B754FB" w:rsidRDefault="00B754FB" w:rsidP="00B754FB">
      <w:pPr>
        <w:ind w:left="720"/>
      </w:pPr>
      <w:r>
        <w:t xml:space="preserve">Interquartile range IQR is (Q3-Q1) </w:t>
      </w:r>
      <w:r w:rsidR="004338BC">
        <w:t>1</w:t>
      </w:r>
      <w:r>
        <w:t>.</w:t>
      </w:r>
      <w:r w:rsidR="004338BC">
        <w:t>3</w:t>
      </w:r>
      <w:r>
        <w:t>00000</w:t>
      </w:r>
    </w:p>
    <w:p w14:paraId="2D30D15B" w14:textId="66CD314B" w:rsidR="00B754FB" w:rsidRDefault="00B754FB" w:rsidP="00B754FB">
      <w:pPr>
        <w:ind w:left="720"/>
      </w:pPr>
      <w:r>
        <w:t>Lower whisker (max value of minimum and Q1-1.5IQR) is 2</w:t>
      </w:r>
      <w:r w:rsidR="004338BC">
        <w:t>9</w:t>
      </w:r>
      <w:r>
        <w:t>.4</w:t>
      </w:r>
      <w:r w:rsidR="004338BC">
        <w:t>5</w:t>
      </w:r>
      <w:r>
        <w:t>0000</w:t>
      </w:r>
    </w:p>
    <w:p w14:paraId="6B68C95F" w14:textId="68E8F9F6" w:rsidR="00B754FB" w:rsidRDefault="00B754FB" w:rsidP="00B754FB">
      <w:pPr>
        <w:ind w:left="720"/>
      </w:pPr>
      <w:r>
        <w:t>Upper whisker (min value of maximum and Q3+1.5IQR) is 3</w:t>
      </w:r>
      <w:r w:rsidR="004338BC">
        <w:t>4</w:t>
      </w:r>
      <w:r>
        <w:t>.</w:t>
      </w:r>
      <w:r w:rsidR="004338BC">
        <w:t>65</w:t>
      </w:r>
      <w:r>
        <w:t>0000</w:t>
      </w:r>
    </w:p>
    <w:p w14:paraId="77A86B4F" w14:textId="77777777" w:rsidR="007A1D79" w:rsidRDefault="007A1D79" w:rsidP="007A1D79">
      <w:pPr>
        <w:pStyle w:val="ListParagraph"/>
      </w:pPr>
    </w:p>
    <w:p w14:paraId="1329B634" w14:textId="4AAD0CE4" w:rsidR="00EB2917" w:rsidRPr="00FE39CD" w:rsidRDefault="00A974B9" w:rsidP="00EB2917">
      <w:pPr>
        <w:pStyle w:val="ListParagraph"/>
        <w:numPr>
          <w:ilvl w:val="0"/>
          <w:numId w:val="4"/>
        </w:numPr>
        <w:rPr>
          <w:b/>
          <w:bCs/>
        </w:rPr>
      </w:pPr>
      <w:r w:rsidRPr="00FE39CD">
        <w:rPr>
          <w:b/>
          <w:bCs/>
        </w:rPr>
        <w:t>(5</w:t>
      </w:r>
      <w:r w:rsidR="00EB2917" w:rsidRPr="00FE39CD">
        <w:rPr>
          <w:b/>
          <w:bCs/>
        </w:rPr>
        <w:t xml:space="preserve"> points) </w:t>
      </w:r>
      <w:r w:rsidRPr="00FE39CD">
        <w:rPr>
          <w:b/>
          <w:bCs/>
        </w:rPr>
        <w:t xml:space="preserve">Draw a boxplot of x (without </w:t>
      </w:r>
      <w:r w:rsidR="0005689A" w:rsidRPr="00FE39CD">
        <w:rPr>
          <w:b/>
          <w:bCs/>
        </w:rPr>
        <w:t xml:space="preserve">the </w:t>
      </w:r>
      <w:r w:rsidR="00D47645" w:rsidRPr="00FE39CD">
        <w:rPr>
          <w:b/>
          <w:bCs/>
        </w:rPr>
        <w:t>g</w:t>
      </w:r>
      <w:r w:rsidRPr="00FE39CD">
        <w:rPr>
          <w:b/>
          <w:bCs/>
        </w:rPr>
        <w:t>roup) using the Python boxplot function.</w:t>
      </w:r>
      <w:r w:rsidR="00D47645" w:rsidRPr="00FE39CD">
        <w:rPr>
          <w:b/>
          <w:bCs/>
        </w:rPr>
        <w:t xml:space="preserve">  </w:t>
      </w:r>
      <w:r w:rsidRPr="00FE39CD">
        <w:rPr>
          <w:b/>
          <w:bCs/>
        </w:rPr>
        <w:t>Can you tell if the Python’s boxplot has displayed the 1.5 IQR whiskers</w:t>
      </w:r>
      <w:r w:rsidR="00D47645" w:rsidRPr="00FE39CD">
        <w:rPr>
          <w:b/>
          <w:bCs/>
        </w:rPr>
        <w:t xml:space="preserve"> correctly</w:t>
      </w:r>
      <w:r w:rsidRPr="00FE39CD">
        <w:rPr>
          <w:b/>
          <w:bCs/>
        </w:rPr>
        <w:t>?</w:t>
      </w:r>
    </w:p>
    <w:p w14:paraId="6BD46B74" w14:textId="72D42474" w:rsidR="00053642" w:rsidRDefault="00C96389" w:rsidP="00053642">
      <w:pPr>
        <w:ind w:left="720"/>
      </w:pPr>
      <w:r>
        <w:rPr>
          <w:noProof/>
        </w:rPr>
        <w:drawing>
          <wp:inline distT="0" distB="0" distL="0" distR="0" wp14:anchorId="3A3EA02D" wp14:editId="78D4C372">
            <wp:extent cx="5943600" cy="50647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2-c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76FAC" w14:textId="23283A7E" w:rsidR="000C1B49" w:rsidRDefault="000C1B49" w:rsidP="000C1B49">
      <w:pPr>
        <w:tabs>
          <w:tab w:val="left" w:pos="1428"/>
        </w:tabs>
        <w:ind w:left="720"/>
      </w:pPr>
      <w:r>
        <w:t>According to question2 section a,</w:t>
      </w:r>
    </w:p>
    <w:p w14:paraId="5958B2B6" w14:textId="3B8E8C93" w:rsidR="000C1B49" w:rsidRDefault="000C1B49" w:rsidP="000C1B49">
      <w:pPr>
        <w:tabs>
          <w:tab w:val="left" w:pos="1428"/>
        </w:tabs>
        <w:ind w:left="720"/>
      </w:pPr>
      <w:r>
        <w:t>Lower whisker is 27.400000</w:t>
      </w:r>
    </w:p>
    <w:p w14:paraId="3D959846" w14:textId="524B56A8" w:rsidR="000C1B49" w:rsidRDefault="000C1B49" w:rsidP="000C1B49">
      <w:pPr>
        <w:tabs>
          <w:tab w:val="left" w:pos="1428"/>
        </w:tabs>
        <w:ind w:left="720"/>
      </w:pPr>
      <w:r>
        <w:t>Upper whisker is 35.400000</w:t>
      </w:r>
    </w:p>
    <w:p w14:paraId="2F484579" w14:textId="4F7EFF43" w:rsidR="000C1B49" w:rsidRDefault="000C1B49" w:rsidP="000C1B49">
      <w:pPr>
        <w:tabs>
          <w:tab w:val="left" w:pos="1428"/>
        </w:tabs>
        <w:ind w:left="720"/>
      </w:pPr>
      <w:r>
        <w:lastRenderedPageBreak/>
        <w:t>And in the graph, we can see that two dots are lower than lower whisker 27.400000.</w:t>
      </w:r>
    </w:p>
    <w:p w14:paraId="469BDBB7" w14:textId="44EC4DFB" w:rsidR="000C1B49" w:rsidRDefault="000C1B49" w:rsidP="000C1B49">
      <w:pPr>
        <w:tabs>
          <w:tab w:val="left" w:pos="1428"/>
        </w:tabs>
        <w:ind w:left="720"/>
      </w:pPr>
      <w:r>
        <w:t>So, according to me this python graph shows 1.5 IQR whiskers correctly.</w:t>
      </w:r>
    </w:p>
    <w:p w14:paraId="423FB026" w14:textId="77777777" w:rsidR="00D750C5" w:rsidRDefault="00D750C5" w:rsidP="007A1D79">
      <w:pPr>
        <w:pStyle w:val="ListParagraph"/>
        <w:ind w:left="360"/>
      </w:pPr>
    </w:p>
    <w:p w14:paraId="205571AE" w14:textId="77777777" w:rsidR="00EB2917" w:rsidRPr="005C04C8" w:rsidRDefault="00E0350E" w:rsidP="00A974B9">
      <w:pPr>
        <w:pStyle w:val="ListParagraph"/>
        <w:numPr>
          <w:ilvl w:val="0"/>
          <w:numId w:val="4"/>
        </w:numPr>
        <w:rPr>
          <w:b/>
          <w:bCs/>
        </w:rPr>
      </w:pPr>
      <w:r w:rsidRPr="005C04C8">
        <w:rPr>
          <w:b/>
          <w:bCs/>
        </w:rPr>
        <w:t>(</w:t>
      </w:r>
      <w:r w:rsidR="00D47645" w:rsidRPr="005C04C8">
        <w:rPr>
          <w:b/>
          <w:bCs/>
        </w:rPr>
        <w:t>5</w:t>
      </w:r>
      <w:r w:rsidR="00A974B9" w:rsidRPr="005C04C8">
        <w:rPr>
          <w:b/>
          <w:bCs/>
        </w:rPr>
        <w:t xml:space="preserve"> points) </w:t>
      </w:r>
      <w:r w:rsidRPr="005C04C8">
        <w:rPr>
          <w:b/>
          <w:bCs/>
        </w:rPr>
        <w:t xml:space="preserve">Draw a graph where it contains the boxplot of x, the </w:t>
      </w:r>
      <w:r w:rsidR="00A974B9" w:rsidRPr="005C04C8">
        <w:rPr>
          <w:b/>
          <w:bCs/>
        </w:rPr>
        <w:t>boxplot of x for each category of Group</w:t>
      </w:r>
      <w:r w:rsidRPr="005C04C8">
        <w:rPr>
          <w:b/>
          <w:bCs/>
        </w:rPr>
        <w:t xml:space="preserve"> (i.e., three boxplots within the same graph frame)</w:t>
      </w:r>
      <w:r w:rsidR="00EB2917" w:rsidRPr="005C04C8">
        <w:rPr>
          <w:b/>
          <w:bCs/>
        </w:rPr>
        <w:t>.</w:t>
      </w:r>
      <w:r w:rsidR="00A974B9" w:rsidRPr="005C04C8">
        <w:rPr>
          <w:b/>
          <w:bCs/>
        </w:rPr>
        <w:t xml:space="preserve">  Use the 1.5 IQR whiskers, identify the outliers of x, if any, for</w:t>
      </w:r>
      <w:r w:rsidRPr="005C04C8">
        <w:rPr>
          <w:b/>
          <w:bCs/>
        </w:rPr>
        <w:t xml:space="preserve"> the entire data and for</w:t>
      </w:r>
      <w:r w:rsidR="00A974B9" w:rsidRPr="005C04C8">
        <w:rPr>
          <w:b/>
          <w:bCs/>
        </w:rPr>
        <w:t xml:space="preserve"> each category of </w:t>
      </w:r>
      <w:r w:rsidR="00D813EE" w:rsidRPr="005C04C8">
        <w:rPr>
          <w:b/>
          <w:bCs/>
        </w:rPr>
        <w:t>the g</w:t>
      </w:r>
      <w:r w:rsidR="00A974B9" w:rsidRPr="005C04C8">
        <w:rPr>
          <w:b/>
          <w:bCs/>
        </w:rPr>
        <w:t>roup.</w:t>
      </w:r>
      <w:r w:rsidR="00A163BA" w:rsidRPr="005C04C8">
        <w:rPr>
          <w:b/>
          <w:bCs/>
        </w:rPr>
        <w:br/>
      </w:r>
      <w:r w:rsidR="00A163BA" w:rsidRPr="005C04C8">
        <w:rPr>
          <w:b/>
          <w:bCs/>
          <w:i/>
        </w:rPr>
        <w:t>Hint: Consider using the CONCAT function in the PANDA module to append observations</w:t>
      </w:r>
      <w:r w:rsidR="00A163BA" w:rsidRPr="005C04C8">
        <w:rPr>
          <w:b/>
          <w:bCs/>
        </w:rPr>
        <w:t>.</w:t>
      </w:r>
    </w:p>
    <w:p w14:paraId="08F6EBD1" w14:textId="189F3B6B" w:rsidR="00B54C1F" w:rsidRDefault="00B76C93" w:rsidP="00B54C1F">
      <w:pPr>
        <w:pStyle w:val="ListParagraph"/>
      </w:pPr>
      <w:r>
        <w:rPr>
          <w:noProof/>
        </w:rPr>
        <w:drawing>
          <wp:inline distT="0" distB="0" distL="0" distR="0" wp14:anchorId="2FB72A99" wp14:editId="74A717AA">
            <wp:extent cx="5943600" cy="50819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Q2-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16EF8" w14:textId="2D9C4B1E" w:rsidR="00365E12" w:rsidRDefault="00A863D6" w:rsidP="007A1D79">
      <w:pPr>
        <w:pStyle w:val="ListParagraph"/>
      </w:pPr>
      <w:r>
        <w:t xml:space="preserve">For the entire data there are outliers </w:t>
      </w:r>
      <w:r w:rsidR="00E9200E">
        <w:t xml:space="preserve">only </w:t>
      </w:r>
      <w:r w:rsidR="00915E48">
        <w:t xml:space="preserve">below the </w:t>
      </w:r>
      <w:r>
        <w:t>lower whicker.</w:t>
      </w:r>
    </w:p>
    <w:p w14:paraId="1E15FA65" w14:textId="08E09838" w:rsidR="00A863D6" w:rsidRDefault="00A863D6" w:rsidP="007A1D79">
      <w:pPr>
        <w:pStyle w:val="ListParagraph"/>
      </w:pPr>
      <w:r>
        <w:t xml:space="preserve">For category group=0 there are outliers </w:t>
      </w:r>
      <w:r w:rsidR="00E9200E">
        <w:t>only</w:t>
      </w:r>
      <w:r w:rsidR="00915E48">
        <w:t xml:space="preserve"> below the </w:t>
      </w:r>
      <w:r>
        <w:t>lower whicker.</w:t>
      </w:r>
    </w:p>
    <w:p w14:paraId="0FF29C8F" w14:textId="2714ED17" w:rsidR="00A863D6" w:rsidRDefault="00A863D6" w:rsidP="007A1D79">
      <w:pPr>
        <w:pStyle w:val="ListParagraph"/>
      </w:pPr>
      <w:r>
        <w:t xml:space="preserve">For category group=1 there are outliers on both </w:t>
      </w:r>
      <w:r w:rsidR="00915E48">
        <w:t xml:space="preserve">above the </w:t>
      </w:r>
      <w:r>
        <w:t xml:space="preserve">upper </w:t>
      </w:r>
      <w:r w:rsidR="00915E48">
        <w:t xml:space="preserve">whisker </w:t>
      </w:r>
      <w:r>
        <w:t xml:space="preserve">and </w:t>
      </w:r>
      <w:r w:rsidR="00915E48">
        <w:t xml:space="preserve">below the </w:t>
      </w:r>
      <w:r>
        <w:t>lower whicker.</w:t>
      </w:r>
    </w:p>
    <w:p w14:paraId="2ECAE2DB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386DBF54" w14:textId="77777777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6551D633" w14:textId="77777777" w:rsidR="00EB2917" w:rsidRPr="006D74E7" w:rsidRDefault="00873352" w:rsidP="00EB2917">
      <w:pPr>
        <w:rPr>
          <w:b/>
          <w:bCs/>
        </w:rPr>
      </w:pPr>
      <w:r w:rsidRPr="006D74E7">
        <w:rPr>
          <w:b/>
          <w:bCs/>
        </w:rPr>
        <w:t>The data, FRAUD.csv</w:t>
      </w:r>
      <w:r w:rsidR="00EB2917" w:rsidRPr="006D74E7">
        <w:rPr>
          <w:b/>
          <w:bCs/>
        </w:rPr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0F9356D2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>TOTAL_SPEND: Total amount of claims in dollars</w:t>
      </w:r>
    </w:p>
    <w:p w14:paraId="2276662C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 xml:space="preserve">DOCTOR_VISITS: Number of visits to a doctor  </w:t>
      </w:r>
    </w:p>
    <w:p w14:paraId="333A5C15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>NUM_CLAIMS: Number of claims made recently</w:t>
      </w:r>
    </w:p>
    <w:p w14:paraId="60EB7103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>MEMBER_DURATION: Membership duration in number of months</w:t>
      </w:r>
    </w:p>
    <w:p w14:paraId="435B62B2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>OPTOM_PRESC: Number of optical examinations</w:t>
      </w:r>
    </w:p>
    <w:p w14:paraId="23E62201" w14:textId="77777777" w:rsidR="00EB2917" w:rsidRPr="006D74E7" w:rsidRDefault="00EB2917" w:rsidP="00EB2917">
      <w:pPr>
        <w:pStyle w:val="ListParagraph"/>
        <w:numPr>
          <w:ilvl w:val="0"/>
          <w:numId w:val="19"/>
        </w:numPr>
        <w:rPr>
          <w:b/>
          <w:bCs/>
        </w:rPr>
      </w:pPr>
      <w:r w:rsidRPr="006D74E7">
        <w:rPr>
          <w:b/>
          <w:bCs/>
        </w:rPr>
        <w:t>NUM_MEMBERS: Number of members covered</w:t>
      </w:r>
    </w:p>
    <w:p w14:paraId="4EB343F3" w14:textId="77777777" w:rsidR="00EB2917" w:rsidRPr="006D74E7" w:rsidRDefault="00EB2917" w:rsidP="00EB2917">
      <w:pPr>
        <w:rPr>
          <w:b/>
          <w:bCs/>
        </w:rPr>
      </w:pPr>
      <w:r w:rsidRPr="006D74E7">
        <w:rPr>
          <w:b/>
          <w:bCs/>
        </w:rPr>
        <w:t>You are asked to use the Nearest Neighbors algorithm to predict</w:t>
      </w:r>
      <w:r w:rsidR="006B7BF4" w:rsidRPr="006D74E7">
        <w:rPr>
          <w:b/>
          <w:bCs/>
        </w:rPr>
        <w:t xml:space="preserve"> the</w:t>
      </w:r>
      <w:r w:rsidRPr="006D74E7">
        <w:rPr>
          <w:b/>
          <w:bCs/>
        </w:rPr>
        <w:t xml:space="preserve"> likelihood of fraud.</w:t>
      </w:r>
    </w:p>
    <w:p w14:paraId="4E4294F9" w14:textId="13CC6F7A" w:rsidR="00EB2917" w:rsidRPr="006D74E7" w:rsidRDefault="00C021C5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>(5</w:t>
      </w:r>
      <w:r w:rsidR="00EB2917" w:rsidRPr="006D74E7">
        <w:rPr>
          <w:b/>
          <w:bCs/>
        </w:rPr>
        <w:t xml:space="preserve"> points) What percent of investigations are found to be fraudulent?  Please give your answer up to 4 decimal places.</w:t>
      </w:r>
    </w:p>
    <w:p w14:paraId="24DD6474" w14:textId="6A9A6100" w:rsidR="0017281D" w:rsidRDefault="0017281D" w:rsidP="0017281D">
      <w:pPr>
        <w:ind w:left="720"/>
      </w:pPr>
      <w:r>
        <w:t>Total Cases = 5960</w:t>
      </w:r>
    </w:p>
    <w:p w14:paraId="3F8830EA" w14:textId="48E10AF7" w:rsidR="0017281D" w:rsidRDefault="0017281D" w:rsidP="0017281D">
      <w:pPr>
        <w:ind w:left="720"/>
      </w:pPr>
      <w:r>
        <w:t>Fraudulent cases count = 1189</w:t>
      </w:r>
    </w:p>
    <w:p w14:paraId="742496E9" w14:textId="3ABE4D6C" w:rsidR="00D37AE7" w:rsidRDefault="0017281D" w:rsidP="00D37AE7">
      <w:pPr>
        <w:ind w:left="720"/>
      </w:pPr>
      <w:r>
        <w:t xml:space="preserve">Percent of investigations are found to be fraudulent </w:t>
      </w:r>
      <w:r w:rsidR="00D37AE7">
        <w:t>=</w:t>
      </w:r>
      <w:r>
        <w:t xml:space="preserve"> (</w:t>
      </w:r>
      <w:r w:rsidR="00D37AE7">
        <w:t>1189*100</w:t>
      </w:r>
      <w:r>
        <w:t>)</w:t>
      </w:r>
      <w:r w:rsidR="00D37AE7">
        <w:t>/5960 = 19.9497%</w:t>
      </w:r>
    </w:p>
    <w:p w14:paraId="6B59EA2C" w14:textId="77777777" w:rsidR="00284EC4" w:rsidRDefault="00284EC4" w:rsidP="00284EC4">
      <w:pPr>
        <w:pStyle w:val="ListParagraph"/>
      </w:pPr>
    </w:p>
    <w:p w14:paraId="73799264" w14:textId="08231B54" w:rsidR="00EB2917" w:rsidRPr="006D74E7" w:rsidRDefault="00EB2917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 xml:space="preserve">(5 points) Use the </w:t>
      </w:r>
      <w:r w:rsidR="00873352" w:rsidRPr="006D74E7">
        <w:rPr>
          <w:b/>
          <w:bCs/>
        </w:rPr>
        <w:t xml:space="preserve">BOXPLOT function to produce </w:t>
      </w:r>
      <w:r w:rsidRPr="006D74E7">
        <w:rPr>
          <w:b/>
          <w:bCs/>
        </w:rPr>
        <w:t>horizontal box-plot</w:t>
      </w:r>
      <w:r w:rsidR="00873352" w:rsidRPr="006D74E7">
        <w:rPr>
          <w:b/>
          <w:bCs/>
        </w:rPr>
        <w:t xml:space="preserve">s.  For each interval variable, </w:t>
      </w:r>
      <w:r w:rsidRPr="006D74E7">
        <w:rPr>
          <w:b/>
          <w:bCs/>
        </w:rPr>
        <w:t>one box-plot for the fraudulent observations, and another box-plot for the non-fraudulent observations.  These two box-plots must appear in the same graph for each interval variable.</w:t>
      </w:r>
    </w:p>
    <w:p w14:paraId="2C81238B" w14:textId="24C1DAA9" w:rsidR="0015539B" w:rsidRDefault="0015539B" w:rsidP="0015539B">
      <w:pPr>
        <w:ind w:left="720"/>
      </w:pPr>
      <w:r>
        <w:rPr>
          <w:noProof/>
        </w:rPr>
        <w:lastRenderedPageBreak/>
        <w:drawing>
          <wp:inline distT="0" distB="0" distL="0" distR="0" wp14:anchorId="770FADA2" wp14:editId="633B27E5">
            <wp:extent cx="5943600" cy="5067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-b-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E47FB8" wp14:editId="1B583DFC">
            <wp:extent cx="5943600" cy="50577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3-b-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E53EC" w14:textId="0E88297F" w:rsidR="00D7159F" w:rsidRDefault="00D7159F" w:rsidP="0015539B">
      <w:pPr>
        <w:ind w:left="720"/>
      </w:pPr>
      <w:r>
        <w:rPr>
          <w:noProof/>
        </w:rPr>
        <w:lastRenderedPageBreak/>
        <w:drawing>
          <wp:inline distT="0" distB="0" distL="0" distR="0" wp14:anchorId="18ACA928" wp14:editId="6469BDC8">
            <wp:extent cx="5943600" cy="50723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3-b-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202A3" w14:textId="0624CE86" w:rsidR="00B02676" w:rsidRDefault="00D7159F" w:rsidP="00B02676">
      <w:pPr>
        <w:pStyle w:val="ListParagraph"/>
      </w:pPr>
      <w:r>
        <w:rPr>
          <w:noProof/>
        </w:rPr>
        <w:lastRenderedPageBreak/>
        <w:drawing>
          <wp:inline distT="0" distB="0" distL="0" distR="0" wp14:anchorId="4D13941D" wp14:editId="2C249737">
            <wp:extent cx="5943600" cy="506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3-b-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FBDB0" w14:textId="60AA293D" w:rsidR="00D7159F" w:rsidRDefault="00D7159F" w:rsidP="00B02676">
      <w:pPr>
        <w:pStyle w:val="ListParagraph"/>
      </w:pPr>
      <w:r>
        <w:rPr>
          <w:noProof/>
        </w:rPr>
        <w:lastRenderedPageBreak/>
        <w:drawing>
          <wp:inline distT="0" distB="0" distL="0" distR="0" wp14:anchorId="7AFCF906" wp14:editId="44D5F82F">
            <wp:extent cx="5943600" cy="50596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Q3-b-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632DE" w14:textId="0C4D7024" w:rsidR="00D7159F" w:rsidRDefault="00D7159F" w:rsidP="00B02676">
      <w:pPr>
        <w:pStyle w:val="ListParagraph"/>
      </w:pPr>
      <w:r>
        <w:rPr>
          <w:noProof/>
        </w:rPr>
        <w:lastRenderedPageBreak/>
        <w:drawing>
          <wp:inline distT="0" distB="0" distL="0" distR="0" wp14:anchorId="11D3BF31" wp14:editId="50230381">
            <wp:extent cx="5943600" cy="506603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3-b-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E0A7" w14:textId="77777777" w:rsidR="00D7159F" w:rsidRDefault="00D7159F" w:rsidP="00B02676">
      <w:pPr>
        <w:pStyle w:val="ListParagraph"/>
      </w:pPr>
    </w:p>
    <w:p w14:paraId="745BE7E0" w14:textId="77777777" w:rsidR="00EE1521" w:rsidRPr="006D74E7" w:rsidRDefault="00EB2917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>(</w:t>
      </w:r>
      <w:r w:rsidR="00A974B9" w:rsidRPr="006D74E7">
        <w:rPr>
          <w:b/>
          <w:bCs/>
        </w:rPr>
        <w:t>10</w:t>
      </w:r>
      <w:r w:rsidRPr="006D74E7">
        <w:rPr>
          <w:b/>
          <w:bCs/>
        </w:rPr>
        <w:t xml:space="preserve"> points) </w:t>
      </w:r>
      <w:r w:rsidR="00873352" w:rsidRPr="006D74E7">
        <w:rPr>
          <w:b/>
          <w:bCs/>
        </w:rPr>
        <w:t>O</w:t>
      </w:r>
      <w:r w:rsidRPr="006D74E7">
        <w:rPr>
          <w:b/>
          <w:bCs/>
        </w:rPr>
        <w:t>rthonormalize interval variables</w:t>
      </w:r>
      <w:r w:rsidR="00873352" w:rsidRPr="006D74E7">
        <w:rPr>
          <w:b/>
          <w:bCs/>
        </w:rPr>
        <w:t xml:space="preserve"> and use the resulting variables for the nearest neighbor analysis</w:t>
      </w:r>
      <w:r w:rsidRPr="006D74E7">
        <w:rPr>
          <w:b/>
          <w:bCs/>
        </w:rPr>
        <w:t xml:space="preserve">. </w:t>
      </w:r>
      <w:r w:rsidR="00873352" w:rsidRPr="006D74E7">
        <w:rPr>
          <w:b/>
          <w:bCs/>
        </w:rPr>
        <w:t>Use only the dimensions whose correspondin</w:t>
      </w:r>
      <w:r w:rsidR="00EE1521" w:rsidRPr="006D74E7">
        <w:rPr>
          <w:b/>
          <w:bCs/>
        </w:rPr>
        <w:t>g eigenvalues are greater than one.</w:t>
      </w:r>
    </w:p>
    <w:p w14:paraId="04DB7337" w14:textId="45C7146A" w:rsidR="007B4F3C" w:rsidRPr="006D74E7" w:rsidRDefault="00EE1521" w:rsidP="00FF2C42">
      <w:pPr>
        <w:pStyle w:val="ListParagraph"/>
        <w:numPr>
          <w:ilvl w:val="1"/>
          <w:numId w:val="10"/>
        </w:numPr>
        <w:rPr>
          <w:b/>
          <w:bCs/>
        </w:rPr>
      </w:pPr>
      <w:r w:rsidRPr="006D74E7">
        <w:rPr>
          <w:b/>
          <w:bCs/>
        </w:rPr>
        <w:t xml:space="preserve">(5 points) </w:t>
      </w:r>
      <w:r w:rsidR="00873352" w:rsidRPr="006D74E7">
        <w:rPr>
          <w:b/>
          <w:bCs/>
        </w:rPr>
        <w:t>Ho</w:t>
      </w:r>
      <w:r w:rsidRPr="006D74E7">
        <w:rPr>
          <w:b/>
          <w:bCs/>
        </w:rPr>
        <w:t>w many dimensions are used?</w:t>
      </w:r>
    </w:p>
    <w:p w14:paraId="0166EF7E" w14:textId="786AE3A7" w:rsidR="00D71CA7" w:rsidRDefault="00F04C09" w:rsidP="00D71CA7">
      <w:pPr>
        <w:ind w:left="720" w:firstLine="720"/>
      </w:pPr>
      <w:r>
        <w:t>6</w:t>
      </w:r>
      <w:r w:rsidR="00D71CA7">
        <w:t xml:space="preserve"> dimension</w:t>
      </w:r>
      <w:r w:rsidR="00A50B60">
        <w:t>s</w:t>
      </w:r>
      <w:r w:rsidR="00D71CA7">
        <w:t xml:space="preserve"> are used.</w:t>
      </w:r>
    </w:p>
    <w:p w14:paraId="71DFBBC0" w14:textId="54DD39B6" w:rsidR="00873352" w:rsidRPr="006D74E7" w:rsidRDefault="00EE1521" w:rsidP="00EE1521">
      <w:pPr>
        <w:pStyle w:val="ListParagraph"/>
        <w:numPr>
          <w:ilvl w:val="1"/>
          <w:numId w:val="10"/>
        </w:numPr>
        <w:rPr>
          <w:b/>
          <w:bCs/>
        </w:rPr>
      </w:pPr>
      <w:r w:rsidRPr="006D74E7">
        <w:rPr>
          <w:b/>
          <w:bCs/>
        </w:rPr>
        <w:t xml:space="preserve">(5 points) </w:t>
      </w:r>
      <w:r w:rsidR="00873352" w:rsidRPr="006D74E7">
        <w:rPr>
          <w:b/>
          <w:bCs/>
        </w:rPr>
        <w:t>Please provide the transformation matrix?</w:t>
      </w:r>
      <w:r w:rsidR="006D228B" w:rsidRPr="006D74E7">
        <w:rPr>
          <w:b/>
          <w:bCs/>
        </w:rPr>
        <w:t xml:space="preserve">  You must provide proof that the resulting variables are actually orthonormal.</w:t>
      </w:r>
    </w:p>
    <w:p w14:paraId="6C084971" w14:textId="77777777" w:rsidR="006417BB" w:rsidRDefault="00E61A44" w:rsidP="00256154">
      <w:pPr>
        <w:ind w:left="1440"/>
      </w:pPr>
      <w:r>
        <w:t xml:space="preserve">Transformation matrix = </w:t>
      </w:r>
    </w:p>
    <w:p w14:paraId="669F42CA" w14:textId="08A9900F" w:rsidR="00256154" w:rsidRDefault="00256154" w:rsidP="00256154">
      <w:pPr>
        <w:ind w:left="1440"/>
      </w:pPr>
      <w:r>
        <w:t>[[-6.49862374e-08 -2.41194689e-</w:t>
      </w:r>
      <w:proofErr w:type="gramStart"/>
      <w:r>
        <w:t>07  2.69941036e</w:t>
      </w:r>
      <w:proofErr w:type="gramEnd"/>
      <w:r>
        <w:t>-07 -2.42525871e-07</w:t>
      </w:r>
    </w:p>
    <w:p w14:paraId="06D221C4" w14:textId="77777777" w:rsidR="00256154" w:rsidRDefault="00256154" w:rsidP="00256154">
      <w:pPr>
        <w:ind w:left="1440"/>
      </w:pPr>
      <w:r>
        <w:t xml:space="preserve">  -7.90492750e-</w:t>
      </w:r>
      <w:proofErr w:type="gramStart"/>
      <w:r>
        <w:t>07  5.96286732e</w:t>
      </w:r>
      <w:proofErr w:type="gramEnd"/>
      <w:r>
        <w:t>-07]</w:t>
      </w:r>
    </w:p>
    <w:p w14:paraId="466622A3" w14:textId="77777777" w:rsidR="00256154" w:rsidRDefault="00256154" w:rsidP="00256154">
      <w:pPr>
        <w:ind w:left="1440"/>
      </w:pPr>
      <w:r>
        <w:t xml:space="preserve"> [ 7.31656633e-05 -2.94741983e-</w:t>
      </w:r>
      <w:proofErr w:type="gramStart"/>
      <w:r>
        <w:t>04  9.48855536e</w:t>
      </w:r>
      <w:proofErr w:type="gramEnd"/>
      <w:r>
        <w:t>-05  1.77761538e-03</w:t>
      </w:r>
    </w:p>
    <w:p w14:paraId="574B972A" w14:textId="77777777" w:rsidR="00256154" w:rsidRDefault="00256154" w:rsidP="00256154">
      <w:pPr>
        <w:ind w:left="1440"/>
      </w:pPr>
      <w:r>
        <w:t xml:space="preserve">   3.51604254e-</w:t>
      </w:r>
      <w:proofErr w:type="gramStart"/>
      <w:r>
        <w:t>06  2.20559915e</w:t>
      </w:r>
      <w:proofErr w:type="gramEnd"/>
      <w:r>
        <w:t>-10]</w:t>
      </w:r>
    </w:p>
    <w:p w14:paraId="09F2F8D5" w14:textId="77777777" w:rsidR="00256154" w:rsidRDefault="00256154" w:rsidP="00256154">
      <w:pPr>
        <w:ind w:left="1440"/>
      </w:pPr>
      <w:r>
        <w:lastRenderedPageBreak/>
        <w:t xml:space="preserve"> [-1.18697179e-</w:t>
      </w:r>
      <w:proofErr w:type="gramStart"/>
      <w:r>
        <w:t>02  1.70828329e</w:t>
      </w:r>
      <w:proofErr w:type="gramEnd"/>
      <w:r>
        <w:t>-03 -7.68683456e-04  2.03673350e-05</w:t>
      </w:r>
    </w:p>
    <w:p w14:paraId="4940BD4C" w14:textId="77777777" w:rsidR="00256154" w:rsidRDefault="00256154" w:rsidP="00256154">
      <w:pPr>
        <w:ind w:left="1440"/>
      </w:pPr>
      <w:r>
        <w:t xml:space="preserve">   1.76401304e-</w:t>
      </w:r>
      <w:proofErr w:type="gramStart"/>
      <w:r>
        <w:t>07  9.09938972e</w:t>
      </w:r>
      <w:proofErr w:type="gramEnd"/>
      <w:r>
        <w:t>-12]</w:t>
      </w:r>
    </w:p>
    <w:p w14:paraId="53AAF61C" w14:textId="77777777" w:rsidR="00256154" w:rsidRDefault="00256154" w:rsidP="00256154">
      <w:pPr>
        <w:ind w:left="1440"/>
      </w:pPr>
      <w:r>
        <w:t xml:space="preserve"> [ 1.92524315e-06 -5.37085514e-</w:t>
      </w:r>
      <w:proofErr w:type="gramStart"/>
      <w:r>
        <w:t>05  2.32038406e</w:t>
      </w:r>
      <w:proofErr w:type="gramEnd"/>
      <w:r>
        <w:t>-05 -5.78327741e-05</w:t>
      </w:r>
    </w:p>
    <w:p w14:paraId="60B0606B" w14:textId="77777777" w:rsidR="00256154" w:rsidRDefault="00256154" w:rsidP="00256154">
      <w:pPr>
        <w:ind w:left="1440"/>
      </w:pPr>
      <w:r>
        <w:t xml:space="preserve">   1.08753133e-</w:t>
      </w:r>
      <w:proofErr w:type="gramStart"/>
      <w:r>
        <w:t>04  4.32672436e</w:t>
      </w:r>
      <w:proofErr w:type="gramEnd"/>
      <w:r>
        <w:t>-09]</w:t>
      </w:r>
    </w:p>
    <w:p w14:paraId="696FD750" w14:textId="77777777" w:rsidR="00256154" w:rsidRDefault="00256154" w:rsidP="00256154">
      <w:pPr>
        <w:ind w:left="1440"/>
      </w:pPr>
      <w:r>
        <w:t xml:space="preserve"> [ 8.34989734e-04 -2.29964514e-03 -7.25509934e-</w:t>
      </w:r>
      <w:proofErr w:type="gramStart"/>
      <w:r>
        <w:t>03  1.11508242e</w:t>
      </w:r>
      <w:proofErr w:type="gramEnd"/>
      <w:r>
        <w:t>-05</w:t>
      </w:r>
    </w:p>
    <w:p w14:paraId="02A40E3A" w14:textId="77777777" w:rsidR="00256154" w:rsidRDefault="00256154" w:rsidP="00256154">
      <w:pPr>
        <w:ind w:left="1440"/>
      </w:pPr>
      <w:r>
        <w:t xml:space="preserve">   2.39238772e-</w:t>
      </w:r>
      <w:proofErr w:type="gramStart"/>
      <w:r>
        <w:t>07  2.85768709e</w:t>
      </w:r>
      <w:proofErr w:type="gramEnd"/>
      <w:r>
        <w:t>-11]</w:t>
      </w:r>
    </w:p>
    <w:p w14:paraId="6AC28BB4" w14:textId="77777777" w:rsidR="00256154" w:rsidRDefault="00256154" w:rsidP="00256154">
      <w:pPr>
        <w:ind w:left="1440"/>
      </w:pPr>
      <w:r>
        <w:t xml:space="preserve"> [ 2.10964750e-</w:t>
      </w:r>
      <w:proofErr w:type="gramStart"/>
      <w:r>
        <w:t>03  1.05319439e</w:t>
      </w:r>
      <w:proofErr w:type="gramEnd"/>
      <w:r>
        <w:t>-02 -1.45669326e-03  4.85837631e-05</w:t>
      </w:r>
    </w:p>
    <w:p w14:paraId="551F73D5" w14:textId="5BBCCCD4" w:rsidR="006A4D69" w:rsidRDefault="00256154" w:rsidP="00256154">
      <w:pPr>
        <w:ind w:left="1440"/>
      </w:pPr>
      <w:r>
        <w:t xml:space="preserve">   6.76601477e-</w:t>
      </w:r>
      <w:proofErr w:type="gramStart"/>
      <w:r>
        <w:t>07  4.66565230e</w:t>
      </w:r>
      <w:proofErr w:type="gramEnd"/>
      <w:r>
        <w:t>-11]]</w:t>
      </w:r>
    </w:p>
    <w:p w14:paraId="750ABD06" w14:textId="77777777" w:rsidR="00105920" w:rsidRDefault="00105920" w:rsidP="00256154">
      <w:pPr>
        <w:ind w:left="1440"/>
      </w:pPr>
    </w:p>
    <w:p w14:paraId="63B4EEC2" w14:textId="55E76353" w:rsidR="00BE6B76" w:rsidRDefault="00BE514A" w:rsidP="00296AB1">
      <w:pPr>
        <w:ind w:left="1440"/>
      </w:pPr>
      <w:r>
        <w:t>Here resultant matrix in identity. So, every vector in it has magnitude 1 and every pair of vectors are perpendicular to each other means their dot product will be 0</w:t>
      </w:r>
      <w:r w:rsidR="00276A05">
        <w:t>. This proves that result is orthonormal.</w:t>
      </w:r>
    </w:p>
    <w:p w14:paraId="2F32AC7D" w14:textId="77777777" w:rsidR="00525BD7" w:rsidRDefault="00525BD7" w:rsidP="00085B1F">
      <w:pPr>
        <w:pStyle w:val="ListParagraph"/>
        <w:ind w:left="1080"/>
      </w:pPr>
    </w:p>
    <w:p w14:paraId="460FF513" w14:textId="77777777" w:rsidR="00EE1521" w:rsidRPr="006D74E7" w:rsidRDefault="00A974B9" w:rsidP="00873352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>(10</w:t>
      </w:r>
      <w:r w:rsidR="00EB2917" w:rsidRPr="006D74E7">
        <w:rPr>
          <w:b/>
          <w:bCs/>
        </w:rPr>
        <w:t xml:space="preserve"> points) Use the </w:t>
      </w:r>
      <w:proofErr w:type="spellStart"/>
      <w:r w:rsidR="00873352" w:rsidRPr="006D74E7">
        <w:rPr>
          <w:b/>
          <w:bCs/>
        </w:rPr>
        <w:t>NearestNeighbors</w:t>
      </w:r>
      <w:proofErr w:type="spellEnd"/>
      <w:r w:rsidR="00873352" w:rsidRPr="006D74E7">
        <w:rPr>
          <w:b/>
          <w:bCs/>
        </w:rPr>
        <w:t xml:space="preserve"> module </w:t>
      </w:r>
      <w:r w:rsidR="00EB2917" w:rsidRPr="006D74E7">
        <w:rPr>
          <w:b/>
          <w:bCs/>
        </w:rPr>
        <w:t xml:space="preserve">to execute the Nearest Neighbors algorithm using exactly </w:t>
      </w:r>
      <w:r w:rsidR="003F600A" w:rsidRPr="006D74E7">
        <w:rPr>
          <w:b/>
          <w:bCs/>
          <w:u w:val="single"/>
        </w:rPr>
        <w:t>five</w:t>
      </w:r>
      <w:r w:rsidR="00EB2917" w:rsidRPr="006D74E7">
        <w:rPr>
          <w:b/>
          <w:bCs/>
        </w:rPr>
        <w:t xml:space="preserve"> neighbors and the </w:t>
      </w:r>
      <w:r w:rsidR="00873352" w:rsidRPr="006D74E7">
        <w:rPr>
          <w:b/>
          <w:bCs/>
        </w:rPr>
        <w:t>resulting variables you have chosen in c</w:t>
      </w:r>
      <w:r w:rsidR="00EB2917" w:rsidRPr="006D74E7">
        <w:rPr>
          <w:b/>
          <w:bCs/>
        </w:rPr>
        <w:t>)</w:t>
      </w:r>
      <w:r w:rsidR="00EE1521" w:rsidRPr="006D74E7">
        <w:rPr>
          <w:b/>
          <w:bCs/>
        </w:rPr>
        <w:t>.</w:t>
      </w:r>
      <w:r w:rsidR="00873352" w:rsidRPr="006D74E7">
        <w:rPr>
          <w:b/>
          <w:bCs/>
        </w:rPr>
        <w:t xml:space="preserve">  The </w:t>
      </w:r>
      <w:proofErr w:type="spellStart"/>
      <w:r w:rsidR="00873352" w:rsidRPr="006D74E7">
        <w:rPr>
          <w:b/>
          <w:bCs/>
        </w:rPr>
        <w:t>KNeighborsClassifier</w:t>
      </w:r>
      <w:proofErr w:type="spellEnd"/>
      <w:r w:rsidR="00873352" w:rsidRPr="006D74E7">
        <w:rPr>
          <w:b/>
          <w:bCs/>
        </w:rPr>
        <w:t xml:space="preserve"> mo</w:t>
      </w:r>
      <w:r w:rsidR="00195D8E" w:rsidRPr="006D74E7">
        <w:rPr>
          <w:b/>
          <w:bCs/>
        </w:rPr>
        <w:t xml:space="preserve">dule has </w:t>
      </w:r>
      <w:r w:rsidR="0005689A" w:rsidRPr="006D74E7">
        <w:rPr>
          <w:b/>
          <w:bCs/>
        </w:rPr>
        <w:t xml:space="preserve">a </w:t>
      </w:r>
      <w:r w:rsidR="00195D8E" w:rsidRPr="006D74E7">
        <w:rPr>
          <w:b/>
          <w:bCs/>
        </w:rPr>
        <w:t>score</w:t>
      </w:r>
      <w:r w:rsidR="00EE1521" w:rsidRPr="006D74E7">
        <w:rPr>
          <w:b/>
          <w:bCs/>
        </w:rPr>
        <w:t xml:space="preserve"> function.</w:t>
      </w:r>
    </w:p>
    <w:p w14:paraId="6D39C68C" w14:textId="77777777" w:rsidR="0005689A" w:rsidRDefault="0005689A" w:rsidP="0005689A">
      <w:pPr>
        <w:pStyle w:val="ListParagraph"/>
      </w:pPr>
    </w:p>
    <w:p w14:paraId="5C82D13C" w14:textId="2BB277DB" w:rsidR="00E8092F" w:rsidRPr="006D74E7" w:rsidRDefault="00EE1521" w:rsidP="00FF2C42">
      <w:pPr>
        <w:pStyle w:val="ListParagraph"/>
        <w:numPr>
          <w:ilvl w:val="1"/>
          <w:numId w:val="10"/>
        </w:numPr>
        <w:rPr>
          <w:b/>
          <w:bCs/>
        </w:rPr>
      </w:pPr>
      <w:r w:rsidRPr="006D74E7">
        <w:rPr>
          <w:b/>
          <w:bCs/>
        </w:rPr>
        <w:t xml:space="preserve">(5 points) </w:t>
      </w:r>
      <w:r w:rsidR="00873352" w:rsidRPr="006D74E7">
        <w:rPr>
          <w:b/>
          <w:bCs/>
        </w:rPr>
        <w:t>Run th</w:t>
      </w:r>
      <w:r w:rsidR="0005689A" w:rsidRPr="006D74E7">
        <w:rPr>
          <w:b/>
          <w:bCs/>
        </w:rPr>
        <w:t>e score</w:t>
      </w:r>
      <w:r w:rsidR="00873352" w:rsidRPr="006D74E7">
        <w:rPr>
          <w:b/>
          <w:bCs/>
        </w:rPr>
        <w:t xml:space="preserve"> function, provide the function return value</w:t>
      </w:r>
    </w:p>
    <w:p w14:paraId="78ACC98C" w14:textId="1B74D872" w:rsidR="008F2C35" w:rsidRDefault="00EB1202" w:rsidP="008F2C35">
      <w:pPr>
        <w:ind w:left="1440"/>
      </w:pPr>
      <w:r>
        <w:t>Return value</w:t>
      </w:r>
      <w:r w:rsidR="00341607">
        <w:t xml:space="preserve"> is </w:t>
      </w:r>
      <w:r w:rsidR="00341607" w:rsidRPr="00341607">
        <w:t>0.8778523489932886</w:t>
      </w:r>
      <w:r w:rsidR="00861AFA">
        <w:t>. that means model has 8</w:t>
      </w:r>
      <w:r w:rsidR="00341607">
        <w:t>7.79</w:t>
      </w:r>
      <w:r w:rsidR="00861AFA">
        <w:t>% accuracy.</w:t>
      </w:r>
    </w:p>
    <w:p w14:paraId="034F32C5" w14:textId="4C4D559C" w:rsidR="008F2C35" w:rsidRPr="006D74E7" w:rsidRDefault="00EE1521" w:rsidP="000C31AB">
      <w:pPr>
        <w:pStyle w:val="ListParagraph"/>
        <w:numPr>
          <w:ilvl w:val="1"/>
          <w:numId w:val="10"/>
        </w:numPr>
        <w:rPr>
          <w:b/>
          <w:bCs/>
        </w:rPr>
      </w:pPr>
      <w:r w:rsidRPr="006D74E7">
        <w:rPr>
          <w:b/>
          <w:bCs/>
        </w:rPr>
        <w:t>(5 points) E</w:t>
      </w:r>
      <w:r w:rsidR="00873352" w:rsidRPr="006D74E7">
        <w:rPr>
          <w:b/>
          <w:bCs/>
        </w:rPr>
        <w:t xml:space="preserve">xplain the meaning of the </w:t>
      </w:r>
      <w:r w:rsidR="0005689A" w:rsidRPr="006D74E7">
        <w:rPr>
          <w:b/>
          <w:bCs/>
        </w:rPr>
        <w:t xml:space="preserve">score </w:t>
      </w:r>
      <w:r w:rsidR="00873352" w:rsidRPr="006D74E7">
        <w:rPr>
          <w:b/>
          <w:bCs/>
        </w:rPr>
        <w:t>function return value.</w:t>
      </w:r>
    </w:p>
    <w:p w14:paraId="78522B2C" w14:textId="613E6917" w:rsidR="008F2C35" w:rsidRDefault="00B974D5" w:rsidP="000C31AB">
      <w:pPr>
        <w:ind w:left="1440"/>
      </w:pPr>
      <w:r>
        <w:t>Score function returns the accuracy of our trained model.</w:t>
      </w:r>
      <w:r w:rsidR="006E7594">
        <w:t xml:space="preserve"> It </w:t>
      </w:r>
      <w:proofErr w:type="gramStart"/>
      <w:r w:rsidR="006E7594">
        <w:t>calculate</w:t>
      </w:r>
      <w:proofErr w:type="gramEnd"/>
      <w:r w:rsidR="006E7594">
        <w:t xml:space="preserve"> accuracy on the bases of provided train data and target</w:t>
      </w:r>
      <w:r w:rsidR="00645346">
        <w:t>ed labels.</w:t>
      </w:r>
    </w:p>
    <w:p w14:paraId="5629B113" w14:textId="77777777" w:rsidR="00E8092F" w:rsidRDefault="00E8092F" w:rsidP="00E8092F">
      <w:pPr>
        <w:pStyle w:val="ListParagraph"/>
        <w:ind w:left="1080"/>
      </w:pPr>
    </w:p>
    <w:p w14:paraId="187B1254" w14:textId="70728B76" w:rsidR="00EB2917" w:rsidRPr="006D74E7" w:rsidRDefault="00CE14A8" w:rsidP="00EB2917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>(5</w:t>
      </w:r>
      <w:r w:rsidR="00EB2917" w:rsidRPr="006D74E7">
        <w:rPr>
          <w:b/>
          <w:bCs/>
        </w:rPr>
        <w:t xml:space="preserve"> points) For the observation which has these input variable values: TOTAL_SPEND = 7500, DOCTOR_VISITS = 15, NUM_CLAIMS = 3, MEMBER_DURATION = 127, OPTOM_PRESC = 2, and NUM_MEMBERS = 2, find its five neighbors.  Please list their input variable values and the target values.</w:t>
      </w:r>
      <w:r w:rsidR="0005689A" w:rsidRPr="006D74E7">
        <w:rPr>
          <w:b/>
          <w:bCs/>
        </w:rPr>
        <w:t xml:space="preserve"> </w:t>
      </w:r>
      <w:r w:rsidR="0005689A" w:rsidRPr="006D74E7">
        <w:rPr>
          <w:b/>
          <w:bCs/>
          <w:i/>
        </w:rPr>
        <w:t>Reminder: transform the input observation using the results in c) before finding the neighbors</w:t>
      </w:r>
      <w:r w:rsidR="0005689A" w:rsidRPr="006D74E7">
        <w:rPr>
          <w:b/>
          <w:bCs/>
        </w:rPr>
        <w:t>.</w:t>
      </w:r>
    </w:p>
    <w:p w14:paraId="75760EA0" w14:textId="6D3DDF78" w:rsidR="00E13D7F" w:rsidRDefault="00E13D7F" w:rsidP="00E13D7F">
      <w:pPr>
        <w:ind w:left="720"/>
      </w:pPr>
      <w:proofErr w:type="spellStart"/>
      <w:r>
        <w:t>testData</w:t>
      </w:r>
      <w:proofErr w:type="spellEnd"/>
      <w:r>
        <w:t xml:space="preserve"> = [7500, 15, 3, 127, 2, 2]</w:t>
      </w:r>
    </w:p>
    <w:p w14:paraId="79B2E013" w14:textId="6B4DCE0F" w:rsidR="004C65D0" w:rsidRDefault="004C65D0" w:rsidP="004C65D0">
      <w:pPr>
        <w:ind w:left="720"/>
      </w:pPr>
      <w:proofErr w:type="spellStart"/>
      <w:r>
        <w:t>targetData</w:t>
      </w:r>
      <w:proofErr w:type="spellEnd"/>
      <w:r>
        <w:t xml:space="preserve"> = [1]</w:t>
      </w:r>
    </w:p>
    <w:p w14:paraId="1C9DAC9F" w14:textId="1D5DFA6E" w:rsidR="003D39F3" w:rsidRDefault="003D39F3" w:rsidP="00E13D7F">
      <w:pPr>
        <w:ind w:left="720"/>
      </w:pPr>
      <w:r>
        <w:t xml:space="preserve">transformed </w:t>
      </w:r>
      <w:proofErr w:type="spellStart"/>
      <w:r>
        <w:t>testdata</w:t>
      </w:r>
      <w:proofErr w:type="spellEnd"/>
      <w:r>
        <w:t xml:space="preserve"> = </w:t>
      </w:r>
      <w:r w:rsidR="00150976" w:rsidRPr="00150976">
        <w:t>[[-0.</w:t>
      </w:r>
      <w:proofErr w:type="gramStart"/>
      <w:r w:rsidR="00150976" w:rsidRPr="00150976">
        <w:t>02886529  0.00853837</w:t>
      </w:r>
      <w:proofErr w:type="gramEnd"/>
      <w:r w:rsidR="00150976" w:rsidRPr="00150976">
        <w:t xml:space="preserve"> -0.01333491  0.0176811   0.00793805  0.0044727 ]]</w:t>
      </w:r>
    </w:p>
    <w:p w14:paraId="5A45DBAD" w14:textId="6661DF58" w:rsidR="00961891" w:rsidRDefault="00F077B1" w:rsidP="00D60848">
      <w:pPr>
        <w:ind w:left="720"/>
      </w:pPr>
      <w:r>
        <w:t xml:space="preserve">5 nearest neighbors = </w:t>
      </w:r>
      <w:r w:rsidR="00CC16A5" w:rsidRPr="00CC16A5">
        <w:t>(</w:t>
      </w:r>
      <w:proofErr w:type="gramStart"/>
      <w:r w:rsidR="00CC16A5" w:rsidRPr="00CC16A5">
        <w:t>array(</w:t>
      </w:r>
      <w:proofErr w:type="gramEnd"/>
      <w:r w:rsidR="00CC16A5" w:rsidRPr="00CC16A5">
        <w:t xml:space="preserve">[[0.        , 0.01045716, 0.01206995, 0.0121862 , 0.0140379 ]]), array([[ 588, 2897, 1199, 1246,  886]], </w:t>
      </w:r>
      <w:proofErr w:type="spellStart"/>
      <w:r w:rsidR="00CC16A5" w:rsidRPr="00CC16A5">
        <w:t>dtype</w:t>
      </w:r>
      <w:proofErr w:type="spellEnd"/>
      <w:r w:rsidR="00CC16A5" w:rsidRPr="00CC16A5">
        <w:t>=int32))</w:t>
      </w:r>
    </w:p>
    <w:p w14:paraId="447ACD9F" w14:textId="78AF041E" w:rsidR="00084402" w:rsidRDefault="004C65D0" w:rsidP="00991AA3">
      <w:pPr>
        <w:pStyle w:val="ListParagraph"/>
        <w:ind w:left="0"/>
      </w:pPr>
      <w:r>
        <w:lastRenderedPageBreak/>
        <w:tab/>
      </w:r>
    </w:p>
    <w:p w14:paraId="362F33F0" w14:textId="104573E8" w:rsidR="00EB2917" w:rsidRPr="006D74E7" w:rsidRDefault="00C021C5" w:rsidP="00991AA3">
      <w:pPr>
        <w:pStyle w:val="ListParagraph"/>
        <w:numPr>
          <w:ilvl w:val="0"/>
          <w:numId w:val="10"/>
        </w:numPr>
        <w:rPr>
          <w:b/>
          <w:bCs/>
        </w:rPr>
      </w:pPr>
      <w:r w:rsidRPr="006D74E7">
        <w:rPr>
          <w:b/>
          <w:bCs/>
        </w:rPr>
        <w:t>(5</w:t>
      </w:r>
      <w:r w:rsidR="00873352" w:rsidRPr="006D74E7">
        <w:rPr>
          <w:b/>
          <w:bCs/>
        </w:rPr>
        <w:t xml:space="preserve"> points) Follow-up with e</w:t>
      </w:r>
      <w:r w:rsidR="00EB2917" w:rsidRPr="006D74E7">
        <w:rPr>
          <w:b/>
          <w:bCs/>
        </w:rPr>
        <w:t xml:space="preserve">), what is the predicted probability of fraudulent (i.e., FRAUD = 1)?  </w:t>
      </w:r>
      <w:r w:rsidR="00CE14A8" w:rsidRPr="006D74E7">
        <w:rPr>
          <w:b/>
          <w:bCs/>
        </w:rPr>
        <w:t xml:space="preserve">If </w:t>
      </w:r>
      <w:r w:rsidR="00EB2917" w:rsidRPr="006D74E7">
        <w:rPr>
          <w:b/>
          <w:bCs/>
        </w:rPr>
        <w:t>your predicted probability</w:t>
      </w:r>
      <w:r w:rsidR="00CE14A8" w:rsidRPr="006D74E7">
        <w:rPr>
          <w:b/>
          <w:bCs/>
        </w:rPr>
        <w:t xml:space="preserve"> is greater than or equal to your answer in a), then </w:t>
      </w:r>
      <w:r w:rsidR="00EB2917" w:rsidRPr="006D74E7">
        <w:rPr>
          <w:b/>
          <w:bCs/>
        </w:rPr>
        <w:t xml:space="preserve">the observation </w:t>
      </w:r>
      <w:r w:rsidR="00CE14A8" w:rsidRPr="006D74E7">
        <w:rPr>
          <w:b/>
          <w:bCs/>
        </w:rPr>
        <w:t xml:space="preserve">will </w:t>
      </w:r>
      <w:r w:rsidR="00EB2917" w:rsidRPr="006D74E7">
        <w:rPr>
          <w:b/>
          <w:bCs/>
        </w:rPr>
        <w:t>be classified as fraudulent</w:t>
      </w:r>
      <w:r w:rsidR="00CE14A8" w:rsidRPr="006D74E7">
        <w:rPr>
          <w:b/>
          <w:bCs/>
        </w:rPr>
        <w:t xml:space="preserve">.  Otherwise, non-fraudulent.  </w:t>
      </w:r>
      <w:r w:rsidR="003940C1" w:rsidRPr="006D74E7">
        <w:rPr>
          <w:b/>
          <w:bCs/>
        </w:rPr>
        <w:t xml:space="preserve">Based on this criterion, </w:t>
      </w:r>
      <w:r w:rsidR="00EB2917" w:rsidRPr="006D74E7">
        <w:rPr>
          <w:b/>
          <w:bCs/>
        </w:rPr>
        <w:t>will th</w:t>
      </w:r>
      <w:r w:rsidR="00CE14A8" w:rsidRPr="006D74E7">
        <w:rPr>
          <w:b/>
          <w:bCs/>
        </w:rPr>
        <w:t>is observation be misclassified</w:t>
      </w:r>
      <w:r w:rsidR="006B7BF4" w:rsidRPr="006D74E7">
        <w:rPr>
          <w:b/>
          <w:bCs/>
        </w:rPr>
        <w:t>?</w:t>
      </w:r>
    </w:p>
    <w:p w14:paraId="537C57A2" w14:textId="39F17D19" w:rsidR="00AD5D07" w:rsidRDefault="001C4E0B" w:rsidP="00AD5D07">
      <w:pPr>
        <w:ind w:left="720"/>
      </w:pPr>
      <w:r>
        <w:t xml:space="preserve">Predicted </w:t>
      </w:r>
      <w:r w:rsidR="00AD5D07" w:rsidRPr="00AD5D07">
        <w:t>fraud probability = [[0.</w:t>
      </w:r>
      <w:r w:rsidR="007D34B5">
        <w:t xml:space="preserve"> </w:t>
      </w:r>
      <w:r w:rsidR="00B148EC">
        <w:t>1</w:t>
      </w:r>
      <w:r w:rsidR="007D34B5">
        <w:t>.</w:t>
      </w:r>
      <w:r w:rsidR="00AD5D07" w:rsidRPr="00AD5D07">
        <w:t>]]</w:t>
      </w:r>
    </w:p>
    <w:p w14:paraId="6A87D938" w14:textId="0BED4A25" w:rsidR="001C4E0B" w:rsidRDefault="001C4E0B" w:rsidP="00455BFD">
      <w:pPr>
        <w:ind w:left="720"/>
      </w:pPr>
      <w:proofErr w:type="gramStart"/>
      <w:r>
        <w:t>P(</w:t>
      </w:r>
      <w:proofErr w:type="gramEnd"/>
      <w:r>
        <w:t xml:space="preserve">is fraud) = </w:t>
      </w:r>
      <w:r w:rsidR="007D34B5">
        <w:t>1.0</w:t>
      </w:r>
    </w:p>
    <w:p w14:paraId="6E449397" w14:textId="139B2A68" w:rsidR="007D34B5" w:rsidRDefault="007D34B5" w:rsidP="00455BFD">
      <w:pPr>
        <w:ind w:left="720"/>
      </w:pPr>
      <w:proofErr w:type="gramStart"/>
      <w:r>
        <w:t>P(</w:t>
      </w:r>
      <w:proofErr w:type="gramEnd"/>
      <w:r>
        <w:t xml:space="preserve">is not fraud) = 0.0 </w:t>
      </w:r>
    </w:p>
    <w:p w14:paraId="094019CD" w14:textId="735A7395" w:rsidR="00635F5F" w:rsidRDefault="00635F5F" w:rsidP="00AD5D07">
      <w:pPr>
        <w:ind w:left="720"/>
      </w:pPr>
      <w:r>
        <w:t>This observation is fraudulent.</w:t>
      </w:r>
    </w:p>
    <w:p w14:paraId="701114A9" w14:textId="66494103" w:rsidR="00635F5F" w:rsidRDefault="00CD172F" w:rsidP="00AD5D07">
      <w:pPr>
        <w:ind w:left="720"/>
      </w:pPr>
      <w:r>
        <w:t xml:space="preserve">Here misclassification rate is </w:t>
      </w:r>
      <w:r w:rsidR="00455BFD" w:rsidRPr="00455BFD">
        <w:t>12</w:t>
      </w:r>
      <w:r w:rsidR="00455BFD">
        <w:t>.</w:t>
      </w:r>
      <w:r w:rsidR="00455BFD" w:rsidRPr="00455BFD">
        <w:t>21</w:t>
      </w:r>
      <w:r>
        <w:t>%. based on this criterion this observation will not be misclassified.</w:t>
      </w:r>
    </w:p>
    <w:p w14:paraId="5F75531F" w14:textId="77777777" w:rsidR="001C4E0B" w:rsidRDefault="001C4E0B" w:rsidP="00AD5D07">
      <w:pPr>
        <w:ind w:left="720"/>
      </w:pPr>
    </w:p>
    <w:p w14:paraId="7DB3D296" w14:textId="77777777" w:rsidR="001C4E0B" w:rsidRDefault="001C4E0B" w:rsidP="00AD5D07">
      <w:pPr>
        <w:ind w:left="720"/>
      </w:pPr>
    </w:p>
    <w:p w14:paraId="624A5480" w14:textId="77777777" w:rsidR="00FE037F" w:rsidRPr="00CB032E" w:rsidRDefault="00FE037F" w:rsidP="00FE037F">
      <w:pPr>
        <w:ind w:left="720"/>
      </w:pPr>
    </w:p>
    <w:sectPr w:rsidR="00FE037F" w:rsidRPr="00CB032E" w:rsidSect="00416A63">
      <w:headerReference w:type="default" r:id="rId19"/>
      <w:footerReference w:type="default" r:id="rId20"/>
      <w:foot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CA858" w14:textId="77777777" w:rsidR="00DD60C4" w:rsidRDefault="00DD60C4" w:rsidP="00FD10A7">
      <w:pPr>
        <w:spacing w:after="0" w:line="240" w:lineRule="auto"/>
      </w:pPr>
      <w:r>
        <w:separator/>
      </w:r>
    </w:p>
  </w:endnote>
  <w:endnote w:type="continuationSeparator" w:id="0">
    <w:p w14:paraId="479AA290" w14:textId="77777777" w:rsidR="00DD60C4" w:rsidRDefault="00DD60C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BAC3C1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7DF487AB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273A7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B0BB286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F2D601" w14:textId="77777777" w:rsidR="00DD60C4" w:rsidRDefault="00DD60C4" w:rsidP="00FD10A7">
      <w:pPr>
        <w:spacing w:after="0" w:line="240" w:lineRule="auto"/>
      </w:pPr>
      <w:r>
        <w:separator/>
      </w:r>
    </w:p>
  </w:footnote>
  <w:footnote w:type="continuationSeparator" w:id="0">
    <w:p w14:paraId="27B0508C" w14:textId="77777777" w:rsidR="00DD60C4" w:rsidRDefault="00DD60C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713C4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0E0458">
      <w:t>Fall</w:t>
    </w:r>
    <w:r w:rsidR="00D47645">
      <w:t xml:space="preserve"> 2019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NKgFAJDqYFUtAAAA"/>
  </w:docVars>
  <w:rsids>
    <w:rsidRoot w:val="007E30AB"/>
    <w:rsid w:val="0001592E"/>
    <w:rsid w:val="0002095A"/>
    <w:rsid w:val="00020D6D"/>
    <w:rsid w:val="00023391"/>
    <w:rsid w:val="00030932"/>
    <w:rsid w:val="000375B5"/>
    <w:rsid w:val="0004377C"/>
    <w:rsid w:val="00053642"/>
    <w:rsid w:val="0005689A"/>
    <w:rsid w:val="0006332A"/>
    <w:rsid w:val="0007471E"/>
    <w:rsid w:val="000752BA"/>
    <w:rsid w:val="00084402"/>
    <w:rsid w:val="00085B1F"/>
    <w:rsid w:val="000B34D6"/>
    <w:rsid w:val="000B3BB8"/>
    <w:rsid w:val="000C1B49"/>
    <w:rsid w:val="000C31AB"/>
    <w:rsid w:val="000C46CA"/>
    <w:rsid w:val="000C557B"/>
    <w:rsid w:val="000C6553"/>
    <w:rsid w:val="000C6C3B"/>
    <w:rsid w:val="000D6D80"/>
    <w:rsid w:val="000D7F1D"/>
    <w:rsid w:val="000E0458"/>
    <w:rsid w:val="000F0919"/>
    <w:rsid w:val="000F1CBF"/>
    <w:rsid w:val="00103431"/>
    <w:rsid w:val="00105920"/>
    <w:rsid w:val="001172BA"/>
    <w:rsid w:val="001248BE"/>
    <w:rsid w:val="0012567D"/>
    <w:rsid w:val="00134A22"/>
    <w:rsid w:val="001403D8"/>
    <w:rsid w:val="001475F9"/>
    <w:rsid w:val="0015070A"/>
    <w:rsid w:val="00150976"/>
    <w:rsid w:val="0015539B"/>
    <w:rsid w:val="00156579"/>
    <w:rsid w:val="0016081F"/>
    <w:rsid w:val="0017281D"/>
    <w:rsid w:val="00173462"/>
    <w:rsid w:val="00175311"/>
    <w:rsid w:val="00182B90"/>
    <w:rsid w:val="001832C6"/>
    <w:rsid w:val="001848CC"/>
    <w:rsid w:val="00184CCA"/>
    <w:rsid w:val="00186362"/>
    <w:rsid w:val="00195D8E"/>
    <w:rsid w:val="001A460D"/>
    <w:rsid w:val="001A5D60"/>
    <w:rsid w:val="001A6E99"/>
    <w:rsid w:val="001B6100"/>
    <w:rsid w:val="001C4809"/>
    <w:rsid w:val="001C4E0B"/>
    <w:rsid w:val="001D34FD"/>
    <w:rsid w:val="002012C8"/>
    <w:rsid w:val="00202F34"/>
    <w:rsid w:val="002066E6"/>
    <w:rsid w:val="0021297B"/>
    <w:rsid w:val="00223469"/>
    <w:rsid w:val="00227C41"/>
    <w:rsid w:val="00234C59"/>
    <w:rsid w:val="00235150"/>
    <w:rsid w:val="00256154"/>
    <w:rsid w:val="0027387C"/>
    <w:rsid w:val="00276A05"/>
    <w:rsid w:val="00284EC4"/>
    <w:rsid w:val="00295241"/>
    <w:rsid w:val="00296AB1"/>
    <w:rsid w:val="002A1749"/>
    <w:rsid w:val="002D3771"/>
    <w:rsid w:val="002E56F4"/>
    <w:rsid w:val="003126A2"/>
    <w:rsid w:val="00314354"/>
    <w:rsid w:val="00314372"/>
    <w:rsid w:val="003148A5"/>
    <w:rsid w:val="0032202D"/>
    <w:rsid w:val="003271DC"/>
    <w:rsid w:val="00341607"/>
    <w:rsid w:val="00341DB3"/>
    <w:rsid w:val="003421A5"/>
    <w:rsid w:val="0035422A"/>
    <w:rsid w:val="003640C0"/>
    <w:rsid w:val="0036527A"/>
    <w:rsid w:val="00365E12"/>
    <w:rsid w:val="00370DA4"/>
    <w:rsid w:val="003755BA"/>
    <w:rsid w:val="00375D5E"/>
    <w:rsid w:val="0038003A"/>
    <w:rsid w:val="00393378"/>
    <w:rsid w:val="003940C1"/>
    <w:rsid w:val="00395A66"/>
    <w:rsid w:val="003A1E17"/>
    <w:rsid w:val="003A6AE6"/>
    <w:rsid w:val="003A7DC3"/>
    <w:rsid w:val="003B06FF"/>
    <w:rsid w:val="003B2D03"/>
    <w:rsid w:val="003B341D"/>
    <w:rsid w:val="003B7163"/>
    <w:rsid w:val="003C0BB7"/>
    <w:rsid w:val="003D27C3"/>
    <w:rsid w:val="003D39F3"/>
    <w:rsid w:val="003F600A"/>
    <w:rsid w:val="00410C3D"/>
    <w:rsid w:val="00415505"/>
    <w:rsid w:val="00416A63"/>
    <w:rsid w:val="0042662E"/>
    <w:rsid w:val="004338BC"/>
    <w:rsid w:val="00451145"/>
    <w:rsid w:val="00452249"/>
    <w:rsid w:val="0045390E"/>
    <w:rsid w:val="00455BFD"/>
    <w:rsid w:val="00457E44"/>
    <w:rsid w:val="004672CB"/>
    <w:rsid w:val="00470BEE"/>
    <w:rsid w:val="004726C9"/>
    <w:rsid w:val="00476112"/>
    <w:rsid w:val="00496173"/>
    <w:rsid w:val="004B08AA"/>
    <w:rsid w:val="004B0B9E"/>
    <w:rsid w:val="004B0BA9"/>
    <w:rsid w:val="004C302D"/>
    <w:rsid w:val="004C65D0"/>
    <w:rsid w:val="004D2402"/>
    <w:rsid w:val="004E0213"/>
    <w:rsid w:val="004E3171"/>
    <w:rsid w:val="004E506A"/>
    <w:rsid w:val="004F7612"/>
    <w:rsid w:val="00506563"/>
    <w:rsid w:val="00507B39"/>
    <w:rsid w:val="005113BE"/>
    <w:rsid w:val="00511C0E"/>
    <w:rsid w:val="00512086"/>
    <w:rsid w:val="00525BD7"/>
    <w:rsid w:val="00525C36"/>
    <w:rsid w:val="00536BB0"/>
    <w:rsid w:val="00543AEC"/>
    <w:rsid w:val="005469F1"/>
    <w:rsid w:val="0057089D"/>
    <w:rsid w:val="00577C4D"/>
    <w:rsid w:val="005864C5"/>
    <w:rsid w:val="00586785"/>
    <w:rsid w:val="005B22A9"/>
    <w:rsid w:val="005B2FCF"/>
    <w:rsid w:val="005C04C8"/>
    <w:rsid w:val="005C54F3"/>
    <w:rsid w:val="005D1EF1"/>
    <w:rsid w:val="005D24AE"/>
    <w:rsid w:val="005D41A5"/>
    <w:rsid w:val="005E416B"/>
    <w:rsid w:val="005F7AB5"/>
    <w:rsid w:val="00607AE2"/>
    <w:rsid w:val="00610454"/>
    <w:rsid w:val="00626B2E"/>
    <w:rsid w:val="00630445"/>
    <w:rsid w:val="00635F5F"/>
    <w:rsid w:val="006417BB"/>
    <w:rsid w:val="00645346"/>
    <w:rsid w:val="00656591"/>
    <w:rsid w:val="006579EC"/>
    <w:rsid w:val="00661D0C"/>
    <w:rsid w:val="00664F0D"/>
    <w:rsid w:val="006819F5"/>
    <w:rsid w:val="00685700"/>
    <w:rsid w:val="006A0101"/>
    <w:rsid w:val="006A4D69"/>
    <w:rsid w:val="006B7BF4"/>
    <w:rsid w:val="006D1FE8"/>
    <w:rsid w:val="006D228B"/>
    <w:rsid w:val="006D70FC"/>
    <w:rsid w:val="006D7142"/>
    <w:rsid w:val="006D74E7"/>
    <w:rsid w:val="006E025E"/>
    <w:rsid w:val="006E7594"/>
    <w:rsid w:val="00704CCE"/>
    <w:rsid w:val="00706D41"/>
    <w:rsid w:val="007112ED"/>
    <w:rsid w:val="007113A3"/>
    <w:rsid w:val="00714A3E"/>
    <w:rsid w:val="00726F09"/>
    <w:rsid w:val="00727C06"/>
    <w:rsid w:val="00727D48"/>
    <w:rsid w:val="00742390"/>
    <w:rsid w:val="00782241"/>
    <w:rsid w:val="007863B0"/>
    <w:rsid w:val="00796DBB"/>
    <w:rsid w:val="007A1D79"/>
    <w:rsid w:val="007B4F3C"/>
    <w:rsid w:val="007C06F6"/>
    <w:rsid w:val="007C1F53"/>
    <w:rsid w:val="007C23F2"/>
    <w:rsid w:val="007C7DEC"/>
    <w:rsid w:val="007D34B5"/>
    <w:rsid w:val="007E30AB"/>
    <w:rsid w:val="007F23D5"/>
    <w:rsid w:val="00814020"/>
    <w:rsid w:val="00820041"/>
    <w:rsid w:val="008221A5"/>
    <w:rsid w:val="00844CD0"/>
    <w:rsid w:val="008561D7"/>
    <w:rsid w:val="008609FE"/>
    <w:rsid w:val="00861AFA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2C35"/>
    <w:rsid w:val="008F3783"/>
    <w:rsid w:val="00900D52"/>
    <w:rsid w:val="009025CE"/>
    <w:rsid w:val="009159E4"/>
    <w:rsid w:val="00915E48"/>
    <w:rsid w:val="009178F3"/>
    <w:rsid w:val="00950209"/>
    <w:rsid w:val="00951E1A"/>
    <w:rsid w:val="00961891"/>
    <w:rsid w:val="00961EDE"/>
    <w:rsid w:val="009678D2"/>
    <w:rsid w:val="009701FB"/>
    <w:rsid w:val="00991AA3"/>
    <w:rsid w:val="00994DA5"/>
    <w:rsid w:val="009A7C86"/>
    <w:rsid w:val="009B2A62"/>
    <w:rsid w:val="009C13B5"/>
    <w:rsid w:val="009D23A9"/>
    <w:rsid w:val="009F7F1A"/>
    <w:rsid w:val="00A020F3"/>
    <w:rsid w:val="00A04740"/>
    <w:rsid w:val="00A05A9A"/>
    <w:rsid w:val="00A1166A"/>
    <w:rsid w:val="00A163BA"/>
    <w:rsid w:val="00A31DE1"/>
    <w:rsid w:val="00A36B6E"/>
    <w:rsid w:val="00A37D46"/>
    <w:rsid w:val="00A42D29"/>
    <w:rsid w:val="00A44057"/>
    <w:rsid w:val="00A44B78"/>
    <w:rsid w:val="00A50B60"/>
    <w:rsid w:val="00A52194"/>
    <w:rsid w:val="00A6296C"/>
    <w:rsid w:val="00A63019"/>
    <w:rsid w:val="00A658B0"/>
    <w:rsid w:val="00A72F66"/>
    <w:rsid w:val="00A82AA3"/>
    <w:rsid w:val="00A863D6"/>
    <w:rsid w:val="00A913C5"/>
    <w:rsid w:val="00A960D0"/>
    <w:rsid w:val="00A974B9"/>
    <w:rsid w:val="00AA3263"/>
    <w:rsid w:val="00AC199B"/>
    <w:rsid w:val="00AC5835"/>
    <w:rsid w:val="00AD5D07"/>
    <w:rsid w:val="00AE6197"/>
    <w:rsid w:val="00AE6864"/>
    <w:rsid w:val="00AE7F49"/>
    <w:rsid w:val="00B02676"/>
    <w:rsid w:val="00B1125C"/>
    <w:rsid w:val="00B13D81"/>
    <w:rsid w:val="00B148EC"/>
    <w:rsid w:val="00B14F68"/>
    <w:rsid w:val="00B35A7A"/>
    <w:rsid w:val="00B37442"/>
    <w:rsid w:val="00B449B6"/>
    <w:rsid w:val="00B53369"/>
    <w:rsid w:val="00B54C1F"/>
    <w:rsid w:val="00B54F31"/>
    <w:rsid w:val="00B574C7"/>
    <w:rsid w:val="00B6037E"/>
    <w:rsid w:val="00B638F6"/>
    <w:rsid w:val="00B754FB"/>
    <w:rsid w:val="00B75C23"/>
    <w:rsid w:val="00B76C93"/>
    <w:rsid w:val="00B81CA1"/>
    <w:rsid w:val="00B974D5"/>
    <w:rsid w:val="00BA1A6A"/>
    <w:rsid w:val="00BB2398"/>
    <w:rsid w:val="00BB6ED1"/>
    <w:rsid w:val="00BC22CA"/>
    <w:rsid w:val="00BC3262"/>
    <w:rsid w:val="00BD41F2"/>
    <w:rsid w:val="00BE254A"/>
    <w:rsid w:val="00BE514A"/>
    <w:rsid w:val="00BE6B76"/>
    <w:rsid w:val="00BE793C"/>
    <w:rsid w:val="00C00059"/>
    <w:rsid w:val="00C021C5"/>
    <w:rsid w:val="00C25081"/>
    <w:rsid w:val="00C25A48"/>
    <w:rsid w:val="00C418B8"/>
    <w:rsid w:val="00C4797E"/>
    <w:rsid w:val="00C507A5"/>
    <w:rsid w:val="00C577E5"/>
    <w:rsid w:val="00C604EB"/>
    <w:rsid w:val="00C67069"/>
    <w:rsid w:val="00C755F0"/>
    <w:rsid w:val="00C96389"/>
    <w:rsid w:val="00CA2223"/>
    <w:rsid w:val="00CA6DAE"/>
    <w:rsid w:val="00CA6E5A"/>
    <w:rsid w:val="00CB032E"/>
    <w:rsid w:val="00CB44AE"/>
    <w:rsid w:val="00CC16A5"/>
    <w:rsid w:val="00CC1BC9"/>
    <w:rsid w:val="00CD0325"/>
    <w:rsid w:val="00CD172F"/>
    <w:rsid w:val="00CD1AF4"/>
    <w:rsid w:val="00CD61D6"/>
    <w:rsid w:val="00CE14A8"/>
    <w:rsid w:val="00CE600F"/>
    <w:rsid w:val="00CE7449"/>
    <w:rsid w:val="00CE74A6"/>
    <w:rsid w:val="00CF36D7"/>
    <w:rsid w:val="00CF4A14"/>
    <w:rsid w:val="00D14AE5"/>
    <w:rsid w:val="00D17D08"/>
    <w:rsid w:val="00D27652"/>
    <w:rsid w:val="00D37AE7"/>
    <w:rsid w:val="00D47645"/>
    <w:rsid w:val="00D51EFC"/>
    <w:rsid w:val="00D5235D"/>
    <w:rsid w:val="00D60848"/>
    <w:rsid w:val="00D62792"/>
    <w:rsid w:val="00D6690C"/>
    <w:rsid w:val="00D7159F"/>
    <w:rsid w:val="00D71CA7"/>
    <w:rsid w:val="00D728C3"/>
    <w:rsid w:val="00D750C5"/>
    <w:rsid w:val="00D813EE"/>
    <w:rsid w:val="00D97749"/>
    <w:rsid w:val="00DA055E"/>
    <w:rsid w:val="00DA4967"/>
    <w:rsid w:val="00DC25F4"/>
    <w:rsid w:val="00DC740B"/>
    <w:rsid w:val="00DD26EC"/>
    <w:rsid w:val="00DD60C4"/>
    <w:rsid w:val="00DF75B7"/>
    <w:rsid w:val="00E0350E"/>
    <w:rsid w:val="00E0617A"/>
    <w:rsid w:val="00E13D7F"/>
    <w:rsid w:val="00E311F1"/>
    <w:rsid w:val="00E335D9"/>
    <w:rsid w:val="00E33AE3"/>
    <w:rsid w:val="00E343DE"/>
    <w:rsid w:val="00E40453"/>
    <w:rsid w:val="00E4378C"/>
    <w:rsid w:val="00E45977"/>
    <w:rsid w:val="00E45D86"/>
    <w:rsid w:val="00E574A6"/>
    <w:rsid w:val="00E600B6"/>
    <w:rsid w:val="00E61A44"/>
    <w:rsid w:val="00E8092F"/>
    <w:rsid w:val="00E83E5E"/>
    <w:rsid w:val="00E9200E"/>
    <w:rsid w:val="00E9679B"/>
    <w:rsid w:val="00EB1202"/>
    <w:rsid w:val="00EB2161"/>
    <w:rsid w:val="00EB2917"/>
    <w:rsid w:val="00EC0D3B"/>
    <w:rsid w:val="00EC103D"/>
    <w:rsid w:val="00EC1F62"/>
    <w:rsid w:val="00EE1521"/>
    <w:rsid w:val="00EE5074"/>
    <w:rsid w:val="00EF68F2"/>
    <w:rsid w:val="00F04C09"/>
    <w:rsid w:val="00F077B1"/>
    <w:rsid w:val="00F11628"/>
    <w:rsid w:val="00F361B3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037F"/>
    <w:rsid w:val="00FE127B"/>
    <w:rsid w:val="00FE2CF7"/>
    <w:rsid w:val="00FE39CD"/>
    <w:rsid w:val="00FE72D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D9092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754FB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1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4</Words>
  <Characters>1165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19-09-05T03:15:00Z</dcterms:modified>
</cp:coreProperties>
</file>